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0E3564" w14:textId="77777777" w:rsidR="00AA78F0" w:rsidRPr="004875C1" w:rsidRDefault="00AA78F0" w:rsidP="004875C1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2"/>
          <w:szCs w:val="52"/>
        </w:rPr>
      </w:pPr>
      <w:bookmarkStart w:id="0" w:name="_Hlk55847807"/>
      <w:bookmarkEnd w:id="0"/>
      <w:r w:rsidRPr="004875C1">
        <w:rPr>
          <w:rFonts w:ascii="TH SarabunPSK" w:hAnsi="TH SarabunPSK" w:cs="TH SarabunPSK"/>
          <w:b/>
          <w:bCs/>
          <w:sz w:val="52"/>
          <w:szCs w:val="52"/>
          <w:cs/>
        </w:rPr>
        <w:t>คู่มือปฏิบัติการ</w:t>
      </w:r>
    </w:p>
    <w:p w14:paraId="362320C2" w14:textId="77777777" w:rsidR="00AA78F0" w:rsidRPr="004875C1" w:rsidRDefault="00AA78F0" w:rsidP="004875C1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4875C1">
        <w:rPr>
          <w:rFonts w:ascii="TH SarabunPSK" w:hAnsi="TH SarabunPSK" w:cs="TH SarabunPSK"/>
          <w:b/>
          <w:bCs/>
          <w:sz w:val="52"/>
          <w:szCs w:val="52"/>
          <w:cs/>
        </w:rPr>
        <w:t>ชุดสาธิตการทดลองพลังงาน</w:t>
      </w:r>
      <w:r w:rsidRPr="004875C1">
        <w:rPr>
          <w:rFonts w:ascii="TH SarabunPSK" w:hAnsi="TH SarabunPSK" w:cs="TH SarabunPSK" w:hint="cs"/>
          <w:b/>
          <w:bCs/>
          <w:sz w:val="52"/>
          <w:szCs w:val="52"/>
          <w:cs/>
        </w:rPr>
        <w:t>ชีวมวล</w:t>
      </w:r>
      <w:r w:rsidRPr="004875C1">
        <w:rPr>
          <w:rFonts w:ascii="TH SarabunPSK" w:hAnsi="TH SarabunPSK" w:cs="TH SarabunPSK"/>
          <w:b/>
          <w:bCs/>
          <w:sz w:val="52"/>
          <w:szCs w:val="52"/>
          <w:cs/>
        </w:rPr>
        <w:t>ผลิตไฟฟ้า</w:t>
      </w:r>
    </w:p>
    <w:p w14:paraId="02C66EA5" w14:textId="77777777" w:rsidR="00AA78F0" w:rsidRPr="00AF48A8" w:rsidRDefault="00AA78F0" w:rsidP="004875C1">
      <w:pPr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14:paraId="118F6179" w14:textId="77777777" w:rsidR="00AA78F0" w:rsidRPr="00AF48A8" w:rsidRDefault="005445FF" w:rsidP="004875C1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6B342B24" wp14:editId="6310BE4B">
            <wp:extent cx="4384285" cy="5848350"/>
            <wp:effectExtent l="19050" t="19050" r="16510" b="19050"/>
            <wp:docPr id="22" name="Picture 22" descr="D:\Dropbox\Dropbox\works\Encamp2019\ร่าง TOR 12เทคโนโลยี โครงการENCAMP\ทดสอบชุดทดลอง\จากผิง\ชีวมวล\S__3515188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Dropbox\Dropbox\works\Encamp2019\ร่าง TOR 12เทคโนโลยี โครงการENCAMP\ทดสอบชุดทดลอง\จากผิง\ชีวมวล\S__35151889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108" cy="586945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9B14E8" w14:textId="77777777" w:rsidR="00AA78F0" w:rsidRPr="00AF48A8" w:rsidRDefault="00AA78F0" w:rsidP="004875C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C7DF0BC" w14:textId="77777777" w:rsidR="00AA78F0" w:rsidRPr="00AF48A8" w:rsidRDefault="00AA78F0" w:rsidP="004875C1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72E49AE5" w14:textId="311C5C04" w:rsidR="004875C1" w:rsidRPr="004875C1" w:rsidRDefault="00AA78F0" w:rsidP="004875C1">
      <w:pPr>
        <w:spacing w:after="0" w:line="240" w:lineRule="auto"/>
        <w:rPr>
          <w:rFonts w:ascii="TH SarabunPSK" w:hAnsi="TH SarabunPSK" w:cs="TH SarabunPSK"/>
          <w:b/>
          <w:bCs/>
          <w:sz w:val="36"/>
          <w:szCs w:val="36"/>
        </w:rPr>
      </w:pPr>
      <w:r w:rsidRPr="00AF48A8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รายการอุปกรณ์ชุดทดลอง</w:t>
      </w:r>
    </w:p>
    <w:p w14:paraId="471725DF" w14:textId="77777777" w:rsidR="004875C1" w:rsidRPr="00AF48A8" w:rsidRDefault="004875C1" w:rsidP="004875C1">
      <w:pPr>
        <w:pStyle w:val="ListParagraph"/>
        <w:numPr>
          <w:ilvl w:val="0"/>
          <w:numId w:val="4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>เตา</w:t>
      </w:r>
      <w:r>
        <w:rPr>
          <w:rFonts w:ascii="TH SarabunPSK" w:hAnsi="TH SarabunPSK" w:cs="TH SarabunPSK" w:hint="cs"/>
          <w:sz w:val="32"/>
          <w:szCs w:val="32"/>
          <w:cs/>
        </w:rPr>
        <w:t>เผาเชื้อเพลิงชีวมวล</w:t>
      </w:r>
    </w:p>
    <w:p w14:paraId="5E14BE64" w14:textId="77777777" w:rsidR="004875C1" w:rsidRPr="00AF48A8" w:rsidRDefault="004875C1" w:rsidP="004875C1">
      <w:pPr>
        <w:pStyle w:val="ListParagraph"/>
        <w:numPr>
          <w:ilvl w:val="0"/>
          <w:numId w:val="4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หม้อต้มแรงดัน</w:t>
      </w:r>
      <w:r w:rsidRPr="00AF48A8">
        <w:rPr>
          <w:rFonts w:ascii="TH SarabunPSK" w:hAnsi="TH SarabunPSK" w:cs="TH SarabunPSK"/>
          <w:sz w:val="32"/>
          <w:szCs w:val="32"/>
        </w:rPr>
        <w:t xml:space="preserve"> </w:t>
      </w:r>
    </w:p>
    <w:p w14:paraId="5CD8EF1F" w14:textId="77777777" w:rsidR="004875C1" w:rsidRPr="00AF48A8" w:rsidRDefault="004875C1" w:rsidP="004875C1">
      <w:pPr>
        <w:pStyle w:val="ListParagraph"/>
        <w:numPr>
          <w:ilvl w:val="0"/>
          <w:numId w:val="4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ชุดกังหันไอน้ำซึ่งต่ออยู่กับเครื่องกำเนิดไฟฟ้า</w:t>
      </w:r>
    </w:p>
    <w:p w14:paraId="095A6E94" w14:textId="77777777" w:rsidR="004875C1" w:rsidRPr="00AF48A8" w:rsidRDefault="004875C1" w:rsidP="004875C1">
      <w:pPr>
        <w:pStyle w:val="ListParagraph"/>
        <w:numPr>
          <w:ilvl w:val="0"/>
          <w:numId w:val="4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>ตู้ควบคุม</w:t>
      </w:r>
    </w:p>
    <w:p w14:paraId="6D50CFF9" w14:textId="77777777" w:rsidR="004875C1" w:rsidRPr="00AF48A8" w:rsidRDefault="004875C1" w:rsidP="004875C1">
      <w:pPr>
        <w:pStyle w:val="ListParagraph"/>
        <w:numPr>
          <w:ilvl w:val="0"/>
          <w:numId w:val="4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>หน้าจอแสดงผล</w:t>
      </w:r>
      <w:r w:rsidRPr="00AF48A8">
        <w:rPr>
          <w:rFonts w:ascii="TH SarabunPSK" w:hAnsi="TH SarabunPSK" w:cs="TH SarabunPSK"/>
          <w:sz w:val="32"/>
          <w:szCs w:val="32"/>
        </w:rPr>
        <w:t xml:space="preserve"> </w:t>
      </w:r>
    </w:p>
    <w:p w14:paraId="504763BD" w14:textId="77777777" w:rsidR="004875C1" w:rsidRDefault="004875C1" w:rsidP="004875C1">
      <w:pPr>
        <w:pStyle w:val="ListParagraph"/>
        <w:numPr>
          <w:ilvl w:val="0"/>
          <w:numId w:val="4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Emergency Switch</w:t>
      </w:r>
    </w:p>
    <w:p w14:paraId="5DCA333C" w14:textId="77777777" w:rsidR="004875C1" w:rsidRPr="00AF48A8" w:rsidRDefault="004875C1" w:rsidP="004875C1">
      <w:pPr>
        <w:pStyle w:val="ListParagraph"/>
        <w:numPr>
          <w:ilvl w:val="0"/>
          <w:numId w:val="4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สวิต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ช์</w:t>
      </w:r>
      <w:r>
        <w:rPr>
          <w:rFonts w:ascii="TH SarabunPSK" w:hAnsi="TH SarabunPSK" w:cs="TH SarabunPSK" w:hint="cs"/>
          <w:sz w:val="32"/>
          <w:szCs w:val="32"/>
          <w:cs/>
        </w:rPr>
        <w:t>เปิด-ปิด เครื่อง</w:t>
      </w:r>
    </w:p>
    <w:p w14:paraId="645FA2E4" w14:textId="77777777" w:rsidR="00923E1E" w:rsidRPr="00AF48A8" w:rsidRDefault="00923E1E" w:rsidP="004875C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3F8F5BF" w14:textId="77777777" w:rsidR="00923E1E" w:rsidRPr="00AF48A8" w:rsidRDefault="005445FF" w:rsidP="004875C1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5445FF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B6B8A19" wp14:editId="179DCE7B">
                <wp:simplePos x="0" y="0"/>
                <wp:positionH relativeFrom="column">
                  <wp:posOffset>337185</wp:posOffset>
                </wp:positionH>
                <wp:positionV relativeFrom="paragraph">
                  <wp:posOffset>1716514</wp:posOffset>
                </wp:positionV>
                <wp:extent cx="252095" cy="252095"/>
                <wp:effectExtent l="0" t="0" r="1976755" b="14605"/>
                <wp:wrapNone/>
                <wp:docPr id="9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286903"/>
                            <a:gd name="adj5" fmla="val 44584"/>
                            <a:gd name="adj6" fmla="val 88963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01B68C" w14:textId="77777777" w:rsidR="005445FF" w:rsidRDefault="006B53BF" w:rsidP="005445FF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6B8A19"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AutoShape 20" o:spid="_x0000_s1026" type="#_x0000_t48" style="position:absolute;left:0;text-align:left;margin-left:26.55pt;margin-top:135.15pt;width:19.85pt;height:19.8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" adj="192162,9630,61971,9793,28129,9793" strokecolor="red">
                <v:textbox>
                  <w:txbxContent>
                    <w:p w14:paraId="0701B68C" w14:textId="77777777" w:rsidR="005445FF" w:rsidRDefault="006B53BF" w:rsidP="005445FF">
                      <w:r>
                        <w:t>3</w:t>
                      </w:r>
                    </w:p>
                  </w:txbxContent>
                </v:textbox>
                <o:callout v:ext="edit" minusx="t"/>
              </v:shape>
            </w:pict>
          </mc:Fallback>
        </mc:AlternateContent>
      </w:r>
      <w:r w:rsidRPr="005445FF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1C06FFA8" wp14:editId="538A81A2">
                <wp:simplePos x="0" y="0"/>
                <wp:positionH relativeFrom="column">
                  <wp:posOffset>4923155</wp:posOffset>
                </wp:positionH>
                <wp:positionV relativeFrom="paragraph">
                  <wp:posOffset>1499870</wp:posOffset>
                </wp:positionV>
                <wp:extent cx="252095" cy="252095"/>
                <wp:effectExtent l="1276350" t="628650" r="14605" b="14605"/>
                <wp:wrapNone/>
                <wp:docPr id="7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-247420"/>
                            <a:gd name="adj6" fmla="val -51308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8EFD85" w14:textId="77777777" w:rsidR="005445FF" w:rsidRDefault="006B53BF" w:rsidP="005445FF">
                            <w: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06FFA8" id="_x0000_s1027" type="#_x0000_t48" style="position:absolute;left:0;text-align:left;margin-left:387.65pt;margin-top:118.1pt;width:19.85pt;height:19.8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" adj="-110826,-53443,-26986,8977,-4516,8977" strokecolor="red">
                <v:textbox>
                  <w:txbxContent>
                    <w:p w14:paraId="058EFD85" w14:textId="77777777" w:rsidR="005445FF" w:rsidRDefault="006B53BF" w:rsidP="005445FF">
                      <w: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Pr="005445FF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39C0723" wp14:editId="13CA70AE">
                <wp:simplePos x="0" y="0"/>
                <wp:positionH relativeFrom="column">
                  <wp:posOffset>4936490</wp:posOffset>
                </wp:positionH>
                <wp:positionV relativeFrom="paragraph">
                  <wp:posOffset>1090295</wp:posOffset>
                </wp:positionV>
                <wp:extent cx="252095" cy="252095"/>
                <wp:effectExtent l="952500" t="190500" r="14605" b="14605"/>
                <wp:wrapNone/>
                <wp:docPr id="15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-74180"/>
                            <a:gd name="adj6" fmla="val -38315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4167B1" w14:textId="77777777" w:rsidR="005445FF" w:rsidRDefault="006B53BF" w:rsidP="005445FF">
                            <w: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9C0723" id="_x0000_s1028" type="#_x0000_t48" style="position:absolute;left:0;text-align:left;margin-left:388.7pt;margin-top:85.85pt;width:19.85pt;height:19.8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" adj="-82761,-16023,-26986,8977,-4516,8977" strokecolor="red">
                <v:textbox>
                  <w:txbxContent>
                    <w:p w14:paraId="7E4167B1" w14:textId="77777777" w:rsidR="005445FF" w:rsidRDefault="006B53BF" w:rsidP="005445FF">
                      <w: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Pr="005445FF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8518812" wp14:editId="4ADDF19B">
                <wp:simplePos x="0" y="0"/>
                <wp:positionH relativeFrom="column">
                  <wp:posOffset>4934585</wp:posOffset>
                </wp:positionH>
                <wp:positionV relativeFrom="paragraph">
                  <wp:posOffset>556260</wp:posOffset>
                </wp:positionV>
                <wp:extent cx="252095" cy="252095"/>
                <wp:effectExtent l="971550" t="152400" r="14605" b="14605"/>
                <wp:wrapNone/>
                <wp:docPr id="13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-57432"/>
                            <a:gd name="adj6" fmla="val -39420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FB7CAA" w14:textId="77777777" w:rsidR="005445FF" w:rsidRDefault="006B53BF" w:rsidP="005445FF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518812" id="_x0000_s1029" type="#_x0000_t48" style="position:absolute;left:0;text-align:left;margin-left:388.55pt;margin-top:43.8pt;width:19.85pt;height:19.8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" adj="-85149,-12405,-26986,8977,-4516,8977" strokecolor="red">
                <v:textbox>
                  <w:txbxContent>
                    <w:p w14:paraId="18FB7CAA" w14:textId="77777777" w:rsidR="005445FF" w:rsidRDefault="006B53BF" w:rsidP="005445FF">
                      <w: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5445FF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F8AA3B2" wp14:editId="44B6BC14">
                <wp:simplePos x="0" y="0"/>
                <wp:positionH relativeFrom="column">
                  <wp:posOffset>4925060</wp:posOffset>
                </wp:positionH>
                <wp:positionV relativeFrom="paragraph">
                  <wp:posOffset>99060</wp:posOffset>
                </wp:positionV>
                <wp:extent cx="252095" cy="252095"/>
                <wp:effectExtent l="933450" t="0" r="14605" b="14605"/>
                <wp:wrapNone/>
                <wp:docPr id="12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40806"/>
                            <a:gd name="adj6" fmla="val -375316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9936D0" w14:textId="77777777" w:rsidR="005445FF" w:rsidRDefault="006B53BF" w:rsidP="005445FF"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8AA3B2" id="_x0000_s1030" type="#_x0000_t48" style="position:absolute;left:0;text-align:left;margin-left:387.8pt;margin-top:7.8pt;width:19.85pt;height:19.8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" adj="-81068,8814,-26986,8977,-4516,8977" strokecolor="red">
                <v:textbox>
                  <w:txbxContent>
                    <w:p w14:paraId="729936D0" w14:textId="77777777" w:rsidR="005445FF" w:rsidRDefault="006B53BF" w:rsidP="005445FF">
                      <w: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Pr="005445FF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15A31FE" wp14:editId="6C3CB83C">
                <wp:simplePos x="0" y="0"/>
                <wp:positionH relativeFrom="column">
                  <wp:posOffset>4934585</wp:posOffset>
                </wp:positionH>
                <wp:positionV relativeFrom="paragraph">
                  <wp:posOffset>2379345</wp:posOffset>
                </wp:positionV>
                <wp:extent cx="252095" cy="252095"/>
                <wp:effectExtent l="1085850" t="0" r="14605" b="14605"/>
                <wp:wrapNone/>
                <wp:docPr id="1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37027"/>
                            <a:gd name="adj6" fmla="val -43954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25E86D" w14:textId="77777777" w:rsidR="005445FF" w:rsidRDefault="006B53BF" w:rsidP="005445FF"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5A31FE" id="_x0000_s1031" type="#_x0000_t48" style="position:absolute;left:0;text-align:left;margin-left:388.55pt;margin-top:187.35pt;width:19.85pt;height:19.8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" adj="-94942,7998,-26986,8977,-4516,8977" strokecolor="red">
                <v:textbox>
                  <w:txbxContent>
                    <w:p w14:paraId="6A25E86D" w14:textId="77777777" w:rsidR="005445FF" w:rsidRDefault="006B53BF" w:rsidP="005445FF">
                      <w: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5445FF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7074C344" wp14:editId="4A73F014">
                <wp:simplePos x="0" y="0"/>
                <wp:positionH relativeFrom="column">
                  <wp:posOffset>4934585</wp:posOffset>
                </wp:positionH>
                <wp:positionV relativeFrom="paragraph">
                  <wp:posOffset>2869565</wp:posOffset>
                </wp:positionV>
                <wp:extent cx="252095" cy="252095"/>
                <wp:effectExtent l="1085850" t="0" r="14605" b="14605"/>
                <wp:wrapNone/>
                <wp:docPr id="2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37027"/>
                            <a:gd name="adj6" fmla="val -43954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BF89B9" w14:textId="77777777" w:rsidR="005445FF" w:rsidRDefault="005445FF" w:rsidP="005445FF"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74C344" id="_x0000_s1032" type="#_x0000_t48" style="position:absolute;left:0;text-align:left;margin-left:388.55pt;margin-top:225.95pt;width:19.85pt;height:19.8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" adj="-94942,7998,-26986,8977,-4516,8977" strokecolor="red">
                <v:textbox>
                  <w:txbxContent>
                    <w:p w14:paraId="36BF89B9" w14:textId="77777777" w:rsidR="005445FF" w:rsidRDefault="005445FF" w:rsidP="005445FF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5CCE0A27" wp14:editId="0DF5B7AF">
            <wp:extent cx="3240000" cy="4321949"/>
            <wp:effectExtent l="19050" t="19050" r="17780" b="21590"/>
            <wp:docPr id="3" name="Picture 3" descr="D:\Dropbox\Dropbox\works\Encamp2019\ร่าง TOR 12เทคโนโลยี โครงการENCAMP\ทดสอบชุดทดลอง\จากผิง\ชีวมวล\S__3515188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Dropbox\Dropbox\works\Encamp2019\ร่าง TOR 12เทคโนโลยี โครงการENCAMP\ทดสอบชุดทดลอง\จากผิง\ชีวมวล\S__35151889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432194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F004E2" w14:textId="77777777" w:rsidR="00923E1E" w:rsidRPr="00AF48A8" w:rsidRDefault="00923E1E" w:rsidP="004875C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3F815D7" w14:textId="77777777" w:rsidR="00707BDB" w:rsidRDefault="00707BDB" w:rsidP="004875C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873B4DC" w14:textId="77777777" w:rsidR="004875C1" w:rsidRDefault="009A7D7D" w:rsidP="004875C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3932229F" w14:textId="4E0E1E75" w:rsidR="004875C1" w:rsidRDefault="004875C1" w:rsidP="004875C1">
      <w:pPr>
        <w:spacing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bookmarkStart w:id="1" w:name="_Hlk55673553"/>
      <w:r w:rsidRPr="00EE19A2"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หน้าจอแสดงผลและควบคุม</w:t>
      </w:r>
    </w:p>
    <w:p w14:paraId="0EB354C9" w14:textId="77777777" w:rsidR="00736529" w:rsidRPr="00EE19A2" w:rsidRDefault="00736529" w:rsidP="004875C1">
      <w:pPr>
        <w:spacing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53670F2B" w14:textId="7C0958D8" w:rsidR="004875C1" w:rsidRPr="00EE19A2" w:rsidRDefault="00736529" w:rsidP="00736529">
      <w:pPr>
        <w:spacing w:before="240" w:after="0" w:line="240" w:lineRule="auto"/>
        <w:contextualSpacing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736529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503104" behindDoc="0" locked="0" layoutInCell="1" allowOverlap="1" wp14:anchorId="032CECE8" wp14:editId="3348171F">
                <wp:simplePos x="0" y="0"/>
                <wp:positionH relativeFrom="column">
                  <wp:posOffset>5301269</wp:posOffset>
                </wp:positionH>
                <wp:positionV relativeFrom="paragraph">
                  <wp:posOffset>2188325</wp:posOffset>
                </wp:positionV>
                <wp:extent cx="396240" cy="350520"/>
                <wp:effectExtent l="0" t="0" r="22860" b="1143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55F2294" w14:textId="77777777" w:rsidR="00736529" w:rsidRPr="00E95DE2" w:rsidRDefault="00736529" w:rsidP="0073652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32CECE8" id="_x0000_t202" coordsize="21600,21600" o:spt="202" path="m,l,21600r21600,l21600,xe">
                <v:stroke joinstyle="miter"/>
                <v:path gradientshapeok="t" o:connecttype="rect"/>
              </v:shapetype>
              <v:shape id="Text Box 40" o:spid="_x0000_s1033" type="#_x0000_t202" style="position:absolute;left:0;text-align:left;margin-left:417.4pt;margin-top:172.3pt;width:31.2pt;height:27.6pt;z-index:25150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" fillcolor="white [3201]" strokecolor="red" strokeweight=".5pt">
                <v:textbox>
                  <w:txbxContent>
                    <w:p w14:paraId="655F2294" w14:textId="77777777" w:rsidR="00736529" w:rsidRPr="00E95DE2" w:rsidRDefault="00736529" w:rsidP="0073652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736529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423232" behindDoc="0" locked="0" layoutInCell="1" allowOverlap="1" wp14:anchorId="709EAF2D" wp14:editId="38FF445C">
                <wp:simplePos x="0" y="0"/>
                <wp:positionH relativeFrom="column">
                  <wp:posOffset>4315691</wp:posOffset>
                </wp:positionH>
                <wp:positionV relativeFrom="paragraph">
                  <wp:posOffset>980613</wp:posOffset>
                </wp:positionV>
                <wp:extent cx="983673" cy="1205346"/>
                <wp:effectExtent l="0" t="0" r="26035" b="3302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83673" cy="1205346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58EEBF" id="Straight Connector 39" o:spid="_x0000_s1026" style="position:absolute;z-index:25142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8pt,77.2pt" to="417.25pt,17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" strokecolor="red"/>
            </w:pict>
          </mc:Fallback>
        </mc:AlternateContent>
      </w:r>
      <w:r w:rsidRPr="00736529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83680" behindDoc="0" locked="0" layoutInCell="1" allowOverlap="1" wp14:anchorId="4F401C13" wp14:editId="6E0FFB69">
                <wp:simplePos x="0" y="0"/>
                <wp:positionH relativeFrom="column">
                  <wp:posOffset>3588327</wp:posOffset>
                </wp:positionH>
                <wp:positionV relativeFrom="paragraph">
                  <wp:posOffset>2366068</wp:posOffset>
                </wp:positionV>
                <wp:extent cx="0" cy="803563"/>
                <wp:effectExtent l="0" t="0" r="38100" b="34925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03563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F8312D" id="Straight Connector 16" o:spid="_x0000_s1026" style="position:absolute;z-index:251783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2.55pt,186.3pt" to="282.55pt,24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" strokecolor="red"/>
            </w:pict>
          </mc:Fallback>
        </mc:AlternateContent>
      </w:r>
      <w:r w:rsidRPr="00736529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731008" behindDoc="0" locked="0" layoutInCell="1" allowOverlap="1" wp14:anchorId="345FCF93" wp14:editId="4F71E42E">
                <wp:simplePos x="0" y="0"/>
                <wp:positionH relativeFrom="column">
                  <wp:posOffset>1911927</wp:posOffset>
                </wp:positionH>
                <wp:positionV relativeFrom="paragraph">
                  <wp:posOffset>1430886</wp:posOffset>
                </wp:positionV>
                <wp:extent cx="1184506" cy="1745269"/>
                <wp:effectExtent l="0" t="0" r="34925" b="2667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84506" cy="1745269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8D79C3" id="Straight Connector 26" o:spid="_x0000_s1026" style="position:absolute;flip:x;z-index:25073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0.55pt,112.65pt" to="243.8pt,25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" strokecolor="red"/>
            </w:pict>
          </mc:Fallback>
        </mc:AlternateContent>
      </w:r>
      <w:r w:rsidRPr="00736529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456576" behindDoc="0" locked="0" layoutInCell="1" allowOverlap="1" wp14:anchorId="3C59321E" wp14:editId="1BDB0E4D">
                <wp:simplePos x="0" y="0"/>
                <wp:positionH relativeFrom="column">
                  <wp:posOffset>1315720</wp:posOffset>
                </wp:positionH>
                <wp:positionV relativeFrom="paragraph">
                  <wp:posOffset>2263486</wp:posOffset>
                </wp:positionV>
                <wp:extent cx="595745" cy="907184"/>
                <wp:effectExtent l="0" t="0" r="33020" b="2667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5745" cy="907184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55A908" id="Straight Connector 10" o:spid="_x0000_s1026" style="position:absolute;flip:x;z-index:25045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6pt,178.25pt" to="150.5pt,24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" strokecolor="red"/>
            </w:pict>
          </mc:Fallback>
        </mc:AlternateContent>
      </w:r>
      <w:r w:rsidRPr="00736529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081216" behindDoc="0" locked="0" layoutInCell="1" allowOverlap="1" wp14:anchorId="44A9561A" wp14:editId="60CE4502">
                <wp:simplePos x="0" y="0"/>
                <wp:positionH relativeFrom="column">
                  <wp:posOffset>5222182</wp:posOffset>
                </wp:positionH>
                <wp:positionV relativeFrom="paragraph">
                  <wp:posOffset>2913727</wp:posOffset>
                </wp:positionV>
                <wp:extent cx="396240" cy="350520"/>
                <wp:effectExtent l="0" t="0" r="22860" b="1143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34087F6" w14:textId="77777777" w:rsidR="00736529" w:rsidRPr="00E95DE2" w:rsidRDefault="00736529" w:rsidP="0073652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A9561A" id="Text Box 30" o:spid="_x0000_s1034" type="#_x0000_t202" style="position:absolute;left:0;text-align:left;margin-left:411.2pt;margin-top:229.45pt;width:31.2pt;height:27.6pt;z-index:251081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" fillcolor="white [3201]" strokecolor="red" strokeweight=".5pt">
                <v:textbox>
                  <w:txbxContent>
                    <w:p w14:paraId="634087F6" w14:textId="77777777" w:rsidR="00736529" w:rsidRPr="00E95DE2" w:rsidRDefault="00736529" w:rsidP="0073652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Pr="00736529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994176" behindDoc="0" locked="0" layoutInCell="1" allowOverlap="1" wp14:anchorId="4314E4BC" wp14:editId="7D940ED2">
                <wp:simplePos x="0" y="0"/>
                <wp:positionH relativeFrom="column">
                  <wp:posOffset>4315691</wp:posOffset>
                </wp:positionH>
                <wp:positionV relativeFrom="paragraph">
                  <wp:posOffset>1680268</wp:posOffset>
                </wp:positionV>
                <wp:extent cx="907473" cy="1239982"/>
                <wp:effectExtent l="0" t="0" r="26035" b="3683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7473" cy="1239982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1126CE" id="Straight Connector 29" o:spid="_x0000_s1026" style="position:absolute;z-index:25099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8pt,132.3pt" to="411.25pt,22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" strokecolor="red"/>
            </w:pict>
          </mc:Fallback>
        </mc:AlternateContent>
      </w:r>
      <w:r w:rsidRPr="00736529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5A392D8F" wp14:editId="7026E876">
                <wp:simplePos x="0" y="0"/>
                <wp:positionH relativeFrom="column">
                  <wp:posOffset>547254</wp:posOffset>
                </wp:positionH>
                <wp:positionV relativeFrom="paragraph">
                  <wp:posOffset>793577</wp:posOffset>
                </wp:positionV>
                <wp:extent cx="1302327" cy="937779"/>
                <wp:effectExtent l="0" t="0" r="31750" b="3429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02327" cy="937779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36B687" id="Straight Connector 42" o:spid="_x0000_s1026" style="position:absolute;flip:x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3.1pt,62.5pt" to="145.65pt,13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" strokecolor="red"/>
            </w:pict>
          </mc:Fallback>
        </mc:AlternateContent>
      </w:r>
      <w:r w:rsidRPr="00736529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168256" behindDoc="0" locked="0" layoutInCell="1" allowOverlap="1" wp14:anchorId="02BA998D" wp14:editId="1AA8F9DD">
                <wp:simplePos x="0" y="0"/>
                <wp:positionH relativeFrom="column">
                  <wp:posOffset>3586595</wp:posOffset>
                </wp:positionH>
                <wp:positionV relativeFrom="paragraph">
                  <wp:posOffset>2125864</wp:posOffset>
                </wp:positionV>
                <wp:extent cx="789940" cy="257175"/>
                <wp:effectExtent l="0" t="0" r="10160" b="2857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9940" cy="2571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3D6B17" id="Rectangle 31" o:spid="_x0000_s1026" style="position:absolute;margin-left:282.4pt;margin-top:167.4pt;width:62.2pt;height:20.25pt;z-index:25116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" filled="f" strokecolor="red" strokeweight="2pt"/>
            </w:pict>
          </mc:Fallback>
        </mc:AlternateContent>
      </w:r>
      <w:r w:rsidRPr="00736529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905088" behindDoc="0" locked="0" layoutInCell="1" allowOverlap="1" wp14:anchorId="6FA49A94" wp14:editId="087690AA">
                <wp:simplePos x="0" y="0"/>
                <wp:positionH relativeFrom="column">
                  <wp:posOffset>3138054</wp:posOffset>
                </wp:positionH>
                <wp:positionV relativeFrom="paragraph">
                  <wp:posOffset>1113444</wp:posOffset>
                </wp:positionV>
                <wp:extent cx="1170593" cy="568036"/>
                <wp:effectExtent l="0" t="0" r="10795" b="2286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0593" cy="56803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1C889C" id="Rectangle 28" o:spid="_x0000_s1026" style="position:absolute;margin-left:247.1pt;margin-top:87.65pt;width:92.15pt;height:44.75pt;z-index:250905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" filled="f" strokecolor="red" strokeweight="2pt"/>
            </w:pict>
          </mc:Fallback>
        </mc:AlternateContent>
      </w:r>
      <w:r w:rsidRPr="00736529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637824" behindDoc="0" locked="0" layoutInCell="1" allowOverlap="1" wp14:anchorId="45FD6863" wp14:editId="5863E734">
                <wp:simplePos x="0" y="0"/>
                <wp:positionH relativeFrom="column">
                  <wp:posOffset>1808018</wp:posOffset>
                </wp:positionH>
                <wp:positionV relativeFrom="paragraph">
                  <wp:posOffset>1113445</wp:posOffset>
                </wp:positionV>
                <wp:extent cx="1288473" cy="318654"/>
                <wp:effectExtent l="0" t="0" r="26035" b="2476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8473" cy="3186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69F577" id="Rectangle 23" o:spid="_x0000_s1026" style="position:absolute;margin-left:142.35pt;margin-top:87.65pt;width:101.45pt;height:25.1pt;z-index:25063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" filled="f" strokecolor="red" strokeweight="2pt"/>
            </w:pict>
          </mc:Fallback>
        </mc:AlternateContent>
      </w:r>
      <w:r w:rsidRPr="00736529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359296" behindDoc="0" locked="0" layoutInCell="1" allowOverlap="1" wp14:anchorId="5136400F" wp14:editId="20700CF9">
                <wp:simplePos x="0" y="0"/>
                <wp:positionH relativeFrom="column">
                  <wp:posOffset>1911408</wp:posOffset>
                </wp:positionH>
                <wp:positionV relativeFrom="paragraph">
                  <wp:posOffset>1431925</wp:posOffset>
                </wp:positionV>
                <wp:extent cx="568613" cy="833120"/>
                <wp:effectExtent l="0" t="0" r="22225" b="2413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8613" cy="8331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B848D8" id="Rectangle 8" o:spid="_x0000_s1026" style="position:absolute;margin-left:150.5pt;margin-top:112.75pt;width:44.75pt;height:65.6pt;z-index:25035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" filled="f" strokecolor="red" strokeweight="2pt"/>
            </w:pict>
          </mc:Fallback>
        </mc:AlternateContent>
      </w:r>
      <w:r w:rsidRPr="00736529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341312" behindDoc="0" locked="0" layoutInCell="1" allowOverlap="1" wp14:anchorId="5C798344" wp14:editId="1C5658FF">
                <wp:simplePos x="0" y="0"/>
                <wp:positionH relativeFrom="column">
                  <wp:posOffset>3408219</wp:posOffset>
                </wp:positionH>
                <wp:positionV relativeFrom="paragraph">
                  <wp:posOffset>794789</wp:posOffset>
                </wp:positionV>
                <wp:extent cx="900546" cy="187036"/>
                <wp:effectExtent l="0" t="0" r="13970" b="2286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0546" cy="18703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677500" id="Rectangle 38" o:spid="_x0000_s1026" style="position:absolute;margin-left:268.35pt;margin-top:62.6pt;width:70.9pt;height:14.75pt;z-index:25134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" filled="f" strokecolor="red" strokeweight="2pt"/>
            </w:pict>
          </mc:Fallback>
        </mc:AlternateContent>
      </w:r>
      <w:r w:rsidRPr="00736529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596288" behindDoc="0" locked="0" layoutInCell="1" allowOverlap="1" wp14:anchorId="431210F8" wp14:editId="49C7F3F3">
                <wp:simplePos x="0" y="0"/>
                <wp:positionH relativeFrom="column">
                  <wp:posOffset>1849582</wp:posOffset>
                </wp:positionH>
                <wp:positionV relativeFrom="paragraph">
                  <wp:posOffset>794789</wp:posOffset>
                </wp:positionV>
                <wp:extent cx="1149927" cy="318770"/>
                <wp:effectExtent l="0" t="0" r="12700" b="2413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9927" cy="3187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5273B5" id="Rectangle 41" o:spid="_x0000_s1026" style="position:absolute;margin-left:145.65pt;margin-top:62.6pt;width:90.55pt;height:25.1pt;z-index:251596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" filled="f" strokecolor="red" strokeweight="2pt"/>
            </w:pict>
          </mc:Fallback>
        </mc:AlternateContent>
      </w:r>
      <w:r w:rsidRPr="00736529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50912" behindDoc="0" locked="0" layoutInCell="1" allowOverlap="1" wp14:anchorId="31C9C311" wp14:editId="7DBF5802">
                <wp:simplePos x="0" y="0"/>
                <wp:positionH relativeFrom="column">
                  <wp:posOffset>152400</wp:posOffset>
                </wp:positionH>
                <wp:positionV relativeFrom="paragraph">
                  <wp:posOffset>1732164</wp:posOffset>
                </wp:positionV>
                <wp:extent cx="396240" cy="350520"/>
                <wp:effectExtent l="0" t="0" r="22860" b="1143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F50DF56" w14:textId="77777777" w:rsidR="00736529" w:rsidRPr="00E95DE2" w:rsidRDefault="00736529" w:rsidP="0073652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C9C311" id="Text Box 43" o:spid="_x0000_s1035" type="#_x0000_t202" style="position:absolute;left:0;text-align:left;margin-left:12pt;margin-top:136.4pt;width:31.2pt;height:27.6pt;z-index:251750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" fillcolor="white [3201]" strokecolor="red" strokeweight=".5pt">
                <v:textbox>
                  <w:txbxContent>
                    <w:p w14:paraId="5F50DF56" w14:textId="77777777" w:rsidR="00736529" w:rsidRPr="00E95DE2" w:rsidRDefault="00736529" w:rsidP="0073652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BFD5821" wp14:editId="0473618F">
            <wp:extent cx="4415328" cy="2994753"/>
            <wp:effectExtent l="0" t="0" r="444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37416" cy="3009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DC38E" w14:textId="44C2ADAA" w:rsidR="004875C1" w:rsidRPr="00EE19A2" w:rsidRDefault="00736529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736529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248128" behindDoc="0" locked="0" layoutInCell="1" allowOverlap="1" wp14:anchorId="09DF6F86" wp14:editId="16939702">
                <wp:simplePos x="0" y="0"/>
                <wp:positionH relativeFrom="column">
                  <wp:posOffset>3407410</wp:posOffset>
                </wp:positionH>
                <wp:positionV relativeFrom="paragraph">
                  <wp:posOffset>176761</wp:posOffset>
                </wp:positionV>
                <wp:extent cx="396240" cy="350520"/>
                <wp:effectExtent l="0" t="0" r="22860" b="1143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C494763" w14:textId="77777777" w:rsidR="00736529" w:rsidRPr="00E95DE2" w:rsidRDefault="00736529" w:rsidP="0073652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DF6F86" id="Text Box 37" o:spid="_x0000_s1036" type="#_x0000_t202" style="position:absolute;left:0;text-align:left;margin-left:268.3pt;margin-top:13.9pt;width:31.2pt;height:27.6pt;z-index:251248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" fillcolor="white [3201]" strokecolor="red" strokeweight=".5pt">
                <v:textbox>
                  <w:txbxContent>
                    <w:p w14:paraId="2C494763" w14:textId="77777777" w:rsidR="00736529" w:rsidRPr="00E95DE2" w:rsidRDefault="00736529" w:rsidP="0073652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736529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816000" behindDoc="0" locked="0" layoutInCell="1" allowOverlap="1" wp14:anchorId="6EF82E6B" wp14:editId="78BC4A8D">
                <wp:simplePos x="0" y="0"/>
                <wp:positionH relativeFrom="column">
                  <wp:posOffset>1914525</wp:posOffset>
                </wp:positionH>
                <wp:positionV relativeFrom="paragraph">
                  <wp:posOffset>183746</wp:posOffset>
                </wp:positionV>
                <wp:extent cx="396240" cy="350520"/>
                <wp:effectExtent l="0" t="0" r="22860" b="1143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3036133" w14:textId="77777777" w:rsidR="00736529" w:rsidRPr="00E95DE2" w:rsidRDefault="00736529" w:rsidP="0073652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F82E6B" id="Text Box 27" o:spid="_x0000_s1037" type="#_x0000_t202" style="position:absolute;left:0;text-align:left;margin-left:150.75pt;margin-top:14.45pt;width:31.2pt;height:27.6pt;z-index:25081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" fillcolor="white [3201]" strokecolor="red" strokeweight=".5pt">
                <v:textbox>
                  <w:txbxContent>
                    <w:p w14:paraId="33036133" w14:textId="77777777" w:rsidR="00736529" w:rsidRPr="00E95DE2" w:rsidRDefault="00736529" w:rsidP="0073652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736529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546688" behindDoc="0" locked="0" layoutInCell="1" allowOverlap="1" wp14:anchorId="0DDCF9CF" wp14:editId="3623C916">
                <wp:simplePos x="0" y="0"/>
                <wp:positionH relativeFrom="column">
                  <wp:posOffset>922020</wp:posOffset>
                </wp:positionH>
                <wp:positionV relativeFrom="paragraph">
                  <wp:posOffset>174106</wp:posOffset>
                </wp:positionV>
                <wp:extent cx="396240" cy="350520"/>
                <wp:effectExtent l="0" t="0" r="22860" b="1143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CCD8A4F" w14:textId="77777777" w:rsidR="00736529" w:rsidRPr="00E95DE2" w:rsidRDefault="00736529" w:rsidP="00736529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DCF9CF" id="Text Box 14" o:spid="_x0000_s1038" type="#_x0000_t202" style="position:absolute;left:0;text-align:left;margin-left:72.6pt;margin-top:13.7pt;width:31.2pt;height:27.6pt;z-index:250546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" fillcolor="white [3201]" strokecolor="red" strokeweight=".5pt">
                <v:textbox>
                  <w:txbxContent>
                    <w:p w14:paraId="5CCD8A4F" w14:textId="77777777" w:rsidR="00736529" w:rsidRPr="00E95DE2" w:rsidRDefault="00736529" w:rsidP="00736529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14:paraId="1203FDBF" w14:textId="105E7174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E2A5616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93571B1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1BF5A94" w14:textId="7BBC3EEA" w:rsidR="00736529" w:rsidRDefault="00736529" w:rsidP="00736529">
      <w:pPr>
        <w:spacing w:after="0" w:line="240" w:lineRule="auto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1. ปรับระดับ</w:t>
      </w:r>
      <w:r>
        <w:rPr>
          <w:rFonts w:ascii="TH SarabunPSK" w:hAnsi="TH SarabunPSK" w:cs="TH SarabunPSK" w:hint="cs"/>
          <w:sz w:val="32"/>
          <w:szCs w:val="32"/>
          <w:cs/>
        </w:rPr>
        <w:t>ความร้อน</w:t>
      </w:r>
    </w:p>
    <w:p w14:paraId="1502B530" w14:textId="0375921F" w:rsidR="00736529" w:rsidRDefault="00736529" w:rsidP="00736529">
      <w:pPr>
        <w:spacing w:after="0" w:line="240" w:lineRule="auto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2. </w:t>
      </w:r>
      <w:r>
        <w:rPr>
          <w:rFonts w:ascii="TH SarabunPSK" w:hAnsi="TH SarabunPSK" w:cs="TH SarabunPSK" w:hint="cs"/>
          <w:sz w:val="32"/>
          <w:szCs w:val="32"/>
          <w:cs/>
        </w:rPr>
        <w:t>แสดงอัตราการใช้ชีวมวล (กิโลกรัม/วินาที)</w:t>
      </w:r>
    </w:p>
    <w:p w14:paraId="23EDA89D" w14:textId="77777777" w:rsidR="00736529" w:rsidRDefault="00736529" w:rsidP="00736529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 ส่วนควบคุมการ เริ่ม  หยุด และรีเซต</w:t>
      </w:r>
    </w:p>
    <w:p w14:paraId="6F6A4F05" w14:textId="77777777" w:rsidR="00736529" w:rsidRDefault="00736529" w:rsidP="00736529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 แสดงผลค่าทางไฟฟ้า</w:t>
      </w:r>
    </w:p>
    <w:p w14:paraId="5C6677AA" w14:textId="77777777" w:rsidR="00736529" w:rsidRDefault="00736529" w:rsidP="00736529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โวลต์)</w:t>
      </w:r>
    </w:p>
    <w:p w14:paraId="6209908B" w14:textId="77777777" w:rsidR="00736529" w:rsidRDefault="00736529" w:rsidP="00736529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ะแสไฟฟ้า (แอมป์)</w:t>
      </w:r>
    </w:p>
    <w:p w14:paraId="23FB11E5" w14:textId="77777777" w:rsidR="00736529" w:rsidRDefault="00736529" w:rsidP="00736529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 (วัตต์)</w:t>
      </w:r>
    </w:p>
    <w:p w14:paraId="71EA3928" w14:textId="77777777" w:rsidR="00736529" w:rsidRDefault="00736529" w:rsidP="00736529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พลังงานไฟฟ้า (วัตต์ - ชั่วโมง)</w:t>
      </w:r>
    </w:p>
    <w:p w14:paraId="419FB1DC" w14:textId="5C8389C7" w:rsidR="00736529" w:rsidRDefault="00736529" w:rsidP="00736529">
      <w:pPr>
        <w:spacing w:after="0" w:line="240" w:lineRule="auto"/>
        <w:jc w:val="thaiDistribute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5. </w:t>
      </w:r>
      <w:r>
        <w:rPr>
          <w:rFonts w:ascii="TH SarabunPSK" w:hAnsi="TH SarabunPSK" w:cs="TH SarabunPSK" w:hint="cs"/>
          <w:sz w:val="32"/>
          <w:szCs w:val="32"/>
          <w:cs/>
        </w:rPr>
        <w:t>แสดงการจับเวลา</w:t>
      </w:r>
    </w:p>
    <w:p w14:paraId="2677285B" w14:textId="77777777" w:rsidR="00736529" w:rsidRDefault="00736529" w:rsidP="00736529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 แสดงผลอุณหภูมิและความชื้น</w:t>
      </w:r>
    </w:p>
    <w:p w14:paraId="4453DFF5" w14:textId="77777777" w:rsidR="00736529" w:rsidRDefault="00736529" w:rsidP="00736529">
      <w:pPr>
        <w:spacing w:after="0" w:line="240" w:lineRule="auto"/>
        <w:jc w:val="thaiDistribute"/>
        <w:rPr>
          <w:rFonts w:ascii="TH SarabunPSK" w:hAnsi="TH SarabunPSK" w:cs="TH SarabunPSK" w:hint="cs"/>
          <w:sz w:val="32"/>
          <w:szCs w:val="32"/>
        </w:rPr>
      </w:pPr>
    </w:p>
    <w:p w14:paraId="12577C21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141B5F6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0EE6C25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6520DD7" w14:textId="77777777" w:rsidR="00736529" w:rsidRDefault="00736529" w:rsidP="004875C1">
      <w:pPr>
        <w:spacing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C44D511" w14:textId="7B919E53" w:rsidR="004875C1" w:rsidRDefault="004875C1" w:rsidP="004875C1">
      <w:pPr>
        <w:spacing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r w:rsidRPr="00EE19A2">
        <w:rPr>
          <w:rFonts w:ascii="TH SarabunPSK" w:hAnsi="TH SarabunPSK" w:cs="TH SarabunPSK"/>
          <w:b/>
          <w:bCs/>
          <w:sz w:val="36"/>
          <w:szCs w:val="36"/>
        </w:rPr>
        <w:lastRenderedPageBreak/>
        <w:t>Web application</w:t>
      </w:r>
    </w:p>
    <w:p w14:paraId="6044CEBE" w14:textId="77777777" w:rsidR="00736529" w:rsidRPr="00ED7FC1" w:rsidRDefault="00736529" w:rsidP="00736529">
      <w:pPr>
        <w:spacing w:after="0" w:line="240" w:lineRule="auto"/>
        <w:jc w:val="center"/>
        <w:rPr>
          <w:rFonts w:ascii="TH SarabunPSK" w:hAnsi="TH SarabunPSK" w:cs="TH SarabunPSK" w:hint="cs"/>
          <w:b/>
          <w:bCs/>
          <w:sz w:val="32"/>
          <w:szCs w:val="32"/>
          <w:u w:val="single"/>
        </w:rPr>
      </w:pPr>
    </w:p>
    <w:p w14:paraId="4ABC476F" w14:textId="09EC6D87" w:rsidR="00736529" w:rsidRDefault="00A41B60" w:rsidP="00736529">
      <w:pPr>
        <w:spacing w:before="240"/>
        <w:jc w:val="center"/>
        <w:rPr>
          <w:rFonts w:ascii="TH SarabunPSK" w:hAnsi="TH SarabunPSK" w:cs="TH SarabunPSK"/>
          <w:sz w:val="32"/>
          <w:szCs w:val="32"/>
        </w:rPr>
      </w:pP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879360" behindDoc="0" locked="0" layoutInCell="1" allowOverlap="1" wp14:anchorId="7EBC19C9" wp14:editId="04AAC154">
                <wp:simplePos x="0" y="0"/>
                <wp:positionH relativeFrom="column">
                  <wp:posOffset>4911436</wp:posOffset>
                </wp:positionH>
                <wp:positionV relativeFrom="paragraph">
                  <wp:posOffset>230851</wp:posOffset>
                </wp:positionV>
                <wp:extent cx="353753" cy="368531"/>
                <wp:effectExtent l="0" t="0" r="27305" b="3175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3753" cy="368531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FE5EE2" id="Straight Connector 51" o:spid="_x0000_s1026" style="position:absolute;z-index:252879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6.75pt,18.2pt" to="414.6pt,4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795392" behindDoc="0" locked="0" layoutInCell="1" allowOverlap="1" wp14:anchorId="79F0873C" wp14:editId="715E1421">
                <wp:simplePos x="0" y="0"/>
                <wp:positionH relativeFrom="column">
                  <wp:posOffset>5195512</wp:posOffset>
                </wp:positionH>
                <wp:positionV relativeFrom="paragraph">
                  <wp:posOffset>1066165</wp:posOffset>
                </wp:positionV>
                <wp:extent cx="396240" cy="350520"/>
                <wp:effectExtent l="0" t="0" r="22860" b="11430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EEA1555" w14:textId="77777777" w:rsidR="00736529" w:rsidRPr="00E95DE2" w:rsidRDefault="00736529" w:rsidP="0073652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F0873C" id="Text Box 49" o:spid="_x0000_s1039" type="#_x0000_t202" style="position:absolute;left:0;text-align:left;margin-left:409.1pt;margin-top:83.95pt;width:31.2pt;height:27.6pt;z-index:252795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" fillcolor="white [3201]" strokecolor="red" strokeweight=".5pt">
                <v:textbox>
                  <w:txbxContent>
                    <w:p w14:paraId="2EEA1555" w14:textId="77777777" w:rsidR="00736529" w:rsidRPr="00E95DE2" w:rsidRDefault="00736529" w:rsidP="0073652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766720" behindDoc="0" locked="0" layoutInCell="1" allowOverlap="1" wp14:anchorId="46BF9D2C" wp14:editId="042DBE00">
                <wp:simplePos x="0" y="0"/>
                <wp:positionH relativeFrom="column">
                  <wp:posOffset>4914438</wp:posOffset>
                </wp:positionH>
                <wp:positionV relativeFrom="paragraph">
                  <wp:posOffset>675640</wp:posOffset>
                </wp:positionV>
                <wp:extent cx="284480" cy="396240"/>
                <wp:effectExtent l="0" t="0" r="20320" b="2286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480" cy="396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4F239F" id="Straight Connector 48" o:spid="_x0000_s1026" style="position:absolute;z-index:25276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6.95pt,53.2pt" to="409.35pt,8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931136" behindDoc="0" locked="0" layoutInCell="1" allowOverlap="1" wp14:anchorId="321B4CF2" wp14:editId="2988B23E">
                <wp:simplePos x="0" y="0"/>
                <wp:positionH relativeFrom="column">
                  <wp:posOffset>5180676</wp:posOffset>
                </wp:positionH>
                <wp:positionV relativeFrom="paragraph">
                  <wp:posOffset>1886296</wp:posOffset>
                </wp:positionV>
                <wp:extent cx="396240" cy="350520"/>
                <wp:effectExtent l="0" t="0" r="22860" b="11430"/>
                <wp:wrapNone/>
                <wp:docPr id="1039" name="Text Box 10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F85EF28" w14:textId="77777777" w:rsidR="00736529" w:rsidRPr="00E95DE2" w:rsidRDefault="00736529" w:rsidP="0073652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1B4CF2" id="Text Box 1039" o:spid="_x0000_s1040" type="#_x0000_t202" style="position:absolute;left:0;text-align:left;margin-left:407.95pt;margin-top:148.55pt;width:31.2pt;height:27.6pt;z-index:251931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" fillcolor="white [3201]" strokecolor="red" strokeweight=".5pt">
                <v:textbox>
                  <w:txbxContent>
                    <w:p w14:paraId="1F85EF28" w14:textId="77777777" w:rsidR="00736529" w:rsidRPr="00E95DE2" w:rsidRDefault="00736529" w:rsidP="0073652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886080" behindDoc="0" locked="0" layoutInCell="1" allowOverlap="1" wp14:anchorId="779DC102" wp14:editId="552CA9E8">
                <wp:simplePos x="0" y="0"/>
                <wp:positionH relativeFrom="column">
                  <wp:posOffset>4606637</wp:posOffset>
                </wp:positionH>
                <wp:positionV relativeFrom="paragraph">
                  <wp:posOffset>1159106</wp:posOffset>
                </wp:positionV>
                <wp:extent cx="574964" cy="727364"/>
                <wp:effectExtent l="0" t="0" r="34925" b="34925"/>
                <wp:wrapNone/>
                <wp:docPr id="1038" name="Straight Connector 10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4964" cy="727364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FFB970" id="Straight Connector 1038" o:spid="_x0000_s1026" style="position:absolute;z-index:251886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2.75pt,91.25pt" to="408pt,14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625408" behindDoc="0" locked="0" layoutInCell="1" allowOverlap="1" wp14:anchorId="6214E7F0" wp14:editId="3449D8C1">
                <wp:simplePos x="0" y="0"/>
                <wp:positionH relativeFrom="column">
                  <wp:posOffset>498764</wp:posOffset>
                </wp:positionH>
                <wp:positionV relativeFrom="paragraph">
                  <wp:posOffset>687590</wp:posOffset>
                </wp:positionV>
                <wp:extent cx="374072" cy="482138"/>
                <wp:effectExtent l="0" t="0" r="26035" b="32385"/>
                <wp:wrapNone/>
                <wp:docPr id="1053" name="Straight Connector 10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4072" cy="482138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763EE4" id="Straight Connector 1053" o:spid="_x0000_s1026" style="position:absolute;flip:x;z-index:25262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.25pt,54.15pt" to="68.7pt,9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196352" behindDoc="0" locked="0" layoutInCell="1" allowOverlap="1" wp14:anchorId="1FD53E4B" wp14:editId="30E8BB01">
                <wp:simplePos x="0" y="0"/>
                <wp:positionH relativeFrom="column">
                  <wp:posOffset>3553692</wp:posOffset>
                </wp:positionH>
                <wp:positionV relativeFrom="paragraph">
                  <wp:posOffset>764251</wp:posOffset>
                </wp:positionV>
                <wp:extent cx="0" cy="2237509"/>
                <wp:effectExtent l="0" t="0" r="38100" b="29845"/>
                <wp:wrapNone/>
                <wp:docPr id="1044" name="Straight Connector 10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37509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5D339D" id="Straight Connector 1044" o:spid="_x0000_s1026" style="position:absolute;z-index:25219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9.8pt,60.2pt" to="279.8pt,23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087808" behindDoc="0" locked="0" layoutInCell="1" allowOverlap="1" wp14:anchorId="0E8CBBFF" wp14:editId="7CAF1F14">
                <wp:simplePos x="0" y="0"/>
                <wp:positionH relativeFrom="column">
                  <wp:posOffset>241877</wp:posOffset>
                </wp:positionH>
                <wp:positionV relativeFrom="paragraph">
                  <wp:posOffset>2402205</wp:posOffset>
                </wp:positionV>
                <wp:extent cx="396240" cy="350520"/>
                <wp:effectExtent l="0" t="0" r="22860" b="11430"/>
                <wp:wrapNone/>
                <wp:docPr id="1042" name="Text Box 10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7E185BE" w14:textId="77777777" w:rsidR="00736529" w:rsidRPr="00E95DE2" w:rsidRDefault="00736529" w:rsidP="0073652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8CBBFF" id="Text Box 1042" o:spid="_x0000_s1041" type="#_x0000_t202" style="position:absolute;left:0;text-align:left;margin-left:19.05pt;margin-top:189.15pt;width:31.2pt;height:27.6pt;z-index:25208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" fillcolor="white [3201]" strokecolor="red" strokeweight=".5pt">
                <v:textbox>
                  <w:txbxContent>
                    <w:p w14:paraId="17E185BE" w14:textId="77777777" w:rsidR="00736529" w:rsidRPr="00E95DE2" w:rsidRDefault="00736529" w:rsidP="0073652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037632" behindDoc="0" locked="0" layoutInCell="1" allowOverlap="1" wp14:anchorId="16ED8854" wp14:editId="70749AB0">
                <wp:simplePos x="0" y="0"/>
                <wp:positionH relativeFrom="column">
                  <wp:posOffset>235527</wp:posOffset>
                </wp:positionH>
                <wp:positionV relativeFrom="paragraph">
                  <wp:posOffset>1809750</wp:posOffset>
                </wp:positionV>
                <wp:extent cx="569884" cy="601403"/>
                <wp:effectExtent l="0" t="0" r="20955" b="27305"/>
                <wp:wrapNone/>
                <wp:docPr id="1041" name="Straight Connector 10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69884" cy="601403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A86B40" id="Straight Connector 1041" o:spid="_x0000_s1026" style="position:absolute;flip:x;z-index:25203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.55pt,142.5pt" to="63.4pt,18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3023744" behindDoc="0" locked="0" layoutInCell="1" allowOverlap="1" wp14:anchorId="7BD78EC8" wp14:editId="421348C7">
                <wp:simplePos x="0" y="0"/>
                <wp:positionH relativeFrom="column">
                  <wp:posOffset>4437322</wp:posOffset>
                </wp:positionH>
                <wp:positionV relativeFrom="paragraph">
                  <wp:posOffset>2746375</wp:posOffset>
                </wp:positionV>
                <wp:extent cx="262466" cy="351367"/>
                <wp:effectExtent l="0" t="0" r="23495" b="29845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2466" cy="351367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E34F1F" id="Straight Connector 55" o:spid="_x0000_s1026" style="position:absolute;z-index:253023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9.4pt,216.25pt" to="370.05pt,24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" strokecolor="red"/>
            </w:pict>
          </mc:Fallback>
        </mc:AlternateContent>
      </w:r>
      <w:r w:rsidR="0073652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410368" behindDoc="0" locked="0" layoutInCell="1" allowOverlap="1" wp14:anchorId="7CBE43ED" wp14:editId="5F61ABDB">
                <wp:simplePos x="0" y="0"/>
                <wp:positionH relativeFrom="column">
                  <wp:posOffset>1829551</wp:posOffset>
                </wp:positionH>
                <wp:positionV relativeFrom="paragraph">
                  <wp:posOffset>2747818</wp:posOffset>
                </wp:positionV>
                <wp:extent cx="600075" cy="497840"/>
                <wp:effectExtent l="0" t="0" r="28575" b="35560"/>
                <wp:wrapNone/>
                <wp:docPr id="1048" name="Straight Connector 10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" cy="4978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BB60D7" id="Straight Connector 1048" o:spid="_x0000_s1026" style="position:absolute;z-index:252410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4.05pt,216.35pt" to="191.3pt,25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" strokecolor="red"/>
            </w:pict>
          </mc:Fallback>
        </mc:AlternateContent>
      </w:r>
      <w:r w:rsidR="0073652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487168" behindDoc="0" locked="0" layoutInCell="1" allowOverlap="1" wp14:anchorId="4721D345" wp14:editId="63848FC9">
                <wp:simplePos x="0" y="0"/>
                <wp:positionH relativeFrom="column">
                  <wp:posOffset>748145</wp:posOffset>
                </wp:positionH>
                <wp:positionV relativeFrom="paragraph">
                  <wp:posOffset>2773160</wp:posOffset>
                </wp:positionV>
                <wp:extent cx="228600" cy="401782"/>
                <wp:effectExtent l="0" t="0" r="19050" b="36830"/>
                <wp:wrapNone/>
                <wp:docPr id="1050" name="Straight Connector 10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" cy="401782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CE9211" id="Straight Connector 1050" o:spid="_x0000_s1026" style="position:absolute;z-index:252487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9pt,218.35pt" to="76.9pt,25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" strokecolor="red"/>
            </w:pict>
          </mc:Fallback>
        </mc:AlternateContent>
      </w:r>
      <w:r w:rsidR="0073652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986432" behindDoc="0" locked="0" layoutInCell="1" allowOverlap="1" wp14:anchorId="48872E24" wp14:editId="46A853FE">
                <wp:simplePos x="0" y="0"/>
                <wp:positionH relativeFrom="column">
                  <wp:posOffset>823595</wp:posOffset>
                </wp:positionH>
                <wp:positionV relativeFrom="paragraph">
                  <wp:posOffset>1816677</wp:posOffset>
                </wp:positionV>
                <wp:extent cx="1143000" cy="291407"/>
                <wp:effectExtent l="0" t="0" r="19050" b="13970"/>
                <wp:wrapNone/>
                <wp:docPr id="1040" name="Rectangle 10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29140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FF5EA4" id="Rectangle 1040" o:spid="_x0000_s1026" style="position:absolute;margin-left:64.85pt;margin-top:143.05pt;width:90pt;height:22.95pt;z-index:25198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" filled="f" strokecolor="red" strokeweight="2pt"/>
            </w:pict>
          </mc:Fallback>
        </mc:AlternateContent>
      </w:r>
      <w:r w:rsidR="0073652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963328" behindDoc="0" locked="0" layoutInCell="1" allowOverlap="1" wp14:anchorId="2AD9D4AD" wp14:editId="3FAB3214">
                <wp:simplePos x="0" y="0"/>
                <wp:positionH relativeFrom="column">
                  <wp:posOffset>4450080</wp:posOffset>
                </wp:positionH>
                <wp:positionV relativeFrom="paragraph">
                  <wp:posOffset>2557203</wp:posOffset>
                </wp:positionV>
                <wp:extent cx="509905" cy="191770"/>
                <wp:effectExtent l="0" t="0" r="23495" b="1778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9905" cy="1917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8FB47E" id="Rectangle 53" o:spid="_x0000_s1026" style="position:absolute;margin-left:350.4pt;margin-top:201.35pt;width:40.15pt;height:15.1pt;z-index:25296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" filled="f" strokecolor="red" strokeweight="2pt"/>
            </w:pict>
          </mc:Fallback>
        </mc:AlternateContent>
      </w:r>
      <w:r w:rsidR="0073652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841024" behindDoc="0" locked="0" layoutInCell="1" allowOverlap="1" wp14:anchorId="369F32BC" wp14:editId="21BB5279">
                <wp:simplePos x="0" y="0"/>
                <wp:positionH relativeFrom="column">
                  <wp:posOffset>3719945</wp:posOffset>
                </wp:positionH>
                <wp:positionV relativeFrom="paragraph">
                  <wp:posOffset>722689</wp:posOffset>
                </wp:positionV>
                <wp:extent cx="886691" cy="436418"/>
                <wp:effectExtent l="0" t="0" r="27940" b="20955"/>
                <wp:wrapNone/>
                <wp:docPr id="1037" name="Rectangle 10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6691" cy="43641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A23529" id="Rectangle 1037" o:spid="_x0000_s1026" style="position:absolute;margin-left:292.9pt;margin-top:56.9pt;width:69.8pt;height:34.35pt;z-index:251841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" filled="f" strokecolor="red" strokeweight="2pt"/>
            </w:pict>
          </mc:Fallback>
        </mc:AlternateContent>
      </w:r>
      <w:r w:rsidR="0073652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354048" behindDoc="0" locked="0" layoutInCell="1" allowOverlap="1" wp14:anchorId="5949D4D8" wp14:editId="53DB338D">
                <wp:simplePos x="0" y="0"/>
                <wp:positionH relativeFrom="column">
                  <wp:posOffset>1832610</wp:posOffset>
                </wp:positionH>
                <wp:positionV relativeFrom="paragraph">
                  <wp:posOffset>2538904</wp:posOffset>
                </wp:positionV>
                <wp:extent cx="1391920" cy="217593"/>
                <wp:effectExtent l="0" t="0" r="17780" b="11430"/>
                <wp:wrapNone/>
                <wp:docPr id="1047" name="Rectangle 10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1920" cy="21759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85210A" id="Rectangle 1047" o:spid="_x0000_s1026" style="position:absolute;margin-left:144.3pt;margin-top:199.9pt;width:109.6pt;height:17.15pt;z-index:25235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" filled="f" strokecolor="red" strokeweight="2pt"/>
            </w:pict>
          </mc:Fallback>
        </mc:AlternateContent>
      </w:r>
      <w:r w:rsidR="0073652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293632" behindDoc="0" locked="0" layoutInCell="1" allowOverlap="1" wp14:anchorId="212EC6AF" wp14:editId="29DAAE9E">
                <wp:simplePos x="0" y="0"/>
                <wp:positionH relativeFrom="column">
                  <wp:posOffset>749935</wp:posOffset>
                </wp:positionH>
                <wp:positionV relativeFrom="paragraph">
                  <wp:posOffset>2237047</wp:posOffset>
                </wp:positionV>
                <wp:extent cx="453390" cy="555625"/>
                <wp:effectExtent l="0" t="0" r="22860" b="15875"/>
                <wp:wrapNone/>
                <wp:docPr id="1046" name="Rectangle 10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3390" cy="5556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A1930E" id="Rectangle 1046" o:spid="_x0000_s1026" style="position:absolute;margin-left:59.05pt;margin-top:176.15pt;width:35.7pt;height:43.75pt;z-index:25229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" filled="f" strokecolor="red" strokeweight="2pt"/>
            </w:pict>
          </mc:Fallback>
        </mc:AlternateContent>
      </w:r>
      <w:r w:rsidR="0073652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736000" behindDoc="0" locked="0" layoutInCell="1" allowOverlap="1" wp14:anchorId="2FA8EEE9" wp14:editId="51EF7A12">
                <wp:simplePos x="0" y="0"/>
                <wp:positionH relativeFrom="column">
                  <wp:posOffset>4194868</wp:posOffset>
                </wp:positionH>
                <wp:positionV relativeFrom="paragraph">
                  <wp:posOffset>365760</wp:posOffset>
                </wp:positionV>
                <wp:extent cx="716280" cy="325120"/>
                <wp:effectExtent l="0" t="0" r="26670" b="1778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3251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23E08D" id="Rectangle 47" o:spid="_x0000_s1026" style="position:absolute;margin-left:330.3pt;margin-top:28.8pt;width:56.4pt;height:25.6pt;z-index:25273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" filled="f" strokecolor="red" strokeweight="2pt"/>
            </w:pict>
          </mc:Fallback>
        </mc:AlternateContent>
      </w:r>
      <w:r w:rsidR="0073652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853760" behindDoc="0" locked="0" layoutInCell="1" allowOverlap="1" wp14:anchorId="40AA9217" wp14:editId="7C3E2E96">
                <wp:simplePos x="0" y="0"/>
                <wp:positionH relativeFrom="column">
                  <wp:posOffset>4200583</wp:posOffset>
                </wp:positionH>
                <wp:positionV relativeFrom="paragraph">
                  <wp:posOffset>226695</wp:posOffset>
                </wp:positionV>
                <wp:extent cx="716280" cy="111760"/>
                <wp:effectExtent l="0" t="0" r="26670" b="2159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F81E73" id="Rectangle 50" o:spid="_x0000_s1026" style="position:absolute;margin-left:330.75pt;margin-top:17.85pt;width:56.4pt;height:8.8pt;z-index:25285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" filled="f" strokecolor="red" strokeweight="2pt"/>
            </w:pict>
          </mc:Fallback>
        </mc:AlternateContent>
      </w:r>
      <w:r w:rsidR="0073652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147200" behindDoc="0" locked="0" layoutInCell="1" allowOverlap="1" wp14:anchorId="0F81D0D0" wp14:editId="434F5EC5">
                <wp:simplePos x="0" y="0"/>
                <wp:positionH relativeFrom="column">
                  <wp:posOffset>2173605</wp:posOffset>
                </wp:positionH>
                <wp:positionV relativeFrom="paragraph">
                  <wp:posOffset>356870</wp:posOffset>
                </wp:positionV>
                <wp:extent cx="1383030" cy="406400"/>
                <wp:effectExtent l="0" t="0" r="26670" b="12700"/>
                <wp:wrapNone/>
                <wp:docPr id="1043" name="Rectangle 10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3030" cy="406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68643B" id="Rectangle 1043" o:spid="_x0000_s1026" style="position:absolute;margin-left:171.15pt;margin-top:28.1pt;width:108.9pt;height:32pt;z-index:25214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" filled="f" strokecolor="red" strokeweight="2pt"/>
            </w:pict>
          </mc:Fallback>
        </mc:AlternateContent>
      </w:r>
      <w:r w:rsidR="0073652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573184" behindDoc="0" locked="0" layoutInCell="1" allowOverlap="1" wp14:anchorId="08C93BEB" wp14:editId="11E3ABD9">
                <wp:simplePos x="0" y="0"/>
                <wp:positionH relativeFrom="column">
                  <wp:posOffset>870527</wp:posOffset>
                </wp:positionH>
                <wp:positionV relativeFrom="paragraph">
                  <wp:posOffset>255270</wp:posOffset>
                </wp:positionV>
                <wp:extent cx="901700" cy="467360"/>
                <wp:effectExtent l="0" t="0" r="12700" b="27940"/>
                <wp:wrapNone/>
                <wp:docPr id="1052" name="Rectangle 10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1700" cy="4673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DF997C" id="Rectangle 1052" o:spid="_x0000_s1026" style="position:absolute;margin-left:68.55pt;margin-top:20.1pt;width:71pt;height:36.8pt;z-index:25257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" filled="f" strokecolor="red" strokeweight="2pt"/>
            </w:pict>
          </mc:Fallback>
        </mc:AlternateContent>
      </w:r>
      <w:r w:rsidR="00736529">
        <w:rPr>
          <w:noProof/>
        </w:rPr>
        <w:drawing>
          <wp:inline distT="0" distB="0" distL="0" distR="0" wp14:anchorId="17FF44B8" wp14:editId="3A8766B4">
            <wp:extent cx="4233214" cy="265314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55272" cy="2666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652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677632" behindDoc="0" locked="0" layoutInCell="1" allowOverlap="1" wp14:anchorId="1518B70A" wp14:editId="4F7651E0">
                <wp:simplePos x="0" y="0"/>
                <wp:positionH relativeFrom="column">
                  <wp:posOffset>104140</wp:posOffset>
                </wp:positionH>
                <wp:positionV relativeFrom="paragraph">
                  <wp:posOffset>1156547</wp:posOffset>
                </wp:positionV>
                <wp:extent cx="396240" cy="350520"/>
                <wp:effectExtent l="0" t="0" r="22860" b="1143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D59C1E4" w14:textId="77777777" w:rsidR="00736529" w:rsidRDefault="00736529" w:rsidP="0073652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9</w:t>
                            </w:r>
                          </w:p>
                          <w:p w14:paraId="176FF982" w14:textId="77777777" w:rsidR="00736529" w:rsidRPr="00E95DE2" w:rsidRDefault="00736529" w:rsidP="0073652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18B70A" id="Text Box 46" o:spid="_x0000_s1042" type="#_x0000_t202" style="position:absolute;left:0;text-align:left;margin-left:8.2pt;margin-top:91.05pt;width:31.2pt;height:27.6pt;z-index:25267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" fillcolor="white [3201]" strokecolor="red" strokeweight=".5pt">
                <v:textbox>
                  <w:txbxContent>
                    <w:p w14:paraId="1D59C1E4" w14:textId="77777777" w:rsidR="00736529" w:rsidRDefault="00736529" w:rsidP="0073652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9</w:t>
                      </w:r>
                    </w:p>
                    <w:p w14:paraId="176FF982" w14:textId="77777777" w:rsidR="00736529" w:rsidRPr="00E95DE2" w:rsidRDefault="00736529" w:rsidP="0073652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3652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902912" behindDoc="0" locked="0" layoutInCell="1" allowOverlap="1" wp14:anchorId="696F8A01" wp14:editId="770E31B6">
                <wp:simplePos x="0" y="0"/>
                <wp:positionH relativeFrom="column">
                  <wp:posOffset>5261610</wp:posOffset>
                </wp:positionH>
                <wp:positionV relativeFrom="paragraph">
                  <wp:posOffset>605790</wp:posOffset>
                </wp:positionV>
                <wp:extent cx="396240" cy="350520"/>
                <wp:effectExtent l="0" t="0" r="22860" b="1143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09EEF8E" w14:textId="77777777" w:rsidR="00736529" w:rsidRPr="00E95DE2" w:rsidRDefault="00736529" w:rsidP="0073652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6F8A01" id="Text Box 52" o:spid="_x0000_s1043" type="#_x0000_t202" style="position:absolute;left:0;text-align:left;margin-left:414.3pt;margin-top:47.7pt;width:31.2pt;height:27.6pt;z-index:25290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" fillcolor="white [3201]" strokecolor="red" strokeweight=".5pt">
                <v:textbox>
                  <w:txbxContent>
                    <w:p w14:paraId="109EEF8E" w14:textId="77777777" w:rsidR="00736529" w:rsidRPr="00E95DE2" w:rsidRDefault="00736529" w:rsidP="0073652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</w:p>
    <w:p w14:paraId="340D4331" w14:textId="335F27AE" w:rsidR="00736529" w:rsidRDefault="00A41B60" w:rsidP="00736529">
      <w:pPr>
        <w:spacing w:before="240"/>
        <w:jc w:val="center"/>
        <w:rPr>
          <w:rFonts w:ascii="TH SarabunPSK" w:hAnsi="TH SarabunPSK" w:cs="TH SarabunPSK" w:hint="cs"/>
          <w:sz w:val="32"/>
          <w:szCs w:val="32"/>
        </w:rPr>
      </w:pP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234240" behindDoc="0" locked="0" layoutInCell="1" allowOverlap="1" wp14:anchorId="60EB9573" wp14:editId="1CFA0DA8">
                <wp:simplePos x="0" y="0"/>
                <wp:positionH relativeFrom="column">
                  <wp:posOffset>3366193</wp:posOffset>
                </wp:positionH>
                <wp:positionV relativeFrom="paragraph">
                  <wp:posOffset>31115</wp:posOffset>
                </wp:positionV>
                <wp:extent cx="396240" cy="350520"/>
                <wp:effectExtent l="0" t="0" r="22860" b="11430"/>
                <wp:wrapNone/>
                <wp:docPr id="1045" name="Text Box 10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288AA86" w14:textId="77777777" w:rsidR="00736529" w:rsidRPr="00E95DE2" w:rsidRDefault="00736529" w:rsidP="0073652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EB9573" id="Text Box 1045" o:spid="_x0000_s1044" type="#_x0000_t202" style="position:absolute;left:0;text-align:left;margin-left:265.05pt;margin-top:2.45pt;width:31.2pt;height:27.6pt;z-index:252234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" fillcolor="white [3201]" strokecolor="red" strokeweight=".5pt">
                <v:textbox>
                  <w:txbxContent>
                    <w:p w14:paraId="1288AA86" w14:textId="77777777" w:rsidR="00736529" w:rsidRPr="00E95DE2" w:rsidRDefault="00736529" w:rsidP="0073652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3049344" behindDoc="0" locked="0" layoutInCell="1" allowOverlap="1" wp14:anchorId="7FC04088" wp14:editId="6B6080F5">
                <wp:simplePos x="0" y="0"/>
                <wp:positionH relativeFrom="column">
                  <wp:posOffset>4688263</wp:posOffset>
                </wp:positionH>
                <wp:positionV relativeFrom="paragraph">
                  <wp:posOffset>102870</wp:posOffset>
                </wp:positionV>
                <wp:extent cx="396240" cy="350520"/>
                <wp:effectExtent l="0" t="0" r="22860" b="11430"/>
                <wp:wrapNone/>
                <wp:docPr id="1054" name="Text Box 10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7AC390D" w14:textId="77777777" w:rsidR="00736529" w:rsidRPr="00E95DE2" w:rsidRDefault="00736529" w:rsidP="0073652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C04088" id="Text Box 1054" o:spid="_x0000_s1045" type="#_x0000_t202" style="position:absolute;left:0;text-align:left;margin-left:369.15pt;margin-top:8.1pt;width:31.2pt;height:27.6pt;z-index:253049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" fillcolor="white [3201]" strokecolor="red" strokeweight=".5pt">
                <v:textbox>
                  <w:txbxContent>
                    <w:p w14:paraId="37AC390D" w14:textId="77777777" w:rsidR="00736529" w:rsidRPr="00E95DE2" w:rsidRDefault="00736529" w:rsidP="0073652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73652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435968" behindDoc="0" locked="0" layoutInCell="1" allowOverlap="1" wp14:anchorId="662D82D1" wp14:editId="741E9AFD">
                <wp:simplePos x="0" y="0"/>
                <wp:positionH relativeFrom="column">
                  <wp:posOffset>2425758</wp:posOffset>
                </wp:positionH>
                <wp:positionV relativeFrom="paragraph">
                  <wp:posOffset>263525</wp:posOffset>
                </wp:positionV>
                <wp:extent cx="396240" cy="350520"/>
                <wp:effectExtent l="0" t="0" r="22860" b="11430"/>
                <wp:wrapNone/>
                <wp:docPr id="1049" name="Text Box 10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52F41F4" w14:textId="77777777" w:rsidR="00736529" w:rsidRDefault="00736529" w:rsidP="0073652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  <w:p w14:paraId="0101E611" w14:textId="77777777" w:rsidR="00736529" w:rsidRPr="00E95DE2" w:rsidRDefault="00736529" w:rsidP="0073652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2D82D1" id="Text Box 1049" o:spid="_x0000_s1046" type="#_x0000_t202" style="position:absolute;left:0;text-align:left;margin-left:191pt;margin-top:20.75pt;width:31.2pt;height:27.6pt;z-index:252435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" fillcolor="white [3201]" strokecolor="red" strokeweight=".5pt">
                <v:textbox>
                  <w:txbxContent>
                    <w:p w14:paraId="052F41F4" w14:textId="77777777" w:rsidR="00736529" w:rsidRDefault="00736529" w:rsidP="0073652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2</w:t>
                      </w:r>
                    </w:p>
                    <w:p w14:paraId="0101E611" w14:textId="77777777" w:rsidR="00736529" w:rsidRPr="00E95DE2" w:rsidRDefault="00736529" w:rsidP="0073652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3652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512768" behindDoc="0" locked="0" layoutInCell="1" allowOverlap="1" wp14:anchorId="5AEDAF1F" wp14:editId="103DAF66">
                <wp:simplePos x="0" y="0"/>
                <wp:positionH relativeFrom="column">
                  <wp:posOffset>962660</wp:posOffset>
                </wp:positionH>
                <wp:positionV relativeFrom="paragraph">
                  <wp:posOffset>170122</wp:posOffset>
                </wp:positionV>
                <wp:extent cx="396240" cy="350520"/>
                <wp:effectExtent l="0" t="0" r="22860" b="11430"/>
                <wp:wrapNone/>
                <wp:docPr id="1051" name="Text Box 10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D0AC036" w14:textId="77777777" w:rsidR="00736529" w:rsidRDefault="00736529" w:rsidP="0073652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1</w:t>
                            </w:r>
                          </w:p>
                          <w:p w14:paraId="207CCA09" w14:textId="77777777" w:rsidR="00736529" w:rsidRPr="00E95DE2" w:rsidRDefault="00736529" w:rsidP="0073652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EDAF1F" id="Text Box 1051" o:spid="_x0000_s1047" type="#_x0000_t202" style="position:absolute;left:0;text-align:left;margin-left:75.8pt;margin-top:13.4pt;width:31.2pt;height:27.6pt;z-index:252512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" fillcolor="white [3201]" strokecolor="red" strokeweight=".5pt">
                <v:textbox>
                  <w:txbxContent>
                    <w:p w14:paraId="7D0AC036" w14:textId="77777777" w:rsidR="00736529" w:rsidRDefault="00736529" w:rsidP="0073652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1</w:t>
                      </w:r>
                    </w:p>
                    <w:p w14:paraId="207CCA09" w14:textId="77777777" w:rsidR="00736529" w:rsidRPr="00E95DE2" w:rsidRDefault="00736529" w:rsidP="0073652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C73E365" w14:textId="77777777" w:rsidR="00736529" w:rsidRPr="00736529" w:rsidRDefault="00736529" w:rsidP="004875C1">
      <w:pPr>
        <w:spacing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12"/>
          <w:szCs w:val="12"/>
        </w:rPr>
      </w:pPr>
    </w:p>
    <w:p w14:paraId="07AEC31F" w14:textId="6F68C767" w:rsidR="004875C1" w:rsidRPr="00EE19A2" w:rsidRDefault="004875C1" w:rsidP="00736529">
      <w:pPr>
        <w:spacing w:before="240" w:after="0" w:line="240" w:lineRule="auto"/>
        <w:contextualSpacing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6803CD9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7DAED6C" w14:textId="2457729E" w:rsidR="00A41B60" w:rsidRDefault="00A41B60" w:rsidP="00A41B60">
      <w:pPr>
        <w:spacing w:after="0" w:line="240" w:lineRule="auto"/>
        <w:jc w:val="thaiDistribute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 xml:space="preserve">1. </w:t>
      </w:r>
      <w:r>
        <w:rPr>
          <w:rFonts w:ascii="TH SarabunPSK" w:hAnsi="TH SarabunPSK" w:cs="TH SarabunPSK" w:hint="cs"/>
          <w:sz w:val="32"/>
          <w:szCs w:val="32"/>
          <w:cs/>
        </w:rPr>
        <w:t>ปุ่มปรับระดับ</w:t>
      </w:r>
      <w:r>
        <w:rPr>
          <w:rFonts w:ascii="TH SarabunPSK" w:hAnsi="TH SarabunPSK" w:cs="TH SarabunPSK" w:hint="cs"/>
          <w:sz w:val="32"/>
          <w:szCs w:val="32"/>
          <w:cs/>
        </w:rPr>
        <w:t>ความร้อน</w:t>
      </w:r>
    </w:p>
    <w:p w14:paraId="24D3510E" w14:textId="77777777" w:rsidR="00A41B60" w:rsidRDefault="00A41B60" w:rsidP="00A41B6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 ปุ่มกดเชื่อมต่อกับชุดแลปสาธิต เริ่ม หยุด และแสดงผลเวลา</w:t>
      </w:r>
    </w:p>
    <w:p w14:paraId="59D953A3" w14:textId="33F7EBB6" w:rsidR="00A41B60" w:rsidRDefault="00A41B60" w:rsidP="00A41B6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 แสดงผล</w:t>
      </w:r>
      <w:r>
        <w:rPr>
          <w:rFonts w:ascii="TH SarabunPSK" w:hAnsi="TH SarabunPSK" w:cs="TH SarabunPSK" w:hint="cs"/>
          <w:sz w:val="32"/>
          <w:szCs w:val="32"/>
          <w:cs/>
        </w:rPr>
        <w:t>อัตราการใช้ชีวมวล (กิโลกรัม/วินาที) และความร้อน (จูล)</w:t>
      </w:r>
    </w:p>
    <w:p w14:paraId="016A6DFC" w14:textId="77777777" w:rsidR="00A41B60" w:rsidRDefault="00A41B60" w:rsidP="00A41B6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 แบบทดสอบ</w:t>
      </w:r>
    </w:p>
    <w:p w14:paraId="6B0A00E3" w14:textId="77777777" w:rsidR="00A41B60" w:rsidRDefault="00A41B60" w:rsidP="00A41B6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 แสดงผลอุณหภูมิและความชื้น</w:t>
      </w:r>
    </w:p>
    <w:p w14:paraId="79D0E1F9" w14:textId="77777777" w:rsidR="00A41B60" w:rsidRDefault="00A41B60" w:rsidP="00A41B6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 แสดงผลค่าทางไฟฟ้า</w:t>
      </w:r>
    </w:p>
    <w:p w14:paraId="5D7A0D35" w14:textId="77777777" w:rsidR="00A41B60" w:rsidRDefault="00A41B60" w:rsidP="00A41B6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โวลต์)</w:t>
      </w:r>
    </w:p>
    <w:p w14:paraId="2E599EEB" w14:textId="77777777" w:rsidR="00A41B60" w:rsidRDefault="00A41B60" w:rsidP="00A41B6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ะแสไฟฟ้า (แอมป์)</w:t>
      </w:r>
    </w:p>
    <w:p w14:paraId="3F327018" w14:textId="77777777" w:rsidR="00A41B60" w:rsidRDefault="00A41B60" w:rsidP="00A41B6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 (วัตต์)</w:t>
      </w:r>
    </w:p>
    <w:p w14:paraId="0D031094" w14:textId="77777777" w:rsidR="00A41B60" w:rsidRDefault="00A41B60" w:rsidP="00A41B6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พลังงานไฟฟ้า (วัตต์ - ชั่วโมง)</w:t>
      </w:r>
    </w:p>
    <w:p w14:paraId="499FB8A9" w14:textId="77777777" w:rsidR="00A41B60" w:rsidRDefault="00A41B60" w:rsidP="00A41B6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7. คู่มือปฏิบัติการ</w:t>
      </w:r>
    </w:p>
    <w:p w14:paraId="0F7BFC65" w14:textId="77777777" w:rsidR="00A41B60" w:rsidRDefault="00A41B60" w:rsidP="00A41B6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8. คีย์แสดงผลการจับคู่</w:t>
      </w:r>
    </w:p>
    <w:p w14:paraId="228E6FBB" w14:textId="5BCB4798" w:rsidR="00A41B60" w:rsidRDefault="00A41B60" w:rsidP="00A41B6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9. ข้อมูลโรงไฟฟ้า</w:t>
      </w:r>
      <w:r>
        <w:rPr>
          <w:rFonts w:ascii="TH SarabunPSK" w:hAnsi="TH SarabunPSK" w:cs="TH SarabunPSK" w:hint="cs"/>
          <w:sz w:val="32"/>
          <w:szCs w:val="32"/>
          <w:cs/>
        </w:rPr>
        <w:t>ชีวมวล</w:t>
      </w:r>
    </w:p>
    <w:p w14:paraId="10AB40B4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bookmarkEnd w:id="1"/>
    <w:p w14:paraId="5F23162C" w14:textId="77777777" w:rsidR="00A41B60" w:rsidRDefault="00A41B60" w:rsidP="004875C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F6A945F" w14:textId="208666D1" w:rsidR="001069C8" w:rsidRPr="004875C1" w:rsidRDefault="001069C8" w:rsidP="004875C1">
      <w:pPr>
        <w:spacing w:after="0" w:line="240" w:lineRule="auto"/>
        <w:rPr>
          <w:rFonts w:ascii="TH SarabunPSK" w:hAnsi="TH SarabunPSK" w:cs="TH SarabunPSK"/>
          <w:b/>
          <w:bCs/>
          <w:sz w:val="36"/>
          <w:szCs w:val="36"/>
        </w:rPr>
      </w:pPr>
      <w:r w:rsidRPr="004875C1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หลักการและทฤษฎี</w:t>
      </w:r>
    </w:p>
    <w:p w14:paraId="16CAF45B" w14:textId="77777777" w:rsidR="008075C8" w:rsidRPr="00ED3A56" w:rsidRDefault="007A4C0E" w:rsidP="004875C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D3A56">
        <w:rPr>
          <w:rFonts w:ascii="TH SarabunPSK" w:hAnsi="TH SarabunPSK" w:cs="TH SarabunPSK" w:hint="cs"/>
          <w:sz w:val="32"/>
          <w:szCs w:val="32"/>
          <w:cs/>
        </w:rPr>
        <w:tab/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ชีวมวล (</w:t>
      </w:r>
      <w:r w:rsidR="00ED3A56" w:rsidRPr="00ED3A56">
        <w:rPr>
          <w:rFonts w:ascii="TH SarabunPSK" w:hAnsi="TH SarabunPSK" w:cs="TH SarabunPSK"/>
          <w:sz w:val="32"/>
          <w:szCs w:val="32"/>
        </w:rPr>
        <w:t xml:space="preserve">Biomass)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เป็นแหล่งกักเก็บพลังงานจากธรรมชาติที่อยู่ในรูปของสารอินทรีย์และสามารถนําพลังงานที่กักเก็บไว้เหล่านั้นมาใช้ผลิตพลังงานได้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สารอินทรีย์ที่เป็นแหล่งกักเก็บพลังงาน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ได้แก่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เศษไม้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ขยะ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วัสดุเหลือใช้ทางการเกษตร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เป็นต้น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การผลิตพลังงานจากชีวมวลอาจทําได้โดยการนํามาเผาเพื่อนําความร้อนไปผลิตกระแสไฟฟ้าแทนการใช้พลังงานจากฟอสซิลซึ่งเป็นพลังงานที่มีอยู่อย่างจํากัด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ตัวอย่างชีวมวลในประเทศไทย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เช่น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แกลบ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ชานอ้อย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เศษไม้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กากปาล์ม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กากมัน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ซังข้าวโพด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เป็นต้น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การผลิตไฟฟ้าจากเชื้อเพลิงชีวมวลสามารถทําได้โดยการเผาไหม้ชีวมวลโดยตรง (</w:t>
      </w:r>
      <w:r w:rsidR="00ED3A56" w:rsidRPr="00ED3A56">
        <w:rPr>
          <w:rFonts w:ascii="TH SarabunPSK" w:hAnsi="TH SarabunPSK" w:cs="TH SarabunPSK"/>
          <w:sz w:val="32"/>
          <w:szCs w:val="32"/>
        </w:rPr>
        <w:t xml:space="preserve">Direct Combustion)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และกระบวนการเคมีความร้อน (</w:t>
      </w:r>
      <w:r w:rsidR="00ED3A56" w:rsidRPr="00ED3A56">
        <w:rPr>
          <w:rFonts w:ascii="TH SarabunPSK" w:hAnsi="TH SarabunPSK" w:cs="TH SarabunPSK"/>
          <w:sz w:val="32"/>
          <w:szCs w:val="32"/>
        </w:rPr>
        <w:t>Thermochemical Conversion)</w:t>
      </w:r>
    </w:p>
    <w:p w14:paraId="030CF37F" w14:textId="767A334B" w:rsidR="00ED3A56" w:rsidRPr="00ED3A56" w:rsidRDefault="00ED3A56" w:rsidP="004875C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D3A56">
        <w:rPr>
          <w:rFonts w:ascii="TH SarabunPSK" w:hAnsi="TH SarabunPSK" w:cs="TH SarabunPSK" w:hint="cs"/>
          <w:sz w:val="32"/>
          <w:szCs w:val="32"/>
          <w:cs/>
        </w:rPr>
        <w:tab/>
      </w:r>
      <w:r w:rsidRPr="00ED3A56">
        <w:rPr>
          <w:rFonts w:ascii="TH SarabunPSK" w:hAnsi="TH SarabunPSK" w:cs="TH SarabunPSK"/>
          <w:sz w:val="32"/>
          <w:szCs w:val="32"/>
          <w:cs/>
        </w:rPr>
        <w:t>ชีวมวลที่ใช้กันอยู่ทั่วไปในปัจจุบัน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ได้แก่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แกลบ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ชานอ้อย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ศษไม้ยางพารา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กะลาปาล์มและเส้นใยปาล์มนั้น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ส่วนหนึ่งถูกนําไปใช้เกือบหมดแล้ว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ช่น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ใช้เป็นเชื้อเพลิงสําหรับการผลิตในโรงงานอุตสาหกรรม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การเกษตรและถูกนําไปจําหน่ายเป็นเชื้อเพลิงสําหรับโรงงานอื่น</w:t>
      </w:r>
      <w:r w:rsidR="004875C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ๆ</w:t>
      </w:r>
      <w:r w:rsidR="004875C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ในบริเวณใกล้เคียง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ในส่วนของชีวมวลที่มีศักยภาพเป็นปริมาณมากนั้นเป็นชีวมวลประเภทที่ยังไม่ได้มีการนํามาใช้อย่างแพร่หลาย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ช่น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ฟางข้าว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ใบอ้อยและยอดอ้อย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หง้ามันสําปะหลัง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ทะลายปาล์มเปล่าและซังข้าวโพด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ซึ่งมีศักยภาพมากสําหรับการนํามาใช้ประโยชน์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ทั้งนี้ปัจจัยที่จะสร้างความเป็นไปได้ในการนําชีวมวลกลุ่มนี้มาใช้</w:t>
      </w:r>
      <w:r w:rsidRPr="00ED3A56">
        <w:rPr>
          <w:rFonts w:ascii="TH SarabunPSK" w:hAnsi="TH SarabunPSK" w:cs="TH SarabunPSK" w:hint="cs"/>
          <w:sz w:val="32"/>
          <w:szCs w:val="32"/>
          <w:cs/>
        </w:rPr>
        <w:t>ประโยชน์</w:t>
      </w:r>
    </w:p>
    <w:p w14:paraId="22E5F79A" w14:textId="77777777" w:rsidR="00ED3A56" w:rsidRPr="00ED3A56" w:rsidRDefault="00ED3A56" w:rsidP="004875C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D3A56">
        <w:rPr>
          <w:rFonts w:ascii="TH SarabunPSK" w:hAnsi="TH SarabunPSK" w:cs="TH SarabunPSK" w:hint="cs"/>
          <w:sz w:val="32"/>
          <w:szCs w:val="32"/>
          <w:cs/>
        </w:rPr>
        <w:tab/>
      </w:r>
      <w:r w:rsidRPr="00ED3A56">
        <w:rPr>
          <w:rFonts w:ascii="TH SarabunPSK" w:hAnsi="TH SarabunPSK" w:cs="TH SarabunPSK"/>
          <w:sz w:val="32"/>
          <w:szCs w:val="32"/>
          <w:cs/>
        </w:rPr>
        <w:t>ชีวมวลบางส่วนได้ถูกนําไปใช้เพื่อการผลิตอยู่แล้ว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ช่น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แกลบจะถูกนํามาผลิตไอนํ้าแล้วนําไปขับกังหันใช้งานในโรงสีข้าว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กากอ้อยและกากปาล์มจะถูกนํามาเผาเพื่อผลิตไอนํ้าไฟฟ้าและใช้ขับเครื่องจักรไอนํ้าในกระบวนการผลิต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ศษไม้ยางพาราจะถูกนํามาเผาเพื่อผลิตลมร้อนสําหรับใช้อบไม้ยางพารา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ป็นต้น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และข้อมูลทางเทคนิคของเชื้อเพลิงชีวมวลที่นํามาผลิตไฟฟ้าเป็นดังนี้</w:t>
      </w:r>
    </w:p>
    <w:p w14:paraId="6B5885B8" w14:textId="56AA407D" w:rsidR="00ED3A56" w:rsidRPr="00ED3A56" w:rsidRDefault="00ED3A56" w:rsidP="004875C1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ED3A56">
        <w:rPr>
          <w:rFonts w:ascii="TH SarabunPSK" w:hAnsi="TH SarabunPSK" w:cs="TH SarabunPSK"/>
          <w:sz w:val="32"/>
          <w:szCs w:val="32"/>
        </w:rPr>
        <w:sym w:font="Symbol" w:char="F0B7"/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แกลบ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ป็นชีวมวลที่ได้จากโรงสีข้าว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มื่อนําข้าวเปลือก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</w:rPr>
        <w:t>1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ตัน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ผ่านกระบวนการแปรรูปต่าง</w:t>
      </w:r>
      <w:r w:rsidR="004875C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ๆ</w:t>
      </w:r>
      <w:r w:rsidR="004875C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แล้วจะใช้พลังงานทั้งสิ้น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</w:rPr>
        <w:t xml:space="preserve">30-60 kWh </w:t>
      </w:r>
      <w:r w:rsidRPr="00ED3A56">
        <w:rPr>
          <w:rFonts w:ascii="TH SarabunPSK" w:hAnsi="TH SarabunPSK" w:cs="TH SarabunPSK"/>
          <w:sz w:val="32"/>
          <w:szCs w:val="32"/>
          <w:cs/>
        </w:rPr>
        <w:t>เพื่อให้ได้ข้าวประมาณ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</w:rPr>
        <w:t>650-700</w:t>
      </w:r>
      <w:r w:rsidR="006B53B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กิโลกรัมและมีวัสดุที่เหลือจากกระบวนการผลิตหรือแกลบประมาณ</w:t>
      </w:r>
      <w:r w:rsidRPr="00ED3A56">
        <w:rPr>
          <w:rFonts w:ascii="TH SarabunPSK" w:hAnsi="TH SarabunPSK" w:cs="TH SarabunPSK"/>
          <w:sz w:val="32"/>
          <w:szCs w:val="32"/>
        </w:rPr>
        <w:t xml:space="preserve"> 220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กิโลกรัมหรือเทียบเท่าพลังงานไฟฟ้าได้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</w:rPr>
        <w:t xml:space="preserve">90-125 kWh </w:t>
      </w:r>
    </w:p>
    <w:p w14:paraId="3E0ECC38" w14:textId="2462D55C" w:rsidR="00ED3A56" w:rsidRPr="00ED3A56" w:rsidRDefault="00ED3A56" w:rsidP="004875C1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ED3A56">
        <w:rPr>
          <w:rFonts w:ascii="TH SarabunPSK" w:hAnsi="TH SarabunPSK" w:cs="TH SarabunPSK"/>
          <w:sz w:val="32"/>
          <w:szCs w:val="32"/>
        </w:rPr>
        <w:sym w:font="Symbol" w:char="F0B7"/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กากอ้อย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ป็นชีวมวลที่ได้จากโรงงานนํ้าตาล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มื่อนําอ้อย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</w:rPr>
        <w:t>1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ตันผ่านกระบวนการแปรรูปต่าง</w:t>
      </w:r>
      <w:r w:rsidR="004875C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ๆ</w:t>
      </w:r>
      <w:r w:rsidR="004875C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แล้วจะใช้พลังงานทั้งสิ้น</w:t>
      </w:r>
      <w:r w:rsidRPr="00ED3A56">
        <w:rPr>
          <w:rFonts w:ascii="TH SarabunPSK" w:hAnsi="TH SarabunPSK" w:cs="TH SarabunPSK"/>
          <w:sz w:val="32"/>
          <w:szCs w:val="32"/>
        </w:rPr>
        <w:t xml:space="preserve"> 25-30 kWh </w:t>
      </w:r>
      <w:r w:rsidRPr="00ED3A56">
        <w:rPr>
          <w:rFonts w:ascii="TH SarabunPSK" w:hAnsi="TH SarabunPSK" w:cs="TH SarabunPSK"/>
          <w:sz w:val="32"/>
          <w:szCs w:val="32"/>
          <w:cs/>
        </w:rPr>
        <w:t>และใช้ไอนํ้าอีก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</w:rPr>
        <w:t xml:space="preserve">0.4 </w:t>
      </w:r>
      <w:r w:rsidRPr="00ED3A56">
        <w:rPr>
          <w:rFonts w:ascii="TH SarabunPSK" w:hAnsi="TH SarabunPSK" w:cs="TH SarabunPSK"/>
          <w:sz w:val="32"/>
          <w:szCs w:val="32"/>
          <w:cs/>
        </w:rPr>
        <w:t>ตัน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พื่อให้ได้นํ้าตาลทรายประมาณ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</w:rPr>
        <w:t>100-121</w:t>
      </w:r>
      <w:r w:rsidR="006B53BF">
        <w:rPr>
          <w:rFonts w:ascii="TH SarabunPSK" w:hAnsi="TH SarabunPSK" w:cs="TH SarabunPSK"/>
          <w:sz w:val="32"/>
          <w:szCs w:val="32"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กิโลกรัม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และมีวัสดุที่เหลือจากกระบวนการผลิตหรือ</w:t>
      </w:r>
      <w:r w:rsidRPr="00ED3A56">
        <w:rPr>
          <w:rFonts w:ascii="TH SarabunPSK" w:hAnsi="TH SarabunPSK" w:cs="TH SarabunPSK" w:hint="cs"/>
          <w:sz w:val="32"/>
          <w:szCs w:val="32"/>
          <w:cs/>
        </w:rPr>
        <w:t>กากอ้อย</w:t>
      </w:r>
      <w:r w:rsidRPr="00ED3A56">
        <w:rPr>
          <w:rFonts w:ascii="TH SarabunPSK" w:hAnsi="TH SarabunPSK" w:cs="TH SarabunPSK"/>
          <w:sz w:val="32"/>
          <w:szCs w:val="32"/>
          <w:cs/>
        </w:rPr>
        <w:t>ประมาณ</w:t>
      </w:r>
      <w:r w:rsidRPr="00ED3A56">
        <w:rPr>
          <w:rFonts w:ascii="TH SarabunPSK" w:hAnsi="TH SarabunPSK" w:cs="TH SarabunPSK"/>
          <w:sz w:val="32"/>
          <w:szCs w:val="32"/>
        </w:rPr>
        <w:t xml:space="preserve"> 290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กิโลกรัมหรือเทียบเท่าพลังงานไฟฟ้าได้</w:t>
      </w:r>
      <w:r w:rsidR="00E550D0">
        <w:rPr>
          <w:rFonts w:ascii="TH SarabunPSK" w:hAnsi="TH SarabunPSK" w:cs="TH SarabunPSK"/>
          <w:sz w:val="32"/>
          <w:szCs w:val="32"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</w:rPr>
        <w:t xml:space="preserve">100 kWh </w:t>
      </w:r>
    </w:p>
    <w:p w14:paraId="58BD5B3B" w14:textId="5B493617" w:rsidR="00ED3A56" w:rsidRPr="00ED3A56" w:rsidRDefault="00ED3A56" w:rsidP="004875C1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ED3A56">
        <w:rPr>
          <w:rFonts w:ascii="TH SarabunPSK" w:hAnsi="TH SarabunPSK" w:cs="TH SarabunPSK"/>
          <w:sz w:val="32"/>
          <w:szCs w:val="32"/>
        </w:rPr>
        <w:sym w:font="Symbol" w:char="F0B7"/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ปลือกปาล์ม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ทะลายปาล์ม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กะลาปาล์มและเส้นใย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ป็นชีวมวลที่ได้จากโรงงานหีบนํ้ามันปาล์ม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มื่อนําปาล์ม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</w:rPr>
        <w:t>1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ตัน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ผ่านกระบวนการแปรรูปต่าง</w:t>
      </w:r>
      <w:r w:rsidR="004875C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ๆ</w:t>
      </w:r>
      <w:r w:rsidR="004875C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แล้วจะใช้พลังงานทั้งสิ้น</w:t>
      </w:r>
      <w:r w:rsidRPr="00ED3A56">
        <w:rPr>
          <w:rFonts w:ascii="TH SarabunPSK" w:hAnsi="TH SarabunPSK" w:cs="TH SarabunPSK"/>
          <w:sz w:val="32"/>
          <w:szCs w:val="32"/>
        </w:rPr>
        <w:t xml:space="preserve"> 20-25 kWh </w:t>
      </w:r>
      <w:r w:rsidRPr="00ED3A56">
        <w:rPr>
          <w:rFonts w:ascii="TH SarabunPSK" w:hAnsi="TH SarabunPSK" w:cs="TH SarabunPSK"/>
          <w:sz w:val="32"/>
          <w:szCs w:val="32"/>
          <w:cs/>
        </w:rPr>
        <w:t>และใช้ไอนํ้าอีก</w:t>
      </w:r>
      <w:r w:rsidR="00E550D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</w:rPr>
        <w:t>0.73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ตัน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พื่อให้ได้นํ้ามันปาล์มประมาณ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</w:rPr>
        <w:t>140-200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กิโลกรัมและมีวัสดุที่เหลือจากกระบวนการผลิตหรือเปลือกปาล์มประมาณ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</w:rPr>
        <w:t>190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กิโลกรัม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และได้ทะลายปาล์ม</w:t>
      </w:r>
      <w:r w:rsidRPr="00ED3A56">
        <w:rPr>
          <w:rFonts w:ascii="TH SarabunPSK" w:hAnsi="TH SarabunPSK" w:cs="TH SarabunPSK"/>
          <w:sz w:val="32"/>
          <w:szCs w:val="32"/>
        </w:rPr>
        <w:t xml:space="preserve"> 230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กิโลกรัมหรือเทียบเท่าพลังงานไฟฟ้าได้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</w:rPr>
        <w:t xml:space="preserve">120 kWh </w:t>
      </w:r>
      <w:r w:rsidRPr="00ED3A56">
        <w:rPr>
          <w:rFonts w:ascii="TH SarabunPSK" w:hAnsi="TH SarabunPSK" w:cs="TH SarabunPSK"/>
          <w:sz w:val="32"/>
          <w:szCs w:val="32"/>
          <w:cs/>
        </w:rPr>
        <w:t>และมีของเสียจากโรงงานเทียบเท่าก๊าซชีวภาพได้</w:t>
      </w:r>
      <w:r w:rsidRPr="00ED3A56">
        <w:rPr>
          <w:rFonts w:ascii="TH SarabunPSK" w:hAnsi="TH SarabunPSK" w:cs="TH SarabunPSK"/>
          <w:sz w:val="32"/>
          <w:szCs w:val="32"/>
        </w:rPr>
        <w:t xml:space="preserve"> 20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ลูกบาศก์เมตร</w:t>
      </w:r>
    </w:p>
    <w:p w14:paraId="7361CCEF" w14:textId="030B11B3" w:rsidR="00ED3A56" w:rsidRDefault="00ED3A56" w:rsidP="004875C1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ED3A56">
        <w:rPr>
          <w:rFonts w:ascii="TH SarabunPSK" w:hAnsi="TH SarabunPSK" w:cs="TH SarabunPSK"/>
          <w:sz w:val="32"/>
          <w:szCs w:val="32"/>
        </w:rPr>
        <w:lastRenderedPageBreak/>
        <w:sym w:font="Symbol" w:char="F0B7"/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ศษไม้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ป็นชีวมวลที่ได้จากโรงเลื่อยไม้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มื่อนําไม้</w:t>
      </w:r>
      <w:r w:rsidR="005445FF">
        <w:rPr>
          <w:rFonts w:ascii="TH SarabunPSK" w:hAnsi="TH SarabunPSK" w:cs="TH SarabunPSK"/>
          <w:sz w:val="32"/>
          <w:szCs w:val="32"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</w:rPr>
        <w:t>1</w:t>
      </w:r>
      <w:r w:rsidR="005445F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ลูกบาศก์เมตรผ่านกระบวนการแปรรูปต่าง</w:t>
      </w:r>
      <w:r w:rsidR="004875C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ๆแล้วใช้พลังงานทั้งสิ้น</w:t>
      </w:r>
      <w:r w:rsidRPr="00ED3A56">
        <w:rPr>
          <w:rFonts w:ascii="TH SarabunPSK" w:hAnsi="TH SarabunPSK" w:cs="TH SarabunPSK"/>
          <w:sz w:val="32"/>
          <w:szCs w:val="32"/>
        </w:rPr>
        <w:t xml:space="preserve"> 35-45 kWh </w:t>
      </w:r>
      <w:r w:rsidRPr="00ED3A56">
        <w:rPr>
          <w:rFonts w:ascii="TH SarabunPSK" w:hAnsi="TH SarabunPSK" w:cs="TH SarabunPSK"/>
          <w:sz w:val="32"/>
          <w:szCs w:val="32"/>
          <w:cs/>
        </w:rPr>
        <w:t>เพื่อให้ได้ไม้แปรรูปประมาณ</w:t>
      </w:r>
      <w:r w:rsidRPr="00ED3A56">
        <w:rPr>
          <w:rFonts w:ascii="TH SarabunPSK" w:hAnsi="TH SarabunPSK" w:cs="TH SarabunPSK"/>
          <w:sz w:val="32"/>
          <w:szCs w:val="32"/>
        </w:rPr>
        <w:t xml:space="preserve"> 0.5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ลูกบาศก์เมตรและมีวัสดุที่เหลือจากกระบวนการผลิตหรือเศษไม้ประมาณ</w:t>
      </w:r>
      <w:r w:rsidRPr="00ED3A56">
        <w:rPr>
          <w:rFonts w:ascii="TH SarabunPSK" w:hAnsi="TH SarabunPSK" w:cs="TH SarabunPSK"/>
          <w:sz w:val="32"/>
          <w:szCs w:val="32"/>
        </w:rPr>
        <w:t xml:space="preserve"> 0.5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ลูกบาศก์เมตรหรือเทียบเท่าพลังงานไฟฟ้าได้</w:t>
      </w:r>
      <w:r w:rsidRPr="00ED3A56">
        <w:rPr>
          <w:rFonts w:ascii="TH SarabunPSK" w:hAnsi="TH SarabunPSK" w:cs="TH SarabunPSK"/>
          <w:sz w:val="32"/>
          <w:szCs w:val="32"/>
        </w:rPr>
        <w:t xml:space="preserve"> 80 kWh</w:t>
      </w:r>
    </w:p>
    <w:p w14:paraId="5AB2C27D" w14:textId="77777777" w:rsidR="004875C1" w:rsidRPr="00ED3A56" w:rsidRDefault="004875C1" w:rsidP="004875C1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09FFD940" w14:textId="3BB122A2" w:rsidR="00E63C71" w:rsidRDefault="00E63C71" w:rsidP="004875C1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2A516C8B" wp14:editId="0B4D9DF3">
            <wp:extent cx="3704896" cy="2325207"/>
            <wp:effectExtent l="19050" t="19050" r="10160" b="18415"/>
            <wp:docPr id="1" name="Picture 1" descr="รูปภาพที่เกี่ยวข้อง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รูปภาพที่เกี่ยวข้อง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7652" cy="23269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8A72E7" w14:textId="77777777" w:rsidR="004875C1" w:rsidRPr="004875C1" w:rsidRDefault="004875C1" w:rsidP="004875C1">
      <w:pPr>
        <w:spacing w:after="0" w:line="240" w:lineRule="auto"/>
        <w:jc w:val="center"/>
        <w:rPr>
          <w:rFonts w:ascii="TH SarabunPSK" w:eastAsia="Times New Roman" w:hAnsi="TH SarabunPSK" w:cs="TH SarabunPSK"/>
          <w:sz w:val="12"/>
          <w:szCs w:val="12"/>
        </w:rPr>
      </w:pPr>
    </w:p>
    <w:p w14:paraId="373E196F" w14:textId="77777777" w:rsidR="00C458F6" w:rsidRDefault="00C458F6" w:rsidP="004875C1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t xml:space="preserve">รูปที่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2</w:t>
      </w:r>
      <w:r w:rsidRPr="00AF48A8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ตัวอย่าง</w:t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การใช้ประโยชน์จากเชื้อเพลิง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ชีวมวลเพื่อผลิตไฟฟ้า</w:t>
      </w:r>
    </w:p>
    <w:p w14:paraId="64627F1B" w14:textId="77777777" w:rsidR="00E63C71" w:rsidRPr="004875C1" w:rsidRDefault="00E63C71" w:rsidP="004875C1">
      <w:pPr>
        <w:spacing w:after="0" w:line="240" w:lineRule="auto"/>
        <w:ind w:firstLine="720"/>
        <w:jc w:val="thaiDistribute"/>
        <w:rPr>
          <w:rFonts w:ascii="TH SarabunPSK" w:eastAsia="Times New Roman" w:hAnsi="TH SarabunPSK" w:cs="TH SarabunPSK"/>
          <w:sz w:val="12"/>
          <w:szCs w:val="12"/>
        </w:rPr>
      </w:pPr>
    </w:p>
    <w:p w14:paraId="31B30919" w14:textId="77777777" w:rsidR="007A4C0E" w:rsidRPr="00AF48A8" w:rsidRDefault="007A4C0E" w:rsidP="004875C1">
      <w:pPr>
        <w:spacing w:after="0" w:line="240" w:lineRule="auto"/>
        <w:ind w:firstLine="720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 w:rsidRPr="00AF48A8">
        <w:rPr>
          <w:rFonts w:ascii="TH SarabunPSK" w:eastAsia="Times New Roman" w:hAnsi="TH SarabunPSK" w:cs="TH SarabunPSK" w:hint="cs"/>
          <w:sz w:val="32"/>
          <w:szCs w:val="32"/>
          <w:cs/>
        </w:rPr>
        <w:t>ในการประเมินประสิทธ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ิภาพของการผลิตไฟฟ้าจากพลังงานชีวมวล</w:t>
      </w:r>
      <w:r w:rsidRPr="00AF48A8">
        <w:rPr>
          <w:rFonts w:ascii="TH SarabunPSK" w:eastAsia="Times New Roman" w:hAnsi="TH SarabunPSK" w:cs="TH SarabunPSK" w:hint="cs"/>
          <w:sz w:val="32"/>
          <w:szCs w:val="32"/>
          <w:cs/>
        </w:rPr>
        <w:t>จะประเมินจากส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ัดส่วนระหว่างพลังงานที่ได้จากชีวมวล</w:t>
      </w:r>
      <w:r w:rsidRPr="00AF48A8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กับ พลังงานไฟฟ้าที่ผลิตได้ </w:t>
      </w:r>
    </w:p>
    <w:p w14:paraId="3C70D933" w14:textId="77777777" w:rsidR="007A4C0E" w:rsidRPr="004875C1" w:rsidRDefault="007A4C0E" w:rsidP="004875C1">
      <w:pPr>
        <w:spacing w:after="0" w:line="240" w:lineRule="auto"/>
        <w:ind w:left="720" w:firstLine="720"/>
        <w:jc w:val="thaiDistribute"/>
        <w:rPr>
          <w:rFonts w:ascii="TH SarabunPSK" w:eastAsia="Times New Roman" w:hAnsi="TH SarabunPSK" w:cs="TH SarabunPSK"/>
          <w:b/>
          <w:bCs/>
          <w:sz w:val="12"/>
          <w:szCs w:val="12"/>
        </w:rPr>
      </w:pPr>
    </w:p>
    <w:p w14:paraId="5049608E" w14:textId="77777777" w:rsidR="007A4C0E" w:rsidRPr="00AF48A8" w:rsidRDefault="007A4C0E" w:rsidP="004875C1">
      <w:pPr>
        <w:spacing w:after="0" w:line="240" w:lineRule="auto"/>
        <w:ind w:left="720" w:firstLine="720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AF48A8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ประสิทธิภาพของการผลิตไฟฟ้า</w:t>
      </w:r>
      <w:r w:rsidR="006B53BF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 xml:space="preserve"> </w:t>
      </w: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t>=</w:t>
      </w:r>
      <w:r w:rsidR="006B53B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AF48A8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พลังงานที่ได้จาก</w:t>
      </w:r>
      <w:r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ชีวมวล</w:t>
      </w: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t>/</w:t>
      </w:r>
      <w:r w:rsidRPr="00AF48A8">
        <w:rPr>
          <w:rFonts w:ascii="TH SarabunPSK" w:hAnsi="TH SarabunPSK" w:cs="TH SarabunPSK" w:hint="cs"/>
          <w:b/>
          <w:bCs/>
          <w:sz w:val="32"/>
          <w:szCs w:val="32"/>
          <w:cs/>
        </w:rPr>
        <w:t>พลังงานไฟฟ้าที่ผลิตได้</w:t>
      </w:r>
    </w:p>
    <w:p w14:paraId="2A09F810" w14:textId="77777777" w:rsidR="007A4C0E" w:rsidRPr="00AF48A8" w:rsidRDefault="007A4C0E" w:rsidP="004875C1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F48A8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     โดยที่</w:t>
      </w:r>
    </w:p>
    <w:p w14:paraId="13AE7020" w14:textId="2E978A38" w:rsidR="007A4C0E" w:rsidRPr="004875C1" w:rsidRDefault="007A4C0E" w:rsidP="004875C1">
      <w:pPr>
        <w:spacing w:after="0" w:line="240" w:lineRule="auto"/>
        <w:ind w:left="720"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AF48A8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พลังงานที่ได้จาก</w:t>
      </w:r>
      <w:r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ชีวมวล</w:t>
      </w:r>
      <w:r w:rsidR="006B53BF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 xml:space="preserve"> </w:t>
      </w: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t>=</w:t>
      </w:r>
      <w:r w:rsidR="006B53B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(ปริมาณ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ชีวมวล</w:t>
      </w:r>
      <w:r w:rsidRPr="00AF48A8">
        <w:rPr>
          <w:rFonts w:ascii="TH SarabunPSK" w:hAnsi="TH SarabunPSK" w:cs="TH SarabunPSK"/>
          <w:b/>
          <w:bCs/>
          <w:sz w:val="32"/>
          <w:szCs w:val="32"/>
        </w:rPr>
        <w:t>×</w:t>
      </w: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t>ค่าความร้อนของ</w:t>
      </w:r>
      <w:r w:rsidR="007E37D8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ชีวมวล</w:t>
      </w: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t>)/1000</w:t>
      </w:r>
    </w:p>
    <w:p w14:paraId="26104163" w14:textId="77777777" w:rsidR="007A4C0E" w:rsidRPr="00AF48A8" w:rsidRDefault="007A4C0E" w:rsidP="004875C1">
      <w:pPr>
        <w:pStyle w:val="ListParagraph"/>
        <w:numPr>
          <w:ilvl w:val="0"/>
          <w:numId w:val="5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/>
          <w:sz w:val="32"/>
          <w:szCs w:val="32"/>
          <w:cs/>
        </w:rPr>
        <w:t>พลังงาน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ที่ได้</w:t>
      </w:r>
      <w:r w:rsidRPr="00AF48A8">
        <w:rPr>
          <w:rFonts w:ascii="TH SarabunPSK" w:hAnsi="TH SarabunPSK" w:cs="TH SarabunPSK"/>
          <w:sz w:val="32"/>
          <w:szCs w:val="32"/>
          <w:cs/>
        </w:rPr>
        <w:t>จาก</w:t>
      </w:r>
      <w:r w:rsidR="007E37D8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ชีวมวล</w:t>
      </w:r>
      <w:r w:rsidRPr="00AF48A8">
        <w:rPr>
          <w:rFonts w:ascii="TH SarabunPSK" w:hAnsi="TH SarabunPSK" w:cs="TH SarabunPSK"/>
          <w:sz w:val="32"/>
          <w:szCs w:val="32"/>
          <w:cs/>
        </w:rPr>
        <w:t xml:space="preserve"> คือ พลังงานที่ได้</w:t>
      </w:r>
      <w:r>
        <w:rPr>
          <w:rFonts w:ascii="TH SarabunPSK" w:hAnsi="TH SarabunPSK" w:cs="TH SarabunPSK"/>
          <w:sz w:val="32"/>
          <w:szCs w:val="32"/>
          <w:cs/>
        </w:rPr>
        <w:t>จากการเผา</w:t>
      </w:r>
      <w:r>
        <w:rPr>
          <w:rFonts w:ascii="TH SarabunPSK" w:hAnsi="TH SarabunPSK" w:cs="TH SarabunPSK" w:hint="cs"/>
          <w:sz w:val="32"/>
          <w:szCs w:val="32"/>
          <w:cs/>
        </w:rPr>
        <w:t>ชีวมวล</w:t>
      </w:r>
      <w:r w:rsidRPr="00AF48A8">
        <w:rPr>
          <w:rFonts w:ascii="TH SarabunPSK" w:hAnsi="TH SarabunPSK" w:cs="TH SarabunPSK"/>
          <w:sz w:val="32"/>
          <w:szCs w:val="32"/>
          <w:cs/>
        </w:rPr>
        <w:t xml:space="preserve"> ในหน่วย 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เมกะ</w:t>
      </w:r>
      <w:r w:rsidRPr="00AF48A8">
        <w:rPr>
          <w:rFonts w:ascii="TH SarabunPSK" w:hAnsi="TH SarabunPSK" w:cs="TH SarabunPSK"/>
          <w:sz w:val="32"/>
          <w:szCs w:val="32"/>
          <w:cs/>
        </w:rPr>
        <w:t>จูล (</w:t>
      </w:r>
      <w:r w:rsidRPr="00AF48A8">
        <w:rPr>
          <w:rFonts w:ascii="TH SarabunPSK" w:hAnsi="TH SarabunPSK" w:cs="TH SarabunPSK"/>
          <w:sz w:val="32"/>
          <w:szCs w:val="32"/>
        </w:rPr>
        <w:t>MJ)</w:t>
      </w:r>
    </w:p>
    <w:p w14:paraId="58A92A8F" w14:textId="77777777" w:rsidR="007A4C0E" w:rsidRPr="00AF48A8" w:rsidRDefault="007A4C0E" w:rsidP="004875C1">
      <w:pPr>
        <w:pStyle w:val="ListParagraph"/>
        <w:numPr>
          <w:ilvl w:val="0"/>
          <w:numId w:val="5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ปริมาณ</w:t>
      </w:r>
      <w:r>
        <w:rPr>
          <w:rFonts w:ascii="TH SarabunPSK" w:hAnsi="TH SarabunPSK" w:cs="TH SarabunPSK" w:hint="cs"/>
          <w:sz w:val="32"/>
          <w:szCs w:val="32"/>
          <w:cs/>
        </w:rPr>
        <w:t>ชีวมวล</w:t>
      </w:r>
      <w:r>
        <w:rPr>
          <w:rFonts w:ascii="TH SarabunPSK" w:hAnsi="TH SarabunPSK" w:cs="TH SarabunPSK"/>
          <w:sz w:val="32"/>
          <w:szCs w:val="32"/>
          <w:cs/>
        </w:rPr>
        <w:t xml:space="preserve"> คือ ปริมาณ</w:t>
      </w:r>
      <w:r>
        <w:rPr>
          <w:rFonts w:ascii="TH SarabunPSK" w:hAnsi="TH SarabunPSK" w:cs="TH SarabunPSK" w:hint="cs"/>
          <w:sz w:val="32"/>
          <w:szCs w:val="32"/>
          <w:cs/>
        </w:rPr>
        <w:t>ชีวมวล</w:t>
      </w:r>
      <w:r w:rsidRPr="00AF48A8">
        <w:rPr>
          <w:rFonts w:ascii="TH SarabunPSK" w:hAnsi="TH SarabunPSK" w:cs="TH SarabunPSK"/>
          <w:sz w:val="32"/>
          <w:szCs w:val="32"/>
          <w:cs/>
        </w:rPr>
        <w:t xml:space="preserve"> ในหน่วย </w:t>
      </w:r>
      <w:r w:rsidRPr="00AF48A8">
        <w:rPr>
          <w:rFonts w:ascii="TH SarabunPSK" w:hAnsi="TH SarabunPSK" w:cs="TH SarabunPSK"/>
          <w:sz w:val="32"/>
          <w:szCs w:val="32"/>
        </w:rPr>
        <w:t>kg</w:t>
      </w:r>
    </w:p>
    <w:p w14:paraId="6CD2A79B" w14:textId="77777777" w:rsidR="007A4C0E" w:rsidRPr="00AF48A8" w:rsidRDefault="007A4C0E" w:rsidP="004875C1">
      <w:pPr>
        <w:pStyle w:val="ListParagraph"/>
        <w:numPr>
          <w:ilvl w:val="0"/>
          <w:numId w:val="5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ค่าความร้อนของ</w:t>
      </w:r>
      <w:r>
        <w:rPr>
          <w:rFonts w:ascii="TH SarabunPSK" w:hAnsi="TH SarabunPSK" w:cs="TH SarabunPSK" w:hint="cs"/>
          <w:sz w:val="32"/>
          <w:szCs w:val="32"/>
          <w:cs/>
        </w:rPr>
        <w:t>ชีวมวล</w:t>
      </w:r>
      <w:r w:rsidRPr="00AF48A8">
        <w:rPr>
          <w:rFonts w:ascii="TH SarabunPSK" w:hAnsi="TH SarabunPSK" w:cs="TH SarabunPSK"/>
          <w:sz w:val="32"/>
          <w:szCs w:val="32"/>
          <w:cs/>
        </w:rPr>
        <w:t xml:space="preserve"> คือ ค</w:t>
      </w:r>
      <w:r>
        <w:rPr>
          <w:rFonts w:ascii="TH SarabunPSK" w:hAnsi="TH SarabunPSK" w:cs="TH SarabunPSK"/>
          <w:sz w:val="32"/>
          <w:szCs w:val="32"/>
          <w:cs/>
        </w:rPr>
        <w:t>่าพลังงานความร้อนที่ได้จาก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ชีวมวล ดังแสดงในตารางที่ </w:t>
      </w:r>
      <w:r>
        <w:rPr>
          <w:rFonts w:ascii="TH SarabunPSK" w:hAnsi="TH SarabunPSK" w:cs="TH SarabunPSK"/>
          <w:sz w:val="32"/>
          <w:szCs w:val="32"/>
        </w:rPr>
        <w:t>1</w:t>
      </w:r>
      <w:r w:rsidRPr="00AF48A8">
        <w:rPr>
          <w:rFonts w:ascii="TH SarabunPSK" w:hAnsi="TH SarabunPSK" w:cs="TH SarabunPSK"/>
          <w:sz w:val="32"/>
          <w:szCs w:val="32"/>
          <w:cs/>
        </w:rPr>
        <w:tab/>
      </w:r>
    </w:p>
    <w:p w14:paraId="6874E895" w14:textId="77777777" w:rsidR="007A4C0E" w:rsidRPr="00AF48A8" w:rsidRDefault="007A4C0E" w:rsidP="004875C1">
      <w:pPr>
        <w:spacing w:after="0" w:line="240" w:lineRule="auto"/>
        <w:ind w:left="720" w:hanging="294"/>
        <w:jc w:val="thaiDistribute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>และ</w:t>
      </w:r>
    </w:p>
    <w:p w14:paraId="1C126D40" w14:textId="069E540C" w:rsidR="007A4C0E" w:rsidRPr="004875C1" w:rsidRDefault="007A4C0E" w:rsidP="004875C1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AF48A8">
        <w:rPr>
          <w:rFonts w:ascii="TH SarabunPSK" w:hAnsi="TH SarabunPSK" w:cs="TH SarabunPSK"/>
          <w:sz w:val="32"/>
          <w:szCs w:val="32"/>
          <w:cs/>
        </w:rPr>
        <w:tab/>
      </w:r>
      <w:r w:rsidRPr="00AF48A8">
        <w:rPr>
          <w:rFonts w:ascii="TH SarabunPSK" w:hAnsi="TH SarabunPSK" w:cs="TH SarabunPSK" w:hint="cs"/>
          <w:sz w:val="32"/>
          <w:szCs w:val="32"/>
          <w:cs/>
        </w:rPr>
        <w:tab/>
      </w:r>
      <w:r w:rsidRPr="00AF48A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พลังงานไฟฟ้าที่ผลิตได้ </w:t>
      </w:r>
      <w:r w:rsidRPr="00AF48A8">
        <w:rPr>
          <w:rFonts w:ascii="TH SarabunPSK" w:hAnsi="TH SarabunPSK" w:cs="TH SarabunPSK"/>
          <w:b/>
          <w:bCs/>
          <w:sz w:val="32"/>
          <w:szCs w:val="32"/>
        </w:rPr>
        <w:t>=</w:t>
      </w:r>
      <w:r w:rsidRPr="00AF48A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กำลังไฟฟ้า (</w:t>
      </w:r>
      <w:r w:rsidR="00677EF0">
        <w:rPr>
          <w:rFonts w:ascii="TH SarabunPSK" w:hAnsi="TH SarabunPSK" w:cs="TH SarabunPSK" w:hint="cs"/>
          <w:b/>
          <w:bCs/>
          <w:sz w:val="32"/>
          <w:szCs w:val="32"/>
          <w:cs/>
        </w:rPr>
        <w:t>กิโล</w:t>
      </w:r>
      <w:r w:rsidRPr="00AF48A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วัตต์) </w:t>
      </w:r>
      <w:r w:rsidRPr="00AF48A8">
        <w:rPr>
          <w:rFonts w:ascii="TH SarabunPSK" w:hAnsi="TH SarabunPSK" w:cs="TH SarabunPSK"/>
          <w:b/>
          <w:bCs/>
          <w:sz w:val="32"/>
          <w:szCs w:val="32"/>
        </w:rPr>
        <w:t>x</w:t>
      </w:r>
      <w:r w:rsidRPr="00AF48A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เวลา (ชั่วโมง)</w:t>
      </w:r>
    </w:p>
    <w:p w14:paraId="09F5E77A" w14:textId="77777777" w:rsidR="007A4C0E" w:rsidRPr="00AF48A8" w:rsidRDefault="007A4C0E" w:rsidP="004875C1">
      <w:pPr>
        <w:pStyle w:val="ListParagraph"/>
        <w:numPr>
          <w:ilvl w:val="0"/>
          <w:numId w:val="6"/>
        </w:numPr>
        <w:spacing w:after="0" w:line="240" w:lineRule="auto"/>
        <w:ind w:left="2127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 xml:space="preserve">พลังงานไฟฟ้าที่ผลิตได้ </w:t>
      </w:r>
      <w:r w:rsidRPr="00AF48A8">
        <w:rPr>
          <w:rFonts w:ascii="TH SarabunPSK" w:hAnsi="TH SarabunPSK" w:cs="TH SarabunPSK"/>
          <w:sz w:val="32"/>
          <w:szCs w:val="32"/>
          <w:cs/>
        </w:rPr>
        <w:t xml:space="preserve"> คือ 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พลังงาน</w:t>
      </w:r>
      <w:r w:rsidRPr="00AF48A8">
        <w:rPr>
          <w:rFonts w:ascii="TH SarabunPSK" w:hAnsi="TH SarabunPSK" w:cs="TH SarabunPSK"/>
          <w:sz w:val="32"/>
          <w:szCs w:val="32"/>
          <w:cs/>
        </w:rPr>
        <w:t>ไฟฟ้าที่ผลิตได้จาก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เครื่องยนต์</w:t>
      </w:r>
      <w:r w:rsidRPr="00AF48A8">
        <w:rPr>
          <w:rFonts w:ascii="TH SarabunPSK" w:hAnsi="TH SarabunPSK" w:cs="TH SarabunPSK"/>
          <w:sz w:val="32"/>
          <w:szCs w:val="32"/>
          <w:cs/>
        </w:rPr>
        <w:t xml:space="preserve"> ในหน่วย 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กิโลวัตต์-ชั่วโมง</w:t>
      </w:r>
    </w:p>
    <w:p w14:paraId="39BDE1C7" w14:textId="77777777" w:rsidR="007A4C0E" w:rsidRPr="00AF48A8" w:rsidRDefault="007A4C0E" w:rsidP="004875C1">
      <w:pPr>
        <w:pStyle w:val="ListParagraph"/>
        <w:numPr>
          <w:ilvl w:val="0"/>
          <w:numId w:val="6"/>
        </w:numPr>
        <w:spacing w:after="0" w:line="240" w:lineRule="auto"/>
        <w:ind w:left="2127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 xml:space="preserve">กำลังไฟฟ้า </w:t>
      </w:r>
      <w:r w:rsidRPr="00AF48A8">
        <w:rPr>
          <w:rFonts w:ascii="TH SarabunPSK" w:hAnsi="TH SarabunPSK" w:cs="TH SarabunPSK"/>
          <w:sz w:val="32"/>
          <w:szCs w:val="32"/>
          <w:cs/>
        </w:rPr>
        <w:t xml:space="preserve"> คือ 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กำลัง</w:t>
      </w:r>
      <w:r w:rsidRPr="00AF48A8">
        <w:rPr>
          <w:rFonts w:ascii="TH SarabunPSK" w:hAnsi="TH SarabunPSK" w:cs="TH SarabunPSK"/>
          <w:sz w:val="32"/>
          <w:szCs w:val="32"/>
          <w:cs/>
        </w:rPr>
        <w:t>ไฟฟ้าที่ได้จาก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เครื่องยนต์</w:t>
      </w:r>
      <w:r w:rsidRPr="00AF48A8">
        <w:rPr>
          <w:rFonts w:ascii="TH SarabunPSK" w:hAnsi="TH SarabunPSK" w:cs="TH SarabunPSK"/>
          <w:sz w:val="32"/>
          <w:szCs w:val="32"/>
          <w:cs/>
        </w:rPr>
        <w:t xml:space="preserve"> ในหน่วย </w:t>
      </w:r>
      <w:r w:rsidR="00677EF0">
        <w:rPr>
          <w:rFonts w:ascii="TH SarabunPSK" w:hAnsi="TH SarabunPSK" w:cs="TH SarabunPSK" w:hint="cs"/>
          <w:sz w:val="32"/>
          <w:szCs w:val="32"/>
          <w:cs/>
        </w:rPr>
        <w:t>กิโล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วัตต์</w:t>
      </w:r>
    </w:p>
    <w:p w14:paraId="448B5A72" w14:textId="17455ED1" w:rsidR="007A4C0E" w:rsidRDefault="007A4C0E" w:rsidP="004875C1">
      <w:pPr>
        <w:pStyle w:val="ListParagraph"/>
        <w:numPr>
          <w:ilvl w:val="0"/>
          <w:numId w:val="6"/>
        </w:numPr>
        <w:spacing w:after="0" w:line="240" w:lineRule="auto"/>
        <w:ind w:left="2127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 xml:space="preserve">เวลา คือ จำนวนชั่วโมงที่ใช้ในการทดลอง </w:t>
      </w:r>
      <w:r w:rsidRPr="00AF48A8">
        <w:rPr>
          <w:rFonts w:ascii="TH SarabunPSK" w:hAnsi="TH SarabunPSK" w:cs="TH SarabunPSK"/>
          <w:sz w:val="32"/>
          <w:szCs w:val="32"/>
        </w:rPr>
        <w:t>(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ชั่วโมง</w:t>
      </w:r>
      <w:r w:rsidRPr="00AF48A8">
        <w:rPr>
          <w:rFonts w:ascii="TH SarabunPSK" w:hAnsi="TH SarabunPSK" w:cs="TH SarabunPSK"/>
          <w:sz w:val="32"/>
          <w:szCs w:val="32"/>
        </w:rPr>
        <w:t>)</w:t>
      </w:r>
    </w:p>
    <w:p w14:paraId="5B532CAD" w14:textId="77777777" w:rsidR="004875C1" w:rsidRDefault="004875C1" w:rsidP="004875C1">
      <w:pPr>
        <w:pStyle w:val="ListParagraph"/>
        <w:spacing w:after="0" w:line="240" w:lineRule="auto"/>
        <w:ind w:left="2127"/>
        <w:jc w:val="thaiDistribute"/>
        <w:rPr>
          <w:rFonts w:ascii="TH SarabunPSK" w:hAnsi="TH SarabunPSK" w:cs="TH SarabunPSK"/>
          <w:sz w:val="32"/>
          <w:szCs w:val="32"/>
        </w:rPr>
      </w:pPr>
    </w:p>
    <w:p w14:paraId="155FCCED" w14:textId="77777777" w:rsidR="004875C1" w:rsidRDefault="007A4C0E" w:rsidP="004875C1">
      <w:pPr>
        <w:tabs>
          <w:tab w:val="left" w:pos="1080"/>
        </w:tabs>
        <w:spacing w:line="240" w:lineRule="auto"/>
        <w:jc w:val="center"/>
        <w:rPr>
          <w:rFonts w:ascii="TH SarabunPSK" w:eastAsia="Calibri" w:hAnsi="TH SarabunPSK" w:cs="TH SarabunPSK"/>
          <w:b/>
          <w:bCs/>
          <w:sz w:val="32"/>
          <w:szCs w:val="32"/>
        </w:rPr>
      </w:pPr>
      <w:r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lastRenderedPageBreak/>
        <w:t xml:space="preserve">ตารางที่ </w:t>
      </w:r>
      <w:r w:rsidRPr="0082356F">
        <w:rPr>
          <w:rFonts w:ascii="TH SarabunPSK" w:eastAsia="Calibri" w:hAnsi="TH SarabunPSK" w:cs="TH SarabunPSK"/>
          <w:b/>
          <w:bCs/>
          <w:sz w:val="32"/>
          <w:szCs w:val="32"/>
        </w:rPr>
        <w:t xml:space="preserve">1  </w:t>
      </w:r>
      <w:r w:rsidRPr="0082356F"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t>ค่าความร้อนขอ</w:t>
      </w:r>
      <w:r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t>งชีวมวลที่ใช้ในการประเมิน</w:t>
      </w:r>
      <w:r w:rsidRPr="0082356F"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t>พลังงานจากชีวมวล</w:t>
      </w:r>
    </w:p>
    <w:p w14:paraId="4E4BA5F8" w14:textId="351F85E1" w:rsidR="004875C1" w:rsidRDefault="005445FF" w:rsidP="004875C1">
      <w:pPr>
        <w:tabs>
          <w:tab w:val="left" w:pos="1080"/>
        </w:tabs>
        <w:spacing w:line="240" w:lineRule="auto"/>
        <w:jc w:val="center"/>
        <w:rPr>
          <w:rFonts w:ascii="TH SarabunPSK" w:eastAsia="Calibri" w:hAnsi="TH SarabunPSK" w:cs="TH SarabunPSK"/>
          <w:b/>
          <w:bCs/>
          <w:sz w:val="32"/>
          <w:szCs w:val="32"/>
        </w:rPr>
      </w:pPr>
      <w:r w:rsidRPr="0082356F">
        <w:rPr>
          <w:rFonts w:ascii="TH SarabunPSK" w:eastAsia="Calibri" w:hAnsi="TH SarabunPSK" w:cs="TH SarabunPSK"/>
          <w:b/>
          <w:bCs/>
          <w:sz w:val="32"/>
          <w:szCs w:val="32"/>
          <w:cs/>
        </w:rPr>
        <w:object w:dxaOrig="6340" w:dyaOrig="10676" w14:anchorId="5FDF61E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4.4pt;height:434.4pt" o:ole="">
            <v:imagedata r:id="rId10" o:title=""/>
          </v:shape>
          <o:OLEObject Type="Embed" ProgID="Excel.Sheet.12" ShapeID="_x0000_i1025" DrawAspect="Content" ObjectID="_1666461331" r:id="rId11"/>
        </w:object>
      </w:r>
    </w:p>
    <w:p w14:paraId="405D2000" w14:textId="4BAFDF8A" w:rsidR="007A4C0E" w:rsidRPr="004875C1" w:rsidRDefault="007A4C0E" w:rsidP="004875C1">
      <w:pPr>
        <w:spacing w:line="240" w:lineRule="auto"/>
        <w:jc w:val="center"/>
        <w:rPr>
          <w:rFonts w:ascii="TH SarabunPSK" w:eastAsia="Calibri" w:hAnsi="TH SarabunPSK" w:cs="TH SarabunPSK"/>
          <w:b/>
          <w:bCs/>
          <w:sz w:val="32"/>
          <w:szCs w:val="32"/>
          <w:cs/>
        </w:rPr>
      </w:pPr>
      <w:r w:rsidRPr="00AF0C90">
        <w:rPr>
          <w:rFonts w:ascii="TH SarabunPSK" w:eastAsia="Calibri" w:hAnsi="TH SarabunPSK" w:cs="TH SarabunPSK" w:hint="cs"/>
          <w:b/>
          <w:bCs/>
          <w:cs/>
        </w:rPr>
        <w:t xml:space="preserve">ที่มา </w:t>
      </w:r>
      <w:r w:rsidRPr="00AF0C90">
        <w:rPr>
          <w:rFonts w:ascii="TH SarabunPSK" w:eastAsia="Calibri" w:hAnsi="TH SarabunPSK" w:cs="TH SarabunPSK"/>
          <w:b/>
          <w:bCs/>
        </w:rPr>
        <w:t>:</w:t>
      </w:r>
      <w:r w:rsidR="004875C1">
        <w:rPr>
          <w:rFonts w:ascii="TH SarabunPSK" w:eastAsia="Calibri" w:hAnsi="TH SarabunPSK" w:cs="TH SarabunPSK" w:hint="cs"/>
          <w:b/>
          <w:bCs/>
          <w:cs/>
        </w:rPr>
        <w:t xml:space="preserve"> </w:t>
      </w:r>
      <w:r w:rsidRPr="00AF0C90">
        <w:rPr>
          <w:rFonts w:ascii="TH SarabunPSK" w:eastAsia="Calibri" w:hAnsi="TH SarabunPSK" w:cs="TH SarabunPSK"/>
          <w:cs/>
        </w:rPr>
        <w:t xml:space="preserve">กรมพัฒนาพลังงานทดแทนและอนุรักษ์พลังงานผลการศึกษาและประเมินศักยภาพแหล่งชีวมวล ในปี พ.ศ. </w:t>
      </w:r>
      <w:r w:rsidRPr="00AF0C90">
        <w:rPr>
          <w:rFonts w:ascii="TH SarabunPSK" w:eastAsia="Calibri" w:hAnsi="TH SarabunPSK" w:cs="TH SarabunPSK"/>
        </w:rPr>
        <w:t xml:space="preserve">2548 </w:t>
      </w:r>
      <w:r w:rsidRPr="00AF0C90">
        <w:rPr>
          <w:rFonts w:ascii="TH SarabunPSK" w:eastAsia="Calibri" w:hAnsi="TH SarabunPSK" w:cs="TH SarabunPSK"/>
          <w:cs/>
        </w:rPr>
        <w:t xml:space="preserve">โดย </w:t>
      </w:r>
      <w:r w:rsidR="004875C1">
        <w:rPr>
          <w:rFonts w:ascii="TH SarabunPSK" w:eastAsia="Calibri" w:hAnsi="TH SarabunPSK" w:cs="TH SarabunPSK" w:hint="cs"/>
          <w:cs/>
        </w:rPr>
        <w:t xml:space="preserve">     </w:t>
      </w:r>
      <w:r w:rsidRPr="00AF0C90">
        <w:rPr>
          <w:rFonts w:ascii="TH SarabunPSK" w:eastAsia="Calibri" w:hAnsi="TH SarabunPSK" w:cs="TH SarabunPSK"/>
          <w:cs/>
        </w:rPr>
        <w:t>บริษัท เอทีที คอนซัลแตนท์ จำกัด  บริษัท ที ไอ เอส คอนซัลแตนท์ จำกัด และบริษัท เอเบิล คอนซัลแตนท์ จำกั</w:t>
      </w:r>
    </w:p>
    <w:p w14:paraId="4FA17185" w14:textId="77777777" w:rsidR="002C41EA" w:rsidRDefault="002C41EA" w:rsidP="004875C1">
      <w:pPr>
        <w:spacing w:after="0" w:line="240" w:lineRule="auto"/>
        <w:ind w:firstLine="709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7F8CED21" w14:textId="77777777" w:rsidR="00C458F6" w:rsidRDefault="00C458F6" w:rsidP="004875C1">
      <w:pPr>
        <w:spacing w:after="0" w:line="240" w:lineRule="auto"/>
        <w:ind w:firstLine="709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5C7207D1" w14:textId="77777777" w:rsidR="00C458F6" w:rsidRDefault="00C458F6" w:rsidP="004875C1">
      <w:pPr>
        <w:spacing w:after="0" w:line="240" w:lineRule="auto"/>
        <w:ind w:firstLine="709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1DA2CE72" w14:textId="77777777" w:rsidR="00C458F6" w:rsidRDefault="00C458F6" w:rsidP="004875C1">
      <w:pPr>
        <w:spacing w:after="0" w:line="240" w:lineRule="auto"/>
        <w:contextualSpacing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lastRenderedPageBreak/>
        <w:drawing>
          <wp:inline distT="0" distB="0" distL="0" distR="0" wp14:anchorId="17BBDFB2" wp14:editId="28B2B3E3">
            <wp:extent cx="5724525" cy="2733675"/>
            <wp:effectExtent l="19050" t="19050" r="28575" b="285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7336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D6A603" w14:textId="77777777" w:rsidR="00C458F6" w:rsidRDefault="00C458F6" w:rsidP="004875C1">
      <w:pPr>
        <w:spacing w:after="0" w:line="240" w:lineRule="auto"/>
        <w:ind w:firstLine="709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5EBF7C0F" w14:textId="77777777" w:rsidR="004875C1" w:rsidRDefault="004875C1" w:rsidP="004875C1">
      <w:pPr>
        <w:spacing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AAB7638" w14:textId="6AABE00E" w:rsidR="00F66637" w:rsidRPr="004875C1" w:rsidRDefault="00F66637" w:rsidP="004875C1">
      <w:pPr>
        <w:spacing w:after="120" w:line="240" w:lineRule="auto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r w:rsidRPr="004875C1">
        <w:rPr>
          <w:rFonts w:ascii="TH SarabunPSK" w:hAnsi="TH SarabunPSK" w:cs="TH SarabunPSK" w:hint="cs"/>
          <w:b/>
          <w:bCs/>
          <w:sz w:val="36"/>
          <w:szCs w:val="36"/>
          <w:cs/>
        </w:rPr>
        <w:t>ข้อดี</w:t>
      </w:r>
      <w:r w:rsidRPr="004875C1">
        <w:rPr>
          <w:rFonts w:ascii="TH SarabunPSK" w:hAnsi="TH SarabunPSK" w:cs="TH SarabunPSK"/>
          <w:b/>
          <w:bCs/>
          <w:sz w:val="36"/>
          <w:szCs w:val="36"/>
          <w:cs/>
        </w:rPr>
        <w:t>-</w:t>
      </w:r>
      <w:r w:rsidRPr="004875C1">
        <w:rPr>
          <w:rFonts w:ascii="TH SarabunPSK" w:hAnsi="TH SarabunPSK" w:cs="TH SarabunPSK" w:hint="cs"/>
          <w:b/>
          <w:bCs/>
          <w:sz w:val="36"/>
          <w:szCs w:val="36"/>
          <w:cs/>
        </w:rPr>
        <w:t>ข้อจำกัดของการผลิตไฟฟ้าจาก</w:t>
      </w:r>
      <w:r w:rsidRPr="004875C1">
        <w:rPr>
          <w:rFonts w:ascii="TH SarabunPSK" w:hAnsi="TH SarabunPSK" w:cs="TH SarabunPSK"/>
          <w:b/>
          <w:bCs/>
          <w:color w:val="000000"/>
          <w:sz w:val="36"/>
          <w:szCs w:val="36"/>
          <w:cs/>
        </w:rPr>
        <w:t>พลังงาน</w:t>
      </w:r>
      <w:r w:rsidRPr="004875C1">
        <w:rPr>
          <w:rFonts w:ascii="TH SarabunPSK" w:hAnsi="TH SarabunPSK" w:cs="TH SarabunPSK" w:hint="cs"/>
          <w:b/>
          <w:bCs/>
          <w:color w:val="000000"/>
          <w:sz w:val="36"/>
          <w:szCs w:val="36"/>
          <w:cs/>
        </w:rPr>
        <w:t>ชีวมวล</w:t>
      </w:r>
    </w:p>
    <w:p w14:paraId="6EE2ED80" w14:textId="77777777" w:rsidR="00F66637" w:rsidRPr="00FB6924" w:rsidRDefault="00F66637" w:rsidP="004875C1">
      <w:pPr>
        <w:tabs>
          <w:tab w:val="left" w:pos="1800"/>
        </w:tabs>
        <w:spacing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FB6924">
        <w:rPr>
          <w:rFonts w:ascii="TH SarabunPSK" w:hAnsi="TH SarabunPSK" w:cs="TH SarabunPSK" w:hint="cs"/>
          <w:sz w:val="32"/>
          <w:szCs w:val="32"/>
          <w:cs/>
        </w:rPr>
        <w:t>ข้อดีแ</w:t>
      </w:r>
      <w:r>
        <w:rPr>
          <w:rFonts w:ascii="TH SarabunPSK" w:hAnsi="TH SarabunPSK" w:cs="TH SarabunPSK" w:hint="cs"/>
          <w:sz w:val="32"/>
          <w:szCs w:val="32"/>
          <w:cs/>
        </w:rPr>
        <w:t>ละข้อจำกัดของการผลิตไฟฟ้าจาก</w:t>
      </w:r>
      <w:r w:rsidRPr="005160E8">
        <w:rPr>
          <w:rFonts w:ascii="TH SarabunPSK" w:hAnsi="TH SarabunPSK" w:cs="TH SarabunPSK"/>
          <w:color w:val="000000"/>
          <w:sz w:val="32"/>
          <w:szCs w:val="32"/>
          <w:cs/>
        </w:rPr>
        <w:t>พลังงาน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ชีวมวล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สรุปได้ดังตารางดัง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3"/>
        <w:gridCol w:w="4442"/>
      </w:tblGrid>
      <w:tr w:rsidR="00F66637" w14:paraId="56AA3210" w14:textId="77777777" w:rsidTr="00042706">
        <w:tc>
          <w:tcPr>
            <w:tcW w:w="4443" w:type="dxa"/>
            <w:shd w:val="clear" w:color="auto" w:fill="E7E6E6"/>
          </w:tcPr>
          <w:p w14:paraId="12BE3952" w14:textId="77777777" w:rsidR="00F66637" w:rsidRDefault="00F66637" w:rsidP="004875C1">
            <w:pPr>
              <w:tabs>
                <w:tab w:val="left" w:pos="180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ดี</w:t>
            </w:r>
          </w:p>
        </w:tc>
        <w:tc>
          <w:tcPr>
            <w:tcW w:w="4442" w:type="dxa"/>
            <w:shd w:val="clear" w:color="auto" w:fill="E7E6E6"/>
          </w:tcPr>
          <w:p w14:paraId="26A9AEF8" w14:textId="77777777" w:rsidR="00F66637" w:rsidRDefault="00F66637" w:rsidP="004875C1">
            <w:pPr>
              <w:tabs>
                <w:tab w:val="left" w:pos="180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กัด</w:t>
            </w:r>
          </w:p>
        </w:tc>
      </w:tr>
      <w:tr w:rsidR="00F66637" w14:paraId="0400BF8A" w14:textId="77777777" w:rsidTr="00042706">
        <w:tc>
          <w:tcPr>
            <w:tcW w:w="4443" w:type="dxa"/>
          </w:tcPr>
          <w:p w14:paraId="5A4F8513" w14:textId="77777777" w:rsidR="00F66637" w:rsidRDefault="00F66637" w:rsidP="004875C1">
            <w:pPr>
              <w:tabs>
                <w:tab w:val="left" w:pos="1800"/>
              </w:tabs>
              <w:ind w:left="313" w:hanging="313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FB6924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6B53BF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6B53BF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E26803">
              <w:rPr>
                <w:rFonts w:ascii="TH SarabunPSK" w:hAnsi="TH SarabunPSK" w:cs="TH SarabunPSK"/>
                <w:sz w:val="32"/>
                <w:szCs w:val="32"/>
                <w:cs/>
              </w:rPr>
              <w:t>ใช้ประโยชน์จากเศษวัสดุเหลือใช้ทางการเกษตร จึงเป็นแหล่งพลังงานหมุนเวียน</w:t>
            </w:r>
          </w:p>
          <w:p w14:paraId="37B10E02" w14:textId="77777777" w:rsidR="00F66637" w:rsidRDefault="00F66637" w:rsidP="004875C1">
            <w:pPr>
              <w:tabs>
                <w:tab w:val="left" w:pos="1800"/>
              </w:tabs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6B53BF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6B53BF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E26803">
              <w:rPr>
                <w:rFonts w:ascii="TH SarabunPSK" w:hAnsi="TH SarabunPSK" w:cs="TH SarabunPSK"/>
                <w:sz w:val="32"/>
                <w:szCs w:val="32"/>
                <w:cs/>
              </w:rPr>
              <w:t>เป็นการผลิตกระแสไฟฟ้าที่เป็นมิตรกับสิ่งแวดล้อมไม่ก่อให้เกิดสภาวะเรือนกระจก</w:t>
            </w:r>
          </w:p>
          <w:p w14:paraId="1E732FFB" w14:textId="77777777" w:rsidR="00F66637" w:rsidRDefault="00F66637" w:rsidP="004875C1">
            <w:pPr>
              <w:tabs>
                <w:tab w:val="left" w:pos="1800"/>
              </w:tabs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6B53BF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6B53BF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E26803">
              <w:rPr>
                <w:rFonts w:ascii="TH SarabunPSK" w:hAnsi="TH SarabunPSK" w:cs="TH SarabunPSK"/>
                <w:sz w:val="32"/>
                <w:szCs w:val="32"/>
                <w:cs/>
              </w:rPr>
              <w:t>เสริมความมั่นคงต่อระบบผลิตไฟฟ้าเพิ่มขึ้น</w:t>
            </w:r>
          </w:p>
          <w:p w14:paraId="44046E13" w14:textId="77777777" w:rsidR="00F66637" w:rsidRPr="00FB6924" w:rsidRDefault="00F66637" w:rsidP="004875C1">
            <w:pPr>
              <w:tabs>
                <w:tab w:val="left" w:pos="180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442" w:type="dxa"/>
          </w:tcPr>
          <w:p w14:paraId="78FFAA16" w14:textId="77777777" w:rsidR="00F66637" w:rsidRPr="005160E8" w:rsidRDefault="00F66637" w:rsidP="004875C1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6B53BF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6B53BF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2876F1">
              <w:rPr>
                <w:rFonts w:ascii="TH SarabunPSK" w:hAnsi="TH SarabunPSK" w:cs="TH SarabunPSK"/>
                <w:sz w:val="32"/>
                <w:szCs w:val="32"/>
                <w:cs/>
              </w:rPr>
              <w:t>ชีวมวลเป็นวัสดุที่เหลือใช้จากการแปรรูปทางการเกษตรมีปริมาณสำรองที่ไม่แน่นอน</w:t>
            </w:r>
          </w:p>
          <w:p w14:paraId="032D105F" w14:textId="77777777" w:rsidR="00F66637" w:rsidRDefault="00F66637" w:rsidP="004875C1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6B53BF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6B53BF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2876F1">
              <w:rPr>
                <w:rFonts w:ascii="TH SarabunPSK" w:hAnsi="TH SarabunPSK" w:cs="TH SarabunPSK"/>
                <w:sz w:val="32"/>
                <w:szCs w:val="32"/>
                <w:cs/>
              </w:rPr>
              <w:t>การบริหารจัดการเชื้อเพลิงทำได้ยาก</w:t>
            </w:r>
          </w:p>
          <w:p w14:paraId="72D9C215" w14:textId="77777777" w:rsidR="00F66637" w:rsidRDefault="00F66637" w:rsidP="004875C1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6B53BF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6B53BF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2876F1">
              <w:rPr>
                <w:rFonts w:ascii="TH SarabunPSK" w:hAnsi="TH SarabunPSK" w:cs="TH SarabunPSK"/>
                <w:sz w:val="32"/>
                <w:szCs w:val="32"/>
                <w:cs/>
              </w:rPr>
              <w:t>ราคาชีวมวลแนวโน้มสูงขึ้น เนื่องจากมีความต้องการใช้เพิ่มขึ้นเรื่อยๆ</w:t>
            </w:r>
          </w:p>
          <w:p w14:paraId="26F79AF7" w14:textId="77777777" w:rsidR="00F66637" w:rsidRPr="00FB6924" w:rsidRDefault="00F66637" w:rsidP="004875C1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="006B53BF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6B53BF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2876F1">
              <w:rPr>
                <w:rFonts w:ascii="TH SarabunPSK" w:hAnsi="TH SarabunPSK" w:cs="TH SarabunPSK"/>
                <w:sz w:val="32"/>
                <w:szCs w:val="32"/>
                <w:cs/>
              </w:rPr>
              <w:t>ชีวมวลที่มีศักยภาพเหลืออยู่ มักอยู่กระจัดกระจายมีความชื้นสูงจึงทำให้ต้นทุนการผลิตไฟฟ้าสูงขึ้น เช่นใบอ้อยและยอดอ้อย ทะลายปาล์ม เป็นต้น</w:t>
            </w:r>
          </w:p>
        </w:tc>
      </w:tr>
    </w:tbl>
    <w:p w14:paraId="2BC0C163" w14:textId="77777777" w:rsidR="00F66637" w:rsidRPr="00BB188C" w:rsidRDefault="00F66637" w:rsidP="004875C1">
      <w:pPr>
        <w:spacing w:line="240" w:lineRule="auto"/>
      </w:pPr>
    </w:p>
    <w:p w14:paraId="1CC7CBE8" w14:textId="77777777" w:rsidR="00C458F6" w:rsidRDefault="00C458F6" w:rsidP="004875C1">
      <w:pPr>
        <w:spacing w:after="0" w:line="240" w:lineRule="auto"/>
        <w:ind w:firstLine="709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37E64E0F" w14:textId="77777777" w:rsidR="000E522A" w:rsidRDefault="000E522A" w:rsidP="004875C1">
      <w:pPr>
        <w:spacing w:after="0" w:line="240" w:lineRule="auto"/>
        <w:ind w:firstLine="709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194D79EE" w14:textId="77777777" w:rsidR="000E522A" w:rsidRDefault="000E522A" w:rsidP="004875C1">
      <w:pPr>
        <w:spacing w:after="0" w:line="240" w:lineRule="auto"/>
        <w:ind w:firstLine="709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4C4B6931" w14:textId="77777777" w:rsidR="000E522A" w:rsidRDefault="000E522A" w:rsidP="004875C1">
      <w:pPr>
        <w:spacing w:after="0" w:line="240" w:lineRule="auto"/>
        <w:ind w:firstLine="709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040F4C74" w14:textId="77777777" w:rsidR="000E522A" w:rsidRDefault="000E522A" w:rsidP="004875C1">
      <w:pPr>
        <w:spacing w:after="0" w:line="240" w:lineRule="auto"/>
        <w:ind w:firstLine="709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59F4B4D6" w14:textId="77777777" w:rsidR="000E522A" w:rsidRDefault="000E522A" w:rsidP="004875C1">
      <w:pPr>
        <w:spacing w:after="0" w:line="240" w:lineRule="auto"/>
        <w:ind w:firstLine="709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0C71BD55" w14:textId="77777777" w:rsidR="004875C1" w:rsidRDefault="004875C1" w:rsidP="004875C1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bookmarkStart w:id="2" w:name="_Hlk55674445"/>
      <w:bookmarkStart w:id="3" w:name="_Hlk55673813"/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ขั้นตอนการใช้งาน</w:t>
      </w:r>
    </w:p>
    <w:p w14:paraId="0279189C" w14:textId="77777777" w:rsidR="004875C1" w:rsidRDefault="004875C1" w:rsidP="004875C1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 เสียบปลั๊กแหล่งจ่ายไฟฟ้ากระแสสลับ 220 โวลต์ให้กับชุดแลปสาธิต</w:t>
      </w:r>
    </w:p>
    <w:p w14:paraId="7AB1CB05" w14:textId="77777777" w:rsidR="004875C1" w:rsidRDefault="004875C1" w:rsidP="004875C1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2. ดำเนินการเปิดเบรกเกอร์ตัดต่อไฟฟ้าไปอยู่ตำแหน่ง </w:t>
      </w:r>
      <w:r>
        <w:rPr>
          <w:rFonts w:ascii="TH SarabunPSK" w:hAnsi="TH SarabunPSK" w:cs="TH SarabunPSK"/>
          <w:sz w:val="32"/>
          <w:szCs w:val="32"/>
        </w:rPr>
        <w:t>ON</w:t>
      </w:r>
    </w:p>
    <w:p w14:paraId="11C6816C" w14:textId="77777777" w:rsidR="004875C1" w:rsidRDefault="004875C1" w:rsidP="004875C1">
      <w:pPr>
        <w:spacing w:before="240" w:after="0"/>
        <w:contextualSpacing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7D8154EB" wp14:editId="65A3B68D">
            <wp:extent cx="1523198" cy="2032000"/>
            <wp:effectExtent l="19050" t="19050" r="20320" b="254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531083" cy="20425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6FAD9A" w14:textId="5AB821B3" w:rsidR="004875C1" w:rsidRDefault="004875C1" w:rsidP="00A41B60">
      <w:pPr>
        <w:spacing w:before="240" w:after="0"/>
        <w:contextualSpacing/>
        <w:rPr>
          <w:rFonts w:ascii="TH SarabunPSK" w:hAnsi="TH SarabunPSK" w:cs="TH SarabunPSK" w:hint="cs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3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บิดสวิชท์ไปยังตำแหน่ง </w:t>
      </w:r>
      <w:r>
        <w:rPr>
          <w:rFonts w:ascii="TH SarabunPSK" w:hAnsi="TH SarabunPSK" w:cs="TH SarabunPSK"/>
          <w:sz w:val="32"/>
          <w:szCs w:val="32"/>
        </w:rPr>
        <w:t xml:space="preserve">ON </w:t>
      </w:r>
      <w:r>
        <w:rPr>
          <w:rFonts w:ascii="TH SarabunPSK" w:hAnsi="TH SarabunPSK" w:cs="TH SarabunPSK" w:hint="cs"/>
          <w:sz w:val="32"/>
          <w:szCs w:val="32"/>
          <w:cs/>
        </w:rPr>
        <w:t>ด้านขวา</w:t>
      </w:r>
    </w:p>
    <w:p w14:paraId="5763A19E" w14:textId="2664B771" w:rsidR="004875C1" w:rsidRDefault="004875C1" w:rsidP="004875C1">
      <w:pPr>
        <w:spacing w:before="240" w:after="0"/>
        <w:contextualSpacing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4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ข้า </w:t>
      </w:r>
      <w:r>
        <w:rPr>
          <w:rFonts w:ascii="TH SarabunPSK" w:hAnsi="TH SarabunPSK" w:cs="TH SarabunPSK"/>
          <w:sz w:val="32"/>
          <w:szCs w:val="32"/>
        </w:rPr>
        <w:t xml:space="preserve">Web </w:t>
      </w:r>
      <w:proofErr w:type="gramStart"/>
      <w:r>
        <w:rPr>
          <w:rFonts w:ascii="TH SarabunPSK" w:hAnsi="TH SarabunPSK" w:cs="TH SarabunPSK"/>
          <w:sz w:val="32"/>
          <w:szCs w:val="32"/>
        </w:rPr>
        <w:t>application  URL</w:t>
      </w:r>
      <w:proofErr w:type="gramEnd"/>
      <w:r>
        <w:rPr>
          <w:rFonts w:ascii="TH SarabunPSK" w:hAnsi="TH SarabunPSK" w:cs="TH SarabunPSK"/>
          <w:sz w:val="32"/>
          <w:szCs w:val="32"/>
        </w:rPr>
        <w:t xml:space="preserve"> : </w:t>
      </w:r>
      <w:r w:rsidR="00A41B60" w:rsidRPr="00A41B60">
        <w:rPr>
          <w:rFonts w:ascii="TH SarabunPSK" w:hAnsi="TH SarabunPSK" w:cs="TH SarabunPSK"/>
          <w:sz w:val="32"/>
          <w:szCs w:val="32"/>
        </w:rPr>
        <w:t>https://encamppowerplant.com/lablite/biomass/</w:t>
      </w:r>
    </w:p>
    <w:p w14:paraId="243C1ED7" w14:textId="3AD05241" w:rsidR="004875C1" w:rsidRDefault="00A41B60" w:rsidP="004875C1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0264064" behindDoc="0" locked="0" layoutInCell="1" allowOverlap="1" wp14:anchorId="11D9ED3D" wp14:editId="266DD819">
                <wp:simplePos x="0" y="0"/>
                <wp:positionH relativeFrom="column">
                  <wp:posOffset>1939636</wp:posOffset>
                </wp:positionH>
                <wp:positionV relativeFrom="paragraph">
                  <wp:posOffset>2128693</wp:posOffset>
                </wp:positionV>
                <wp:extent cx="623455" cy="214746"/>
                <wp:effectExtent l="0" t="0" r="24765" b="1397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55" cy="21474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425406" id="Rectangle 62" o:spid="_x0000_s1026" style="position:absolute;margin-left:152.75pt;margin-top:167.6pt;width:49.1pt;height:16.9pt;z-index:250264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16FDD6D3" wp14:editId="5AAABCC0">
            <wp:extent cx="3805020" cy="2375082"/>
            <wp:effectExtent l="19050" t="19050" r="24130" b="2540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27782" cy="23892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F05E14" w14:textId="77777777" w:rsidR="00A41B60" w:rsidRPr="00A41B60" w:rsidRDefault="00A41B60" w:rsidP="004875C1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12"/>
          <w:szCs w:val="12"/>
        </w:rPr>
      </w:pPr>
    </w:p>
    <w:p w14:paraId="3177E763" w14:textId="77777777" w:rsidR="004875C1" w:rsidRDefault="004875C1" w:rsidP="004875C1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และกดปุ่มเชื่อมต่อ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กรณีมีการเชื่อมต่ออยู่จะมีหน้าต่างแจ้งเตือน</w:t>
      </w:r>
    </w:p>
    <w:p w14:paraId="5FF48D2A" w14:textId="77777777" w:rsidR="004875C1" w:rsidRPr="00FE0F00" w:rsidRDefault="004875C1" w:rsidP="004875C1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12"/>
          <w:szCs w:val="12"/>
        </w:rPr>
      </w:pPr>
    </w:p>
    <w:p w14:paraId="43D87A0C" w14:textId="7B6CBC95" w:rsidR="004875C1" w:rsidRDefault="00A41B60" w:rsidP="004875C1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158BA1FC" wp14:editId="27769460">
            <wp:extent cx="3779226" cy="2360237"/>
            <wp:effectExtent l="19050" t="19050" r="12065" b="2159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92063" cy="23682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CEE683" w14:textId="77777777" w:rsidR="004875C1" w:rsidRDefault="004875C1" w:rsidP="004875C1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เมื่อเชื่อมต่อได้แล้วจะแสดงผลค่าต่าง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ๆ และคีย์การเชื่อมต่อ</w:t>
      </w:r>
    </w:p>
    <w:p w14:paraId="366E2CB9" w14:textId="434430BB" w:rsidR="004875C1" w:rsidRDefault="00A41B60" w:rsidP="004875C1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2A0E4FB3" wp14:editId="4F6CB980">
            <wp:extent cx="4075634" cy="2548062"/>
            <wp:effectExtent l="19050" t="19050" r="20320" b="2413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99292" cy="25628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B675B9" w14:textId="77777777" w:rsidR="004875C1" w:rsidRDefault="004875C1" w:rsidP="004875C1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และสถานะการเชื่อมต่อที่หน้าจอแสดงผลที่ชุดแลปสาธิตขึ้นสถานะ </w:t>
      </w:r>
      <w:r>
        <w:rPr>
          <w:rFonts w:ascii="TH SarabunPSK" w:hAnsi="TH SarabunPSK" w:cs="TH SarabunPSK"/>
          <w:sz w:val="32"/>
          <w:szCs w:val="32"/>
        </w:rPr>
        <w:t>connect</w:t>
      </w:r>
    </w:p>
    <w:p w14:paraId="61CEFCBE" w14:textId="75109055" w:rsidR="004875C1" w:rsidRDefault="004875C1" w:rsidP="004875C1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0265088" behindDoc="0" locked="0" layoutInCell="1" allowOverlap="1" wp14:anchorId="1D38EDAC" wp14:editId="2797ACA4">
                <wp:simplePos x="0" y="0"/>
                <wp:positionH relativeFrom="column">
                  <wp:posOffset>2736215</wp:posOffset>
                </wp:positionH>
                <wp:positionV relativeFrom="paragraph">
                  <wp:posOffset>2125403</wp:posOffset>
                </wp:positionV>
                <wp:extent cx="734291" cy="290945"/>
                <wp:effectExtent l="0" t="0" r="27940" b="1397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4291" cy="2909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0DE4D51" id="Rectangle 66" o:spid="_x0000_s1026" style="position:absolute;margin-left:215.45pt;margin-top:167.35pt;width:57.8pt;height:22.9pt;z-index:2502650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" filled="f" strokecolor="red" strokeweight="2pt"/>
            </w:pict>
          </mc:Fallback>
        </mc:AlternateContent>
      </w:r>
      <w:r w:rsidR="00A41B60">
        <w:rPr>
          <w:noProof/>
        </w:rPr>
        <w:drawing>
          <wp:inline distT="0" distB="0" distL="0" distR="0" wp14:anchorId="177E0032" wp14:editId="29B6FF9D">
            <wp:extent cx="4055930" cy="2542482"/>
            <wp:effectExtent l="19050" t="19050" r="20955" b="1079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38974" cy="25945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C2EA40" w14:textId="77777777" w:rsidR="004875C1" w:rsidRDefault="004875C1" w:rsidP="004875C1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5. กดปุ่มควบคุม </w:t>
      </w:r>
      <w:r>
        <w:rPr>
          <w:rFonts w:ascii="TH SarabunPSK" w:hAnsi="TH SarabunPSK" w:cs="TH SarabunPSK"/>
          <w:sz w:val="32"/>
          <w:szCs w:val="32"/>
        </w:rPr>
        <w:t xml:space="preserve">On lin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พื่อให้ควบคุมการทำงานผ่าน </w:t>
      </w:r>
      <w:r>
        <w:rPr>
          <w:rFonts w:ascii="TH SarabunPSK" w:hAnsi="TH SarabunPSK" w:cs="TH SarabunPSK"/>
          <w:sz w:val="32"/>
          <w:szCs w:val="32"/>
        </w:rPr>
        <w:t>web application</w:t>
      </w:r>
    </w:p>
    <w:p w14:paraId="3CA1824D" w14:textId="306A75FF" w:rsidR="004875C1" w:rsidRDefault="004875C1" w:rsidP="004875C1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0266112" behindDoc="0" locked="0" layoutInCell="1" allowOverlap="1" wp14:anchorId="42E794E6" wp14:editId="07299E0A">
                <wp:simplePos x="0" y="0"/>
                <wp:positionH relativeFrom="column">
                  <wp:posOffset>2736273</wp:posOffset>
                </wp:positionH>
                <wp:positionV relativeFrom="paragraph">
                  <wp:posOffset>2074256</wp:posOffset>
                </wp:positionV>
                <wp:extent cx="685800" cy="290945"/>
                <wp:effectExtent l="0" t="0" r="19050" b="13970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" cy="2909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AC5CCFB" id="Rectangle 68" o:spid="_x0000_s1026" style="position:absolute;margin-left:215.45pt;margin-top:163.35pt;width:54pt;height:22.9pt;z-index:2502661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" filled="f" strokecolor="red" strokeweight="2pt"/>
            </w:pict>
          </mc:Fallback>
        </mc:AlternateContent>
      </w:r>
      <w:r w:rsidR="00A41B60">
        <w:rPr>
          <w:noProof/>
        </w:rPr>
        <w:drawing>
          <wp:inline distT="0" distB="0" distL="0" distR="0" wp14:anchorId="7F3D8EB3" wp14:editId="5191FA17">
            <wp:extent cx="3958128" cy="2454863"/>
            <wp:effectExtent l="19050" t="19050" r="23495" b="222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01369" cy="24816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1090C7" w14:textId="77777777" w:rsidR="004875C1" w:rsidRDefault="004875C1" w:rsidP="004875C1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  <w:t xml:space="preserve">6. </w:t>
      </w:r>
      <w:r>
        <w:rPr>
          <w:rFonts w:ascii="TH SarabunPSK" w:hAnsi="TH SarabunPSK" w:cs="TH SarabunPSK" w:hint="cs"/>
          <w:sz w:val="32"/>
          <w:szCs w:val="32"/>
          <w:cs/>
        </w:rPr>
        <w:t>เริ่มการทดลองโดยกดปุ่มเริ่มการทำงาน เวลาการทำการทดลองจะเริ่มจับเวลา</w:t>
      </w:r>
    </w:p>
    <w:p w14:paraId="658EDCBC" w14:textId="3994ED94" w:rsidR="004875C1" w:rsidRDefault="00401CF2" w:rsidP="004875C1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3052416" behindDoc="0" locked="0" layoutInCell="1" allowOverlap="1" wp14:anchorId="5C310DAA" wp14:editId="425019D4">
                <wp:simplePos x="0" y="0"/>
                <wp:positionH relativeFrom="column">
                  <wp:posOffset>2527935</wp:posOffset>
                </wp:positionH>
                <wp:positionV relativeFrom="paragraph">
                  <wp:posOffset>2344478</wp:posOffset>
                </wp:positionV>
                <wp:extent cx="166255" cy="152284"/>
                <wp:effectExtent l="0" t="0" r="24765" b="1968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255" cy="15228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894A91" id="Rectangle 35" o:spid="_x0000_s1026" style="position:absolute;margin-left:199.05pt;margin-top:184.6pt;width:13.1pt;height:12pt;z-index:253052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1ADF6002" wp14:editId="2DC15C21">
            <wp:extent cx="4075634" cy="2548062"/>
            <wp:effectExtent l="19050" t="19050" r="20320" b="2413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99292" cy="25628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B70C36" w14:textId="77777777" w:rsidR="004875C1" w:rsidRDefault="004875C1" w:rsidP="004875C1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7. เมื่อทำการทดลองเสร็จให้กดหยุด และกดยกเลิกการเชื่อมต่อ</w:t>
      </w:r>
    </w:p>
    <w:p w14:paraId="6D5C4D61" w14:textId="3EA4C8A1" w:rsidR="004875C1" w:rsidRDefault="00401CF2" w:rsidP="00401CF2">
      <w:pPr>
        <w:spacing w:before="240" w:after="0"/>
        <w:contextualSpacing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3054464" behindDoc="0" locked="0" layoutInCell="1" allowOverlap="1" wp14:anchorId="01A09FF0" wp14:editId="40686C16">
                <wp:simplePos x="0" y="0"/>
                <wp:positionH relativeFrom="column">
                  <wp:posOffset>1877118</wp:posOffset>
                </wp:positionH>
                <wp:positionV relativeFrom="paragraph">
                  <wp:posOffset>2279823</wp:posOffset>
                </wp:positionV>
                <wp:extent cx="685800" cy="290945"/>
                <wp:effectExtent l="0" t="0" r="19050" b="1397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" cy="2909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0126817" id="Rectangle 36" o:spid="_x0000_s1026" style="position:absolute;margin-left:147.8pt;margin-top:179.5pt;width:54pt;height:22.9pt;z-index:2530544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3F6587AC" wp14:editId="183F8D43">
            <wp:extent cx="4075634" cy="2548062"/>
            <wp:effectExtent l="19050" t="19050" r="20320" b="2413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99292" cy="25628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bookmarkEnd w:id="3"/>
    <w:p w14:paraId="0911734F" w14:textId="065D26C3" w:rsidR="004875C1" w:rsidRDefault="004875C1" w:rsidP="004875C1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bookmarkEnd w:id="2"/>
    <w:p w14:paraId="1BCA6683" w14:textId="3D8DDD63" w:rsidR="000E522A" w:rsidRDefault="000E522A" w:rsidP="004875C1">
      <w:pPr>
        <w:spacing w:after="0" w:line="240" w:lineRule="auto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0672F85C" w14:textId="6ECD2668" w:rsidR="004875C1" w:rsidRDefault="004875C1" w:rsidP="004875C1">
      <w:pPr>
        <w:spacing w:after="0" w:line="240" w:lineRule="auto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4F4744AA" w14:textId="7C220259" w:rsidR="004875C1" w:rsidRDefault="004875C1" w:rsidP="004875C1">
      <w:pPr>
        <w:spacing w:after="0" w:line="240" w:lineRule="auto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3FC1134F" w14:textId="6D0E84A7" w:rsidR="004875C1" w:rsidRDefault="004875C1" w:rsidP="004875C1">
      <w:pPr>
        <w:spacing w:after="0" w:line="240" w:lineRule="auto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6103FB65" w14:textId="70D02DED" w:rsidR="004875C1" w:rsidRDefault="004875C1" w:rsidP="004875C1">
      <w:pPr>
        <w:spacing w:after="0" w:line="240" w:lineRule="auto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7D7ECDF0" w14:textId="04AF5F4F" w:rsidR="004875C1" w:rsidRDefault="004875C1" w:rsidP="004875C1">
      <w:pPr>
        <w:spacing w:after="0" w:line="240" w:lineRule="auto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56E81B8F" w14:textId="01075DA4" w:rsidR="004875C1" w:rsidRDefault="004875C1" w:rsidP="004875C1">
      <w:pPr>
        <w:spacing w:after="0" w:line="240" w:lineRule="auto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12A0014C" w14:textId="77777777" w:rsidR="00401CF2" w:rsidRDefault="00401CF2" w:rsidP="004875C1">
      <w:pPr>
        <w:spacing w:after="0" w:line="240" w:lineRule="auto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4E238936" w14:textId="77777777" w:rsidR="004875C1" w:rsidRPr="004875C1" w:rsidRDefault="004875C1" w:rsidP="004875C1">
      <w:pPr>
        <w:spacing w:after="0" w:line="240" w:lineRule="auto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3ECB713A" w14:textId="557CEF0B" w:rsidR="001069C8" w:rsidRDefault="001069C8" w:rsidP="004875C1">
      <w:pPr>
        <w:spacing w:after="0" w:line="240" w:lineRule="auto"/>
        <w:rPr>
          <w:rFonts w:ascii="TH SarabunPSK" w:hAnsi="TH SarabunPSK" w:cs="TH SarabunPSK"/>
          <w:b/>
          <w:bCs/>
          <w:sz w:val="36"/>
          <w:szCs w:val="36"/>
        </w:rPr>
      </w:pPr>
      <w:r w:rsidRPr="004875C1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วัตถุประสงค์</w:t>
      </w:r>
    </w:p>
    <w:p w14:paraId="34EB6797" w14:textId="77777777" w:rsidR="004875C1" w:rsidRPr="004875C1" w:rsidRDefault="004875C1" w:rsidP="004875C1">
      <w:pPr>
        <w:spacing w:after="0" w:line="240" w:lineRule="auto"/>
        <w:rPr>
          <w:rFonts w:ascii="TH SarabunPSK" w:hAnsi="TH SarabunPSK" w:cs="TH SarabunPSK"/>
          <w:b/>
          <w:bCs/>
          <w:sz w:val="36"/>
          <w:szCs w:val="36"/>
        </w:rPr>
      </w:pPr>
    </w:p>
    <w:p w14:paraId="1DC39C68" w14:textId="77777777" w:rsidR="001069C8" w:rsidRPr="004F25FA" w:rsidRDefault="001069C8" w:rsidP="004875C1">
      <w:pPr>
        <w:spacing w:after="0" w:line="240" w:lineRule="auto"/>
        <w:ind w:left="851" w:hanging="284"/>
        <w:rPr>
          <w:rFonts w:ascii="TH SarabunPSK" w:hAnsi="TH SarabunPSK" w:cs="TH SarabunPSK"/>
          <w:sz w:val="32"/>
          <w:szCs w:val="32"/>
          <w:cs/>
        </w:rPr>
      </w:pPr>
      <w:r w:rsidRPr="004F25FA">
        <w:rPr>
          <w:rFonts w:ascii="TH SarabunPSK" w:hAnsi="TH SarabunPSK" w:cs="TH SarabunPSK"/>
          <w:sz w:val="32"/>
          <w:szCs w:val="32"/>
        </w:rPr>
        <w:t>1</w:t>
      </w:r>
      <w:r w:rsidR="006B53BF">
        <w:rPr>
          <w:rFonts w:ascii="TH SarabunPSK" w:hAnsi="TH SarabunPSK" w:cs="TH SarabunPSK"/>
          <w:sz w:val="32"/>
          <w:szCs w:val="32"/>
          <w:cs/>
        </w:rPr>
        <w:t>.</w:t>
      </w:r>
      <w:r w:rsidR="006B53BF">
        <w:rPr>
          <w:rFonts w:ascii="TH SarabunPSK" w:hAnsi="TH SarabunPSK" w:cs="TH SarabunPSK" w:hint="cs"/>
          <w:sz w:val="32"/>
          <w:szCs w:val="32"/>
          <w:cs/>
        </w:rPr>
        <w:tab/>
      </w:r>
      <w:r w:rsidRPr="004F25FA">
        <w:rPr>
          <w:rFonts w:ascii="TH SarabunPSK" w:hAnsi="TH SarabunPSK" w:cs="TH SarabunPSK"/>
          <w:sz w:val="32"/>
          <w:szCs w:val="32"/>
          <w:cs/>
        </w:rPr>
        <w:t>เพื่อศึกษาหลักการทำงานของ</w:t>
      </w:r>
      <w:r w:rsidR="001C3EF3">
        <w:rPr>
          <w:rFonts w:ascii="TH SarabunPSK" w:hAnsi="TH SarabunPSK" w:cs="TH SarabunPSK" w:hint="cs"/>
          <w:sz w:val="32"/>
          <w:szCs w:val="32"/>
          <w:cs/>
        </w:rPr>
        <w:t>ระบบผลิตไฟฟ้าจาก</w:t>
      </w:r>
      <w:r w:rsidR="000E44BC">
        <w:rPr>
          <w:rFonts w:ascii="TH SarabunPSK" w:hAnsi="TH SarabunPSK" w:cs="TH SarabunPSK" w:hint="cs"/>
          <w:sz w:val="32"/>
          <w:szCs w:val="32"/>
          <w:cs/>
        </w:rPr>
        <w:t>เตาผลิต</w:t>
      </w:r>
      <w:r w:rsidRPr="004F25FA">
        <w:rPr>
          <w:rFonts w:ascii="TH SarabunPSK" w:hAnsi="TH SarabunPSK" w:cs="TH SarabunPSK"/>
          <w:sz w:val="32"/>
          <w:szCs w:val="32"/>
          <w:cs/>
        </w:rPr>
        <w:t>ก๊าซชีวมวล</w:t>
      </w:r>
    </w:p>
    <w:p w14:paraId="74540F8E" w14:textId="77777777" w:rsidR="007A4C0E" w:rsidRPr="00AF48A8" w:rsidRDefault="006B53BF" w:rsidP="004875C1">
      <w:pPr>
        <w:tabs>
          <w:tab w:val="left" w:pos="900"/>
        </w:tabs>
        <w:spacing w:after="0" w:line="240" w:lineRule="auto"/>
        <w:ind w:left="851" w:hanging="284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2.</w:t>
      </w:r>
      <w:r>
        <w:rPr>
          <w:rFonts w:ascii="TH SarabunPSK" w:hAnsi="TH SarabunPSK" w:cs="TH SarabunPSK"/>
          <w:sz w:val="32"/>
          <w:szCs w:val="32"/>
        </w:rPr>
        <w:tab/>
      </w:r>
      <w:r w:rsidR="007A4C0E" w:rsidRPr="00AF48A8">
        <w:rPr>
          <w:rFonts w:ascii="TH SarabunPSK" w:hAnsi="TH SarabunPSK" w:cs="TH SarabunPSK"/>
          <w:sz w:val="32"/>
          <w:szCs w:val="32"/>
          <w:cs/>
        </w:rPr>
        <w:t>เพื่อศึกษา</w:t>
      </w:r>
      <w:r w:rsidR="007A4C0E" w:rsidRPr="00AF48A8">
        <w:rPr>
          <w:rFonts w:ascii="TH SarabunPSK" w:hAnsi="TH SarabunPSK" w:cs="TH SarabunPSK" w:hint="cs"/>
          <w:sz w:val="32"/>
          <w:szCs w:val="32"/>
          <w:cs/>
        </w:rPr>
        <w:t>ความสัมพันธ์</w:t>
      </w:r>
      <w:r w:rsidR="007A4C0E" w:rsidRPr="00AF48A8">
        <w:rPr>
          <w:rFonts w:ascii="TH SarabunPSK" w:hAnsi="TH SarabunPSK" w:cs="TH SarabunPSK"/>
          <w:sz w:val="32"/>
          <w:szCs w:val="32"/>
          <w:cs/>
        </w:rPr>
        <w:t>ระหว่าง</w:t>
      </w:r>
      <w:r w:rsidR="007342E7">
        <w:rPr>
          <w:rFonts w:ascii="TH SarabunPSK" w:hAnsi="TH SarabunPSK" w:cs="TH SarabunPSK" w:hint="cs"/>
          <w:sz w:val="32"/>
          <w:szCs w:val="32"/>
          <w:cs/>
        </w:rPr>
        <w:t>พลังงานที่ได้จากชีวมวล</w:t>
      </w:r>
      <w:r w:rsidR="007A4C0E" w:rsidRPr="00AF48A8">
        <w:rPr>
          <w:rFonts w:ascii="TH SarabunPSK" w:hAnsi="TH SarabunPSK" w:cs="TH SarabunPSK" w:hint="cs"/>
          <w:sz w:val="32"/>
          <w:szCs w:val="32"/>
          <w:cs/>
        </w:rPr>
        <w:t xml:space="preserve"> กับพลังงานไฟฟ้าที่สามารถผลิตได้</w:t>
      </w:r>
    </w:p>
    <w:p w14:paraId="57E5A941" w14:textId="77777777" w:rsidR="00DB0161" w:rsidRDefault="00DB0161" w:rsidP="004875C1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09B0765" w14:textId="45F1E997" w:rsidR="00DB0161" w:rsidRDefault="00DB0161" w:rsidP="004875C1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r w:rsidRPr="004875C1">
        <w:rPr>
          <w:rFonts w:ascii="TH SarabunPSK" w:hAnsi="TH SarabunPSK" w:cs="TH SarabunPSK"/>
          <w:b/>
          <w:bCs/>
          <w:sz w:val="36"/>
          <w:szCs w:val="36"/>
          <w:cs/>
        </w:rPr>
        <w:t>วิธีการทดลอง</w:t>
      </w:r>
    </w:p>
    <w:p w14:paraId="6C9B289C" w14:textId="77777777" w:rsidR="004875C1" w:rsidRPr="004875C1" w:rsidRDefault="004875C1" w:rsidP="004875C1">
      <w:pPr>
        <w:spacing w:after="0" w:line="240" w:lineRule="auto"/>
        <w:jc w:val="thaiDistribute"/>
        <w:rPr>
          <w:rFonts w:ascii="TH SarabunPSK" w:hAnsi="TH SarabunPSK" w:cs="TH SarabunPSK"/>
          <w:sz w:val="36"/>
          <w:szCs w:val="36"/>
        </w:rPr>
      </w:pPr>
    </w:p>
    <w:p w14:paraId="76776CEE" w14:textId="77777777" w:rsidR="00AA78F0" w:rsidRPr="008E3FAE" w:rsidRDefault="00AA78F0" w:rsidP="004875C1">
      <w:pPr>
        <w:spacing w:after="0" w:line="240" w:lineRule="auto"/>
        <w:ind w:left="851" w:hanging="284"/>
        <w:contextualSpacing/>
        <w:jc w:val="thaiDistribute"/>
        <w:rPr>
          <w:rFonts w:ascii="TH SarabunPSK" w:hAnsi="TH SarabunPSK" w:cs="TH SarabunPSK"/>
          <w:color w:val="000000"/>
          <w:sz w:val="24"/>
          <w:szCs w:val="24"/>
        </w:rPr>
      </w:pPr>
      <w:r w:rsidRPr="009842FF">
        <w:rPr>
          <w:rFonts w:ascii="TH SarabunPSK" w:hAnsi="TH SarabunPSK" w:cs="TH SarabunPSK"/>
          <w:color w:val="000000"/>
          <w:sz w:val="32"/>
          <w:szCs w:val="32"/>
        </w:rPr>
        <w:t>1</w:t>
      </w:r>
      <w:r w:rsidR="006B53BF">
        <w:rPr>
          <w:rFonts w:ascii="TH SarabunPSK" w:hAnsi="TH SarabunPSK" w:cs="TH SarabunPSK"/>
          <w:color w:val="000000"/>
          <w:sz w:val="32"/>
          <w:szCs w:val="32"/>
          <w:cs/>
        </w:rPr>
        <w:t>.</w:t>
      </w:r>
      <w:r w:rsidR="006B53BF">
        <w:rPr>
          <w:rFonts w:ascii="TH SarabunPSK" w:hAnsi="TH SarabunPSK" w:cs="TH SarabunPSK" w:hint="cs"/>
          <w:color w:val="000000"/>
          <w:sz w:val="32"/>
          <w:szCs w:val="32"/>
          <w:cs/>
        </w:rPr>
        <w:tab/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เริ่มจาก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เติมน้ำสะอาดในหม้อต้มแรงดัน 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(Boiler)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โดยเติมน้ำประมาณ 3 ลิตร ปิดฝาให้แน่น</w:t>
      </w:r>
    </w:p>
    <w:p w14:paraId="5E9ACBFD" w14:textId="77777777" w:rsidR="00AA78F0" w:rsidRPr="008E3FAE" w:rsidRDefault="00AA78F0" w:rsidP="004875C1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24"/>
          <w:szCs w:val="24"/>
        </w:rPr>
      </w:pPr>
      <w:r w:rsidRPr="009842FF">
        <w:rPr>
          <w:rFonts w:ascii="TH SarabunPSK" w:hAnsi="TH SarabunPSK" w:cs="TH SarabunPSK"/>
          <w:color w:val="000000"/>
          <w:sz w:val="32"/>
          <w:szCs w:val="32"/>
        </w:rPr>
        <w:t>2</w:t>
      </w:r>
      <w:r w:rsidR="006B53BF">
        <w:rPr>
          <w:rFonts w:ascii="TH SarabunPSK" w:hAnsi="TH SarabunPSK" w:cs="TH SarabunPSK"/>
          <w:color w:val="000000"/>
          <w:sz w:val="32"/>
          <w:szCs w:val="32"/>
          <w:cs/>
        </w:rPr>
        <w:t>.</w:t>
      </w:r>
      <w:r w:rsidR="006B53BF">
        <w:rPr>
          <w:rFonts w:ascii="TH SarabunPSK" w:hAnsi="TH SarabunPSK" w:cs="TH SarabunPSK" w:hint="cs"/>
          <w:color w:val="000000"/>
          <w:sz w:val="32"/>
          <w:szCs w:val="32"/>
          <w:cs/>
        </w:rPr>
        <w:tab/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เตรียมเชื้อเพลิง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ชีวมวล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ให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้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 xml:space="preserve">มีขนาดที่เหมาะสม 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ขนาด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 xml:space="preserve">ความยาวประมาณ 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1.</w:t>
      </w:r>
      <w:r w:rsidRPr="009842FF">
        <w:rPr>
          <w:rFonts w:ascii="TH SarabunPSK" w:hAnsi="TH SarabunPSK" w:cs="TH SarabunPSK"/>
          <w:color w:val="000000"/>
          <w:sz w:val="32"/>
          <w:szCs w:val="32"/>
        </w:rPr>
        <w:t xml:space="preserve">5 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ซม. และม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ี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ปร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ิ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มาณความช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ื้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นไม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่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เกินร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้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 xml:space="preserve">อยละ </w:t>
      </w:r>
      <w:r w:rsidRPr="009842FF">
        <w:rPr>
          <w:rFonts w:ascii="TH SarabunPSK" w:hAnsi="TH SarabunPSK" w:cs="TH SarabunPSK"/>
          <w:color w:val="000000"/>
          <w:sz w:val="32"/>
          <w:szCs w:val="32"/>
        </w:rPr>
        <w:t xml:space="preserve">20 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ไมควรมีสิ่งเจือปนในเชื้อเพลิง เช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่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น เศษหิน ดิน ทราย และวัสดุอื่น ๆ</w:t>
      </w:r>
    </w:p>
    <w:p w14:paraId="7390878B" w14:textId="77777777" w:rsidR="00AA78F0" w:rsidRPr="008E3FAE" w:rsidRDefault="00AA78F0" w:rsidP="004875C1">
      <w:pPr>
        <w:spacing w:after="0" w:line="240" w:lineRule="auto"/>
        <w:ind w:left="851" w:hanging="284"/>
        <w:rPr>
          <w:rFonts w:ascii="TH SarabunPSK" w:hAnsi="TH SarabunPSK" w:cs="TH SarabunPSK"/>
          <w:sz w:val="24"/>
          <w:szCs w:val="24"/>
        </w:rPr>
      </w:pPr>
      <w:r w:rsidRPr="009842FF">
        <w:rPr>
          <w:rFonts w:ascii="TH SarabunPSK" w:hAnsi="TH SarabunPSK" w:cs="TH SarabunPSK"/>
          <w:sz w:val="32"/>
          <w:szCs w:val="32"/>
        </w:rPr>
        <w:t>3.</w:t>
      </w:r>
      <w:r w:rsidR="006B53BF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นำเชื้อเพลิงใส่เตาและ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จุดเตาเผาเพื่อผลิตความร้อน</w:t>
      </w:r>
      <w:r w:rsidRPr="00AF48A8">
        <w:rPr>
          <w:rFonts w:ascii="TH SarabunPSK" w:hAnsi="TH SarabunPSK" w:cs="TH SarabunPSK" w:hint="cs"/>
          <w:color w:val="000000"/>
          <w:sz w:val="32"/>
          <w:szCs w:val="32"/>
          <w:cs/>
        </w:rPr>
        <w:t>จาก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ชีวมวล โดยความร้อนที่ได้จะนำไปต้มน้ำในหม้อแรงดัน ทำการปรับระดับความแรงของพัดลมเติมอากาศที่จ่ายให้กับเตาเผา ทำให้ได้ความร้อนในปริมาณที่แตกต่างกัน </w:t>
      </w:r>
    </w:p>
    <w:p w14:paraId="0AACC926" w14:textId="77777777" w:rsidR="00AA78F0" w:rsidRPr="008E3FAE" w:rsidRDefault="006B53BF" w:rsidP="004875C1">
      <w:pPr>
        <w:spacing w:after="0" w:line="240" w:lineRule="auto"/>
        <w:ind w:left="851" w:hanging="284"/>
        <w:rPr>
          <w:rFonts w:ascii="TH SarabunPSK" w:hAnsi="TH SarabunPSK" w:cs="TH SarabunPSK"/>
          <w:sz w:val="24"/>
          <w:szCs w:val="24"/>
        </w:rPr>
      </w:pPr>
      <w:r>
        <w:rPr>
          <w:rFonts w:ascii="TH SarabunPSK" w:hAnsi="TH SarabunPSK" w:cs="TH SarabunPSK" w:hint="cs"/>
          <w:sz w:val="32"/>
          <w:szCs w:val="32"/>
          <w:cs/>
        </w:rPr>
        <w:t>4.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AA78F0">
        <w:rPr>
          <w:rFonts w:ascii="TH SarabunPSK" w:hAnsi="TH SarabunPSK" w:cs="TH SarabunPSK" w:hint="cs"/>
          <w:sz w:val="32"/>
          <w:szCs w:val="32"/>
          <w:cs/>
        </w:rPr>
        <w:t>ไอน้ำที่ได้</w:t>
      </w:r>
      <w:r w:rsidR="00AA78F0">
        <w:rPr>
          <w:rFonts w:ascii="TH SarabunPSK" w:hAnsi="TH SarabunPSK" w:cs="TH SarabunPSK" w:hint="cs"/>
          <w:color w:val="000000"/>
          <w:sz w:val="32"/>
          <w:szCs w:val="32"/>
          <w:cs/>
        </w:rPr>
        <w:t>จากหม้อแรงดันจะนำ</w:t>
      </w:r>
      <w:r w:rsidR="00AA78F0">
        <w:rPr>
          <w:rFonts w:ascii="TH SarabunPSK" w:hAnsi="TH SarabunPSK" w:cs="TH SarabunPSK" w:hint="cs"/>
          <w:sz w:val="32"/>
          <w:szCs w:val="32"/>
          <w:cs/>
        </w:rPr>
        <w:t>ไปขับชุดกังหันไอน้ำซึ่งต่ออยู่กับเครื่องกำเนิดไฟฟ้า ได้เป็นกระแสไฟฟ้าจ่ายให้กับโหลด รอให้ค่าต่างๆ คงที่ แล้วจึงเริ่มจับเวลาและบันทึกผลการทดลอง จับเวลา 5 นาทีแล้วจึงบันทึกผลอีกครั้ง</w:t>
      </w:r>
    </w:p>
    <w:p w14:paraId="21AD6EC7" w14:textId="77777777" w:rsidR="00AA78F0" w:rsidRDefault="006B53BF" w:rsidP="004875C1">
      <w:pPr>
        <w:spacing w:after="0" w:line="240" w:lineRule="auto"/>
        <w:ind w:left="851" w:hanging="284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AA78F0">
        <w:rPr>
          <w:rFonts w:ascii="TH SarabunPSK" w:hAnsi="TH SarabunPSK" w:cs="TH SarabunPSK" w:hint="cs"/>
          <w:sz w:val="32"/>
          <w:szCs w:val="32"/>
          <w:cs/>
        </w:rPr>
        <w:t>บันทึกผลค่าน้ำหนักเชื้อเพลิงเริ่มต้นและน้ำหนักเชื้อเพลิงเมื่อผ่านไป 5 นาที ความดันไอน้ำ ค่าแรงดันไฟฟ้า ค่ากระแสไฟฟ้า และค่ากำลังไฟฟ้า</w:t>
      </w:r>
    </w:p>
    <w:p w14:paraId="157F9612" w14:textId="77777777" w:rsidR="00AA78F0" w:rsidRPr="00425DD0" w:rsidRDefault="006B53BF" w:rsidP="004875C1">
      <w:pPr>
        <w:spacing w:after="0" w:line="240" w:lineRule="auto"/>
        <w:ind w:left="851" w:hanging="284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AA78F0">
        <w:rPr>
          <w:rFonts w:ascii="TH SarabunPSK" w:hAnsi="TH SarabunPSK" w:cs="TH SarabunPSK" w:hint="cs"/>
          <w:sz w:val="32"/>
          <w:szCs w:val="32"/>
          <w:cs/>
        </w:rPr>
        <w:t>ปรับ</w:t>
      </w:r>
      <w:r w:rsidR="00AA78F0">
        <w:rPr>
          <w:rFonts w:ascii="TH SarabunPSK" w:hAnsi="TH SarabunPSK" w:cs="TH SarabunPSK" w:hint="cs"/>
          <w:color w:val="000000"/>
          <w:sz w:val="32"/>
          <w:szCs w:val="32"/>
          <w:cs/>
        </w:rPr>
        <w:t>ระดับความแรงของพัดลมเติมอากาศที่จ่ายให้กับเตาเผา เพื่อให้ได้ค่าความร้อนที่แตกต่างกัน 3 ค่าและบันทึกผลการทดลอง</w:t>
      </w:r>
    </w:p>
    <w:p w14:paraId="5AACF8D8" w14:textId="77777777" w:rsidR="00AA78F0" w:rsidRDefault="00AA78F0" w:rsidP="004875C1">
      <w:pPr>
        <w:spacing w:after="0" w:line="240" w:lineRule="auto"/>
        <w:ind w:left="851" w:hanging="284"/>
        <w:rPr>
          <w:rFonts w:ascii="TH SarabunPSK" w:hAnsi="TH SarabunPSK" w:cs="TH SarabunPSK"/>
          <w:sz w:val="32"/>
          <w:szCs w:val="32"/>
        </w:rPr>
      </w:pPr>
    </w:p>
    <w:p w14:paraId="38D35B2C" w14:textId="77777777" w:rsidR="00AA78F0" w:rsidRPr="00425DD0" w:rsidRDefault="00AA78F0" w:rsidP="004875C1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</w:p>
    <w:p w14:paraId="1F5D859F" w14:textId="77777777" w:rsidR="00AA78F0" w:rsidRPr="00425DD0" w:rsidRDefault="00AA78F0" w:rsidP="004875C1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  <w:sectPr w:rsidR="00AA78F0" w:rsidRPr="00425DD0" w:rsidSect="0020058D">
          <w:pgSz w:w="11906" w:h="16838"/>
          <w:pgMar w:top="1440" w:right="1440" w:bottom="1440" w:left="1440" w:header="567" w:footer="403" w:gutter="0"/>
          <w:pgNumType w:start="1" w:chapStyle="1"/>
          <w:cols w:space="708"/>
          <w:docGrid w:linePitch="360"/>
        </w:sectPr>
      </w:pPr>
    </w:p>
    <w:p w14:paraId="61DBE80C" w14:textId="77777777" w:rsidR="00AA78F0" w:rsidRPr="00425DD0" w:rsidRDefault="005445FF" w:rsidP="004875C1">
      <w:pPr>
        <w:spacing w:after="24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ตารางบันทึก</w:t>
      </w:r>
      <w:r w:rsidR="00AA78F0" w:rsidRPr="00425DD0">
        <w:rPr>
          <w:rFonts w:ascii="TH SarabunPSK" w:hAnsi="TH SarabunPSK" w:cs="TH SarabunPSK"/>
          <w:b/>
          <w:bCs/>
          <w:sz w:val="32"/>
          <w:szCs w:val="32"/>
          <w:cs/>
        </w:rPr>
        <w:t>ผลการทดลอง</w:t>
      </w:r>
    </w:p>
    <w:tbl>
      <w:tblPr>
        <w:tblW w:w="14312" w:type="dxa"/>
        <w:tblInd w:w="93" w:type="dxa"/>
        <w:tblLook w:val="04A0" w:firstRow="1" w:lastRow="0" w:firstColumn="1" w:lastColumn="0" w:noHBand="0" w:noVBand="1"/>
      </w:tblPr>
      <w:tblGrid>
        <w:gridCol w:w="1064"/>
        <w:gridCol w:w="1319"/>
        <w:gridCol w:w="1320"/>
        <w:gridCol w:w="1215"/>
        <w:gridCol w:w="1208"/>
        <w:gridCol w:w="1151"/>
        <w:gridCol w:w="924"/>
        <w:gridCol w:w="815"/>
        <w:gridCol w:w="1108"/>
        <w:gridCol w:w="1356"/>
        <w:gridCol w:w="1416"/>
        <w:gridCol w:w="1416"/>
      </w:tblGrid>
      <w:tr w:rsidR="005445FF" w:rsidRPr="005445FF" w14:paraId="59B7C6CB" w14:textId="77777777" w:rsidTr="008B4D1A">
        <w:trPr>
          <w:trHeight w:val="1313"/>
        </w:trPr>
        <w:tc>
          <w:tcPr>
            <w:tcW w:w="106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61F28B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ครั้งที่</w:t>
            </w:r>
          </w:p>
        </w:tc>
        <w:tc>
          <w:tcPr>
            <w:tcW w:w="2639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A2A4B2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น้ำหนักเชื้อเพลิง</w:t>
            </w: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</w:t>
            </w: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ิโลกรัม)</w:t>
            </w:r>
          </w:p>
        </w:tc>
        <w:tc>
          <w:tcPr>
            <w:tcW w:w="121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953793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แรงดันไฟฟ้า</w:t>
            </w: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  <w:p w14:paraId="4D81E65B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V)</w:t>
            </w:r>
          </w:p>
        </w:tc>
        <w:tc>
          <w:tcPr>
            <w:tcW w:w="120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6F16BD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ระแสไฟฟ้า</w:t>
            </w:r>
          </w:p>
          <w:p w14:paraId="3FC816CB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A)</w:t>
            </w:r>
          </w:p>
        </w:tc>
        <w:tc>
          <w:tcPr>
            <w:tcW w:w="115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1F442E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ไฟฟ้าที่อ่านค่าได้</w:t>
            </w: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  <w:p w14:paraId="1C87A222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W)</w:t>
            </w:r>
          </w:p>
        </w:tc>
        <w:tc>
          <w:tcPr>
            <w:tcW w:w="92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63AAED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ผลต่างน้ำหนักเชื้อเพลิง</w:t>
            </w:r>
          </w:p>
          <w:p w14:paraId="7CA0FEE4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kg)</w:t>
            </w:r>
          </w:p>
        </w:tc>
        <w:tc>
          <w:tcPr>
            <w:tcW w:w="81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5F64E4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จับเวลา</w:t>
            </w:r>
          </w:p>
          <w:p w14:paraId="31AE669B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Sec.)</w:t>
            </w:r>
          </w:p>
        </w:tc>
        <w:tc>
          <w:tcPr>
            <w:tcW w:w="110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A311BE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อัตราการสิ้นเปลืองเชื้อเพลิง</w:t>
            </w:r>
          </w:p>
          <w:p w14:paraId="2CEC59CD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kg/s)</w:t>
            </w:r>
          </w:p>
        </w:tc>
        <w:tc>
          <w:tcPr>
            <w:tcW w:w="135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3DD4A9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ค่าความร้อนเชื้อเพลิง</w:t>
            </w:r>
          </w:p>
          <w:p w14:paraId="1913F9F0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MJ/kg)</w:t>
            </w:r>
          </w:p>
        </w:tc>
        <w:tc>
          <w:tcPr>
            <w:tcW w:w="141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683BEA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ของเชื้อเพลิง</w:t>
            </w: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  <w:p w14:paraId="6FCF54AD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W)</w:t>
            </w:r>
          </w:p>
        </w:tc>
        <w:tc>
          <w:tcPr>
            <w:tcW w:w="141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F0546C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ประสิทธิภาพระบบผลิตไฟฟ้า</w:t>
            </w:r>
          </w:p>
          <w:p w14:paraId="41E3C2DF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%)</w:t>
            </w:r>
          </w:p>
        </w:tc>
      </w:tr>
      <w:tr w:rsidR="005445FF" w:rsidRPr="005445FF" w14:paraId="1BD5C63E" w14:textId="77777777" w:rsidTr="008B4D1A">
        <w:trPr>
          <w:trHeight w:val="438"/>
        </w:trPr>
        <w:tc>
          <w:tcPr>
            <w:tcW w:w="10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A523528" w14:textId="77777777" w:rsidR="005445FF" w:rsidRPr="005445FF" w:rsidRDefault="005445FF" w:rsidP="004875C1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CE3073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เริ่มจับเวลา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257B6E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 xml:space="preserve">ผ่านไป </w:t>
            </w: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5 </w:t>
            </w: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นาที</w:t>
            </w:r>
          </w:p>
        </w:tc>
        <w:tc>
          <w:tcPr>
            <w:tcW w:w="121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FCE1A9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20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69DACC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FBAC1D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92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068C81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81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492502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0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D5FAB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35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EC07D4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41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F51F4A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41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BE3A78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</w:tr>
      <w:tr w:rsidR="005445FF" w:rsidRPr="005445FF" w14:paraId="7BB0DC11" w14:textId="77777777" w:rsidTr="005445FF">
        <w:trPr>
          <w:trHeight w:val="337"/>
        </w:trPr>
        <w:tc>
          <w:tcPr>
            <w:tcW w:w="10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22F849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9BF877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97AF18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24F897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61C6FF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BEE24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8BBC2F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F4080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1A37C7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DABFDB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FF2A6B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B405B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5445FF" w:rsidRPr="005445FF" w14:paraId="34747B08" w14:textId="77777777" w:rsidTr="005445FF">
        <w:trPr>
          <w:trHeight w:val="385"/>
        </w:trPr>
        <w:tc>
          <w:tcPr>
            <w:tcW w:w="10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75F6D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14BE21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CEB030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49DDC0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CD176C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0849B3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002C18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A88D47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40C099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298553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EC8F88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4B07BC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5445FF" w:rsidRPr="005445FF" w14:paraId="1758508B" w14:textId="77777777" w:rsidTr="005445FF">
        <w:trPr>
          <w:trHeight w:val="263"/>
        </w:trPr>
        <w:tc>
          <w:tcPr>
            <w:tcW w:w="10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A0C389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7A529B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BFFD9E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71733C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5EA0A8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464164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479CFA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E0233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87677F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A4E7A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C161E8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5D4FA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5445FF" w:rsidRPr="005445FF" w14:paraId="6237C1D2" w14:textId="77777777" w:rsidTr="005445FF">
        <w:trPr>
          <w:trHeight w:val="242"/>
        </w:trPr>
        <w:tc>
          <w:tcPr>
            <w:tcW w:w="10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16902E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A60A95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0AFC0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32661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4119C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945440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711F80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D23BE7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50F4EC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D0B9B4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712288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4683B7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</w:tbl>
    <w:p w14:paraId="101373ED" w14:textId="77777777" w:rsidR="005445FF" w:rsidRDefault="005445FF" w:rsidP="004875C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5530E62" w14:textId="77777777" w:rsidR="00596962" w:rsidRPr="00425DD0" w:rsidRDefault="00596962" w:rsidP="004875C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425DD0">
        <w:rPr>
          <w:rFonts w:ascii="TH SarabunPSK" w:hAnsi="TH SarabunPSK" w:cs="TH SarabunPSK" w:hint="cs"/>
          <w:sz w:val="32"/>
          <w:szCs w:val="32"/>
          <w:cs/>
        </w:rPr>
        <w:t xml:space="preserve">หมายเหตุ </w:t>
      </w:r>
      <w:r w:rsidRPr="00425DD0">
        <w:rPr>
          <w:rFonts w:ascii="TH SarabunPSK" w:hAnsi="TH SarabunPSK" w:cs="TH SarabunPSK"/>
          <w:sz w:val="32"/>
          <w:szCs w:val="32"/>
        </w:rPr>
        <w:t xml:space="preserve">: </w:t>
      </w:r>
      <w:r w:rsidRPr="00425DD0">
        <w:rPr>
          <w:rFonts w:ascii="TH SarabunPSK" w:hAnsi="TH SarabunPSK" w:cs="TH SarabunPSK"/>
          <w:sz w:val="32"/>
          <w:szCs w:val="32"/>
          <w:cs/>
        </w:rPr>
        <w:t>อัตราการสิ้นเปลือง</w:t>
      </w:r>
      <w:r w:rsidRPr="00720DCC">
        <w:rPr>
          <w:rFonts w:ascii="TH SarabunPSK" w:hAnsi="TH SarabunPSK" w:cs="TH SarabunPSK"/>
          <w:sz w:val="32"/>
          <w:szCs w:val="32"/>
          <w:cs/>
        </w:rPr>
        <w:t>เชื้อเพลิง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720DCC">
        <w:rPr>
          <w:rFonts w:ascii="TH SarabunPSK" w:hAnsi="TH SarabunPSK" w:cs="TH SarabunPSK"/>
          <w:sz w:val="32"/>
          <w:szCs w:val="32"/>
          <w:cs/>
        </w:rPr>
        <w:t>กิโลกรัม</w:t>
      </w:r>
      <w:r w:rsidRPr="00425DD0">
        <w:rPr>
          <w:rFonts w:ascii="TH SarabunPSK" w:hAnsi="TH SarabunPSK" w:cs="TH SarabunPSK"/>
          <w:sz w:val="32"/>
          <w:szCs w:val="32"/>
          <w:cs/>
        </w:rPr>
        <w:t>/วินาที)</w:t>
      </w:r>
      <w:r w:rsidRPr="00425DD0">
        <w:rPr>
          <w:rFonts w:ascii="TH SarabunPSK" w:hAnsi="TH SarabunPSK" w:cs="TH SarabunPSK"/>
          <w:sz w:val="32"/>
          <w:szCs w:val="32"/>
        </w:rPr>
        <w:t xml:space="preserve"> = </w:t>
      </w:r>
      <w:r w:rsidRPr="00720DCC">
        <w:rPr>
          <w:rFonts w:ascii="TH SarabunPSK" w:hAnsi="TH SarabunPSK" w:cs="TH SarabunPSK"/>
          <w:sz w:val="32"/>
          <w:szCs w:val="32"/>
          <w:cs/>
        </w:rPr>
        <w:t>ผลต่างน้ำหนักเชื้อเพลิง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720DCC">
        <w:rPr>
          <w:rFonts w:ascii="TH SarabunPSK" w:hAnsi="TH SarabunPSK" w:cs="TH SarabunPSK"/>
          <w:sz w:val="32"/>
          <w:szCs w:val="32"/>
          <w:cs/>
        </w:rPr>
        <w:t>กิโลกรัม</w:t>
      </w:r>
      <w:r w:rsidRPr="00425DD0">
        <w:rPr>
          <w:rFonts w:ascii="TH SarabunPSK" w:hAnsi="TH SarabunPSK" w:cs="TH SarabunPSK"/>
          <w:sz w:val="32"/>
          <w:szCs w:val="32"/>
          <w:cs/>
        </w:rPr>
        <w:t>)</w:t>
      </w:r>
      <w:r w:rsidRPr="00425DD0">
        <w:rPr>
          <w:rFonts w:ascii="TH SarabunPSK" w:hAnsi="TH SarabunPSK" w:cs="TH SarabunPSK"/>
          <w:sz w:val="32"/>
          <w:szCs w:val="32"/>
        </w:rPr>
        <w:t xml:space="preserve"> / </w:t>
      </w:r>
      <w:r w:rsidRPr="00425DD0">
        <w:rPr>
          <w:rFonts w:ascii="TH SarabunPSK" w:hAnsi="TH SarabunPSK" w:cs="TH SarabunPSK"/>
          <w:sz w:val="32"/>
          <w:szCs w:val="32"/>
          <w:cs/>
        </w:rPr>
        <w:t>ผลต่างเวลา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425DD0">
        <w:rPr>
          <w:rFonts w:ascii="TH SarabunPSK" w:hAnsi="TH SarabunPSK" w:cs="TH SarabunPSK"/>
          <w:sz w:val="32"/>
          <w:szCs w:val="32"/>
          <w:cs/>
        </w:rPr>
        <w:t>วินาที)</w:t>
      </w:r>
    </w:p>
    <w:p w14:paraId="6E5BA3C9" w14:textId="77777777" w:rsidR="00596962" w:rsidRPr="00425DD0" w:rsidRDefault="00596962" w:rsidP="004875C1">
      <w:pPr>
        <w:spacing w:after="0" w:line="240" w:lineRule="auto"/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425DD0">
        <w:rPr>
          <w:rFonts w:ascii="TH SarabunPSK" w:hAnsi="TH SarabunPSK" w:cs="TH SarabunPSK"/>
          <w:sz w:val="32"/>
          <w:szCs w:val="32"/>
          <w:cs/>
        </w:rPr>
        <w:t xml:space="preserve">กำลังของเชื้อเพลิง </w:t>
      </w:r>
      <w:r w:rsidRPr="00425DD0">
        <w:rPr>
          <w:rFonts w:ascii="TH SarabunPSK" w:hAnsi="TH SarabunPSK" w:cs="TH SarabunPSK"/>
          <w:sz w:val="32"/>
          <w:szCs w:val="32"/>
        </w:rPr>
        <w:t>(</w:t>
      </w:r>
      <w:r w:rsidRPr="00425DD0">
        <w:rPr>
          <w:rFonts w:ascii="TH SarabunPSK" w:hAnsi="TH SarabunPSK" w:cs="TH SarabunPSK"/>
          <w:sz w:val="32"/>
          <w:szCs w:val="32"/>
          <w:cs/>
        </w:rPr>
        <w:t>วัตต์)</w:t>
      </w:r>
      <w:r w:rsidRPr="00425DD0">
        <w:rPr>
          <w:rFonts w:ascii="TH SarabunPSK" w:hAnsi="TH SarabunPSK" w:cs="TH SarabunPSK"/>
          <w:sz w:val="32"/>
          <w:szCs w:val="32"/>
        </w:rPr>
        <w:t xml:space="preserve"> = </w:t>
      </w:r>
      <w:r w:rsidRPr="00720DCC">
        <w:rPr>
          <w:rFonts w:ascii="TH SarabunPSK" w:hAnsi="TH SarabunPSK" w:cs="TH SarabunPSK"/>
          <w:sz w:val="32"/>
          <w:szCs w:val="32"/>
          <w:cs/>
        </w:rPr>
        <w:t>อัตราการสิ้นเปลืองเชื้อเพลิง (กิโลกรัม/วินาที)</w:t>
      </w:r>
      <w:r w:rsidRPr="00425DD0">
        <w:rPr>
          <w:rFonts w:ascii="TH SarabunPSK" w:hAnsi="TH SarabunPSK" w:cs="TH SarabunPSK"/>
          <w:sz w:val="32"/>
          <w:szCs w:val="32"/>
        </w:rPr>
        <w:t xml:space="preserve"> x </w:t>
      </w:r>
      <w:r w:rsidRPr="00425DD0">
        <w:rPr>
          <w:rFonts w:ascii="TH SarabunPSK" w:hAnsi="TH SarabunPSK" w:cs="TH SarabunPSK"/>
          <w:sz w:val="32"/>
          <w:szCs w:val="32"/>
          <w:cs/>
        </w:rPr>
        <w:t>ค่าความร้อนเชื้อเพลิง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425DD0">
        <w:rPr>
          <w:rFonts w:ascii="TH SarabunPSK" w:hAnsi="TH SarabunPSK" w:cs="TH SarabunPSK"/>
          <w:sz w:val="32"/>
          <w:szCs w:val="32"/>
          <w:cs/>
        </w:rPr>
        <w:t>เมกะจูล/</w:t>
      </w:r>
      <w:r>
        <w:rPr>
          <w:rFonts w:ascii="TH SarabunPSK" w:hAnsi="TH SarabunPSK" w:cs="TH SarabunPSK" w:hint="cs"/>
          <w:sz w:val="32"/>
          <w:szCs w:val="32"/>
          <w:cs/>
        </w:rPr>
        <w:t>กิโลกรัม</w:t>
      </w:r>
      <w:r w:rsidRPr="00425DD0">
        <w:rPr>
          <w:rFonts w:ascii="TH SarabunPSK" w:hAnsi="TH SarabunPSK" w:cs="TH SarabunPSK"/>
          <w:sz w:val="32"/>
          <w:szCs w:val="32"/>
          <w:cs/>
        </w:rPr>
        <w:t>)</w:t>
      </w:r>
    </w:p>
    <w:p w14:paraId="4CA73C39" w14:textId="77777777" w:rsidR="00596962" w:rsidRDefault="00596962" w:rsidP="004875C1">
      <w:pPr>
        <w:spacing w:after="0" w:line="240" w:lineRule="auto"/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425DD0">
        <w:rPr>
          <w:rFonts w:ascii="TH SarabunPSK" w:hAnsi="TH SarabunPSK" w:cs="TH SarabunPSK"/>
          <w:sz w:val="32"/>
          <w:szCs w:val="32"/>
          <w:cs/>
        </w:rPr>
        <w:t>ประสิทธิภาพระบบผลิตไฟฟ้า (%)</w:t>
      </w:r>
      <w:r w:rsidRPr="00425DD0">
        <w:rPr>
          <w:rFonts w:ascii="TH SarabunPSK" w:hAnsi="TH SarabunPSK" w:cs="TH SarabunPSK"/>
          <w:sz w:val="32"/>
          <w:szCs w:val="32"/>
        </w:rPr>
        <w:t xml:space="preserve"> = [</w:t>
      </w:r>
      <w:r w:rsidRPr="00425DD0">
        <w:rPr>
          <w:rFonts w:ascii="TH SarabunPSK" w:hAnsi="TH SarabunPSK" w:cs="TH SarabunPSK"/>
          <w:sz w:val="32"/>
          <w:szCs w:val="32"/>
          <w:cs/>
        </w:rPr>
        <w:t>กำลังไฟฟ้าที่จ่ายโหลด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425DD0">
        <w:rPr>
          <w:rFonts w:ascii="TH SarabunPSK" w:hAnsi="TH SarabunPSK" w:cs="TH SarabunPSK"/>
          <w:sz w:val="32"/>
          <w:szCs w:val="32"/>
          <w:cs/>
        </w:rPr>
        <w:t>วั</w:t>
      </w:r>
      <w:r w:rsidRPr="00425DD0">
        <w:rPr>
          <w:rFonts w:ascii="TH SarabunPSK" w:hAnsi="TH SarabunPSK" w:cs="TH SarabunPSK" w:hint="cs"/>
          <w:sz w:val="32"/>
          <w:szCs w:val="32"/>
          <w:cs/>
        </w:rPr>
        <w:t>ต</w:t>
      </w:r>
      <w:r w:rsidRPr="00425DD0">
        <w:rPr>
          <w:rFonts w:ascii="TH SarabunPSK" w:hAnsi="TH SarabunPSK" w:cs="TH SarabunPSK"/>
          <w:sz w:val="32"/>
          <w:szCs w:val="32"/>
          <w:cs/>
        </w:rPr>
        <w:t>ต์)</w:t>
      </w:r>
      <w:r w:rsidRPr="00425DD0">
        <w:rPr>
          <w:rFonts w:ascii="TH SarabunPSK" w:hAnsi="TH SarabunPSK" w:cs="TH SarabunPSK"/>
          <w:sz w:val="32"/>
          <w:szCs w:val="32"/>
        </w:rPr>
        <w:t xml:space="preserve"> / </w:t>
      </w:r>
      <w:r w:rsidRPr="00425DD0">
        <w:rPr>
          <w:rFonts w:ascii="TH SarabunPSK" w:hAnsi="TH SarabunPSK" w:cs="TH SarabunPSK"/>
          <w:sz w:val="32"/>
          <w:szCs w:val="32"/>
          <w:cs/>
        </w:rPr>
        <w:t xml:space="preserve">กำลังของเชื้อเพลิง </w:t>
      </w:r>
      <w:r w:rsidRPr="00425DD0">
        <w:rPr>
          <w:rFonts w:ascii="TH SarabunPSK" w:hAnsi="TH SarabunPSK" w:cs="TH SarabunPSK"/>
          <w:sz w:val="32"/>
          <w:szCs w:val="32"/>
        </w:rPr>
        <w:t>(</w:t>
      </w:r>
      <w:r w:rsidRPr="00425DD0">
        <w:rPr>
          <w:rFonts w:ascii="TH SarabunPSK" w:hAnsi="TH SarabunPSK" w:cs="TH SarabunPSK"/>
          <w:sz w:val="32"/>
          <w:szCs w:val="32"/>
          <w:cs/>
        </w:rPr>
        <w:t>วัตต์)</w:t>
      </w:r>
      <w:r w:rsidRPr="00425DD0">
        <w:rPr>
          <w:rFonts w:ascii="TH SarabunPSK" w:hAnsi="TH SarabunPSK" w:cs="TH SarabunPSK"/>
          <w:sz w:val="32"/>
          <w:szCs w:val="32"/>
        </w:rPr>
        <w:t>] x 100</w:t>
      </w:r>
    </w:p>
    <w:p w14:paraId="46BE2741" w14:textId="77777777" w:rsidR="00AA78F0" w:rsidRPr="00596962" w:rsidRDefault="00AA78F0" w:rsidP="004875C1">
      <w:pPr>
        <w:spacing w:after="0" w:line="240" w:lineRule="auto"/>
        <w:ind w:firstLine="993"/>
        <w:jc w:val="thaiDistribute"/>
        <w:rPr>
          <w:rFonts w:ascii="TH SarabunPSK" w:hAnsi="TH SarabunPSK" w:cs="TH SarabunPSK"/>
          <w:sz w:val="32"/>
          <w:szCs w:val="32"/>
        </w:rPr>
      </w:pPr>
    </w:p>
    <w:p w14:paraId="07F4CC92" w14:textId="77777777" w:rsidR="0090442F" w:rsidRPr="00AA78F0" w:rsidRDefault="0090442F" w:rsidP="004875C1">
      <w:pPr>
        <w:spacing w:after="0" w:line="240" w:lineRule="auto"/>
        <w:ind w:firstLine="993"/>
        <w:rPr>
          <w:rFonts w:ascii="TH SarabunPSK" w:hAnsi="TH SarabunPSK" w:cs="TH SarabunPSK"/>
          <w:sz w:val="32"/>
          <w:szCs w:val="32"/>
          <w:cs/>
        </w:rPr>
      </w:pPr>
    </w:p>
    <w:p w14:paraId="5558BC5A" w14:textId="77777777" w:rsidR="00DB0161" w:rsidRDefault="00DB0161" w:rsidP="004875C1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  <w:sectPr w:rsidR="00DB0161" w:rsidSect="004875C1">
          <w:pgSz w:w="16838" w:h="11906" w:orient="landscape"/>
          <w:pgMar w:top="1440" w:right="1440" w:bottom="1440" w:left="1440" w:header="567" w:footer="403" w:gutter="0"/>
          <w:pgNumType w:start="1" w:chapStyle="1"/>
          <w:cols w:space="708"/>
          <w:docGrid w:linePitch="360"/>
        </w:sectPr>
      </w:pPr>
    </w:p>
    <w:p w14:paraId="483EB531" w14:textId="77777777" w:rsidR="00DB0161" w:rsidRPr="005445FF" w:rsidRDefault="00DB0161" w:rsidP="004875C1">
      <w:pPr>
        <w:spacing w:after="0" w:line="240" w:lineRule="auto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5445FF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lastRenderedPageBreak/>
        <w:t>การวิเคราะห์ผลการทดลอง</w:t>
      </w:r>
    </w:p>
    <w:p w14:paraId="28B9F33E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14:paraId="00B54E38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68672C4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2EED9A6E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C4A2901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413EA4B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B1044D8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A2DE736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E0BED2A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A96497D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14:paraId="328E0319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</w:p>
    <w:p w14:paraId="0D19A2E3" w14:textId="77777777" w:rsidR="00DB0161" w:rsidRPr="005445FF" w:rsidRDefault="00DB0161" w:rsidP="004875C1">
      <w:pPr>
        <w:spacing w:after="0" w:line="240" w:lineRule="auto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5445FF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t>สรุปผลการทดลอง</w:t>
      </w:r>
    </w:p>
    <w:p w14:paraId="2B8A98E9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F18F031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AC387ED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A428051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24416896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C560F11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C8CF172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617560B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84C9D3E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E3924AC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140A977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28B1D894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9CE6EE6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F813753" w14:textId="77777777" w:rsidR="00DB0161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sectPr w:rsidR="00DB0161" w:rsidSect="002C41E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TH Sarabun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77A1D"/>
    <w:multiLevelType w:val="hybridMultilevel"/>
    <w:tmpl w:val="63AA0ED8"/>
    <w:lvl w:ilvl="0" w:tplc="73702E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ED219C"/>
    <w:multiLevelType w:val="hybridMultilevel"/>
    <w:tmpl w:val="85241EEC"/>
    <w:lvl w:ilvl="0" w:tplc="AC48F4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3F7818"/>
    <w:multiLevelType w:val="hybridMultilevel"/>
    <w:tmpl w:val="0C543F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2DA3452"/>
    <w:multiLevelType w:val="multilevel"/>
    <w:tmpl w:val="BCD25A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6276EEC"/>
    <w:multiLevelType w:val="hybridMultilevel"/>
    <w:tmpl w:val="088662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0B1AC0"/>
    <w:multiLevelType w:val="hybridMultilevel"/>
    <w:tmpl w:val="E6CCA6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F7E7707"/>
    <w:multiLevelType w:val="hybridMultilevel"/>
    <w:tmpl w:val="13EA3D54"/>
    <w:lvl w:ilvl="0" w:tplc="834096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F3B3EC5"/>
    <w:multiLevelType w:val="hybridMultilevel"/>
    <w:tmpl w:val="984AE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1"/>
  </w:num>
  <w:num w:numId="4">
    <w:abstractNumId w:val="6"/>
  </w:num>
  <w:num w:numId="5">
    <w:abstractNumId w:val="2"/>
  </w:num>
  <w:num w:numId="6">
    <w:abstractNumId w:val="5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1MzQzMzc0MzIzM7FU0lEKTi0uzszPAykwrgUAyH97FSwAAAA="/>
  </w:docVars>
  <w:rsids>
    <w:rsidRoot w:val="00190234"/>
    <w:rsid w:val="00000487"/>
    <w:rsid w:val="00043910"/>
    <w:rsid w:val="000705B5"/>
    <w:rsid w:val="00080ED6"/>
    <w:rsid w:val="000C7606"/>
    <w:rsid w:val="000E44BC"/>
    <w:rsid w:val="000E522A"/>
    <w:rsid w:val="000F0043"/>
    <w:rsid w:val="000F1DF3"/>
    <w:rsid w:val="001069C8"/>
    <w:rsid w:val="00107528"/>
    <w:rsid w:val="00166A35"/>
    <w:rsid w:val="0016785B"/>
    <w:rsid w:val="0018792C"/>
    <w:rsid w:val="00190234"/>
    <w:rsid w:val="001943A0"/>
    <w:rsid w:val="001B2043"/>
    <w:rsid w:val="001C3EF3"/>
    <w:rsid w:val="0020058D"/>
    <w:rsid w:val="002018C9"/>
    <w:rsid w:val="002123CB"/>
    <w:rsid w:val="00230203"/>
    <w:rsid w:val="00255D70"/>
    <w:rsid w:val="00256361"/>
    <w:rsid w:val="002930DB"/>
    <w:rsid w:val="002C41EA"/>
    <w:rsid w:val="002D7049"/>
    <w:rsid w:val="002F13FE"/>
    <w:rsid w:val="00345802"/>
    <w:rsid w:val="00375DE5"/>
    <w:rsid w:val="0039402D"/>
    <w:rsid w:val="003947AB"/>
    <w:rsid w:val="00395A17"/>
    <w:rsid w:val="003B7E2C"/>
    <w:rsid w:val="00401CF2"/>
    <w:rsid w:val="00417356"/>
    <w:rsid w:val="004175B8"/>
    <w:rsid w:val="00462DD4"/>
    <w:rsid w:val="00486B0F"/>
    <w:rsid w:val="004875C1"/>
    <w:rsid w:val="004F25FA"/>
    <w:rsid w:val="00521EC4"/>
    <w:rsid w:val="00522EF6"/>
    <w:rsid w:val="0052318E"/>
    <w:rsid w:val="005445FF"/>
    <w:rsid w:val="00545DDE"/>
    <w:rsid w:val="00576B8C"/>
    <w:rsid w:val="00580C9D"/>
    <w:rsid w:val="00581A14"/>
    <w:rsid w:val="00596962"/>
    <w:rsid w:val="00621C9D"/>
    <w:rsid w:val="0063014E"/>
    <w:rsid w:val="00634739"/>
    <w:rsid w:val="0067467C"/>
    <w:rsid w:val="00677EF0"/>
    <w:rsid w:val="0069570C"/>
    <w:rsid w:val="006A5487"/>
    <w:rsid w:val="006B53BF"/>
    <w:rsid w:val="006C0582"/>
    <w:rsid w:val="006C2923"/>
    <w:rsid w:val="006C768B"/>
    <w:rsid w:val="00707BDB"/>
    <w:rsid w:val="00725F94"/>
    <w:rsid w:val="007342E7"/>
    <w:rsid w:val="00736529"/>
    <w:rsid w:val="00737989"/>
    <w:rsid w:val="007601D3"/>
    <w:rsid w:val="00781F3F"/>
    <w:rsid w:val="0078654B"/>
    <w:rsid w:val="0079581A"/>
    <w:rsid w:val="00797F30"/>
    <w:rsid w:val="007A4C0E"/>
    <w:rsid w:val="007B36C0"/>
    <w:rsid w:val="007C3D55"/>
    <w:rsid w:val="007E37D8"/>
    <w:rsid w:val="007E7332"/>
    <w:rsid w:val="008075C8"/>
    <w:rsid w:val="00827BD4"/>
    <w:rsid w:val="00834E21"/>
    <w:rsid w:val="008727DF"/>
    <w:rsid w:val="008C230B"/>
    <w:rsid w:val="008C33A5"/>
    <w:rsid w:val="008F1D7C"/>
    <w:rsid w:val="0090442F"/>
    <w:rsid w:val="00923E1E"/>
    <w:rsid w:val="009252AA"/>
    <w:rsid w:val="009501A8"/>
    <w:rsid w:val="009A7D7D"/>
    <w:rsid w:val="009B5AEB"/>
    <w:rsid w:val="00A050C2"/>
    <w:rsid w:val="00A131C4"/>
    <w:rsid w:val="00A37489"/>
    <w:rsid w:val="00A41B60"/>
    <w:rsid w:val="00A44878"/>
    <w:rsid w:val="00A92AAE"/>
    <w:rsid w:val="00AA40AB"/>
    <w:rsid w:val="00AA78F0"/>
    <w:rsid w:val="00AD47E4"/>
    <w:rsid w:val="00AE3AC1"/>
    <w:rsid w:val="00AE69A8"/>
    <w:rsid w:val="00AE6E47"/>
    <w:rsid w:val="00B16DB3"/>
    <w:rsid w:val="00BA68D8"/>
    <w:rsid w:val="00BC1FF5"/>
    <w:rsid w:val="00BC5E3F"/>
    <w:rsid w:val="00BF7A8F"/>
    <w:rsid w:val="00C26A22"/>
    <w:rsid w:val="00C33617"/>
    <w:rsid w:val="00C458F6"/>
    <w:rsid w:val="00C46413"/>
    <w:rsid w:val="00C660ED"/>
    <w:rsid w:val="00C8340C"/>
    <w:rsid w:val="00D2607C"/>
    <w:rsid w:val="00D534C9"/>
    <w:rsid w:val="00D82111"/>
    <w:rsid w:val="00D83FD3"/>
    <w:rsid w:val="00DB0161"/>
    <w:rsid w:val="00DC4BBD"/>
    <w:rsid w:val="00DE77F9"/>
    <w:rsid w:val="00DF4BD8"/>
    <w:rsid w:val="00E12727"/>
    <w:rsid w:val="00E20FCC"/>
    <w:rsid w:val="00E550D0"/>
    <w:rsid w:val="00E63C71"/>
    <w:rsid w:val="00EC23F0"/>
    <w:rsid w:val="00ED0A36"/>
    <w:rsid w:val="00ED3A56"/>
    <w:rsid w:val="00ED3DED"/>
    <w:rsid w:val="00EF5E6A"/>
    <w:rsid w:val="00F1103B"/>
    <w:rsid w:val="00F4616E"/>
    <w:rsid w:val="00F66637"/>
    <w:rsid w:val="00F679E3"/>
    <w:rsid w:val="00FB5BFA"/>
    <w:rsid w:val="00FC451C"/>
    <w:rsid w:val="00FC5D60"/>
    <w:rsid w:val="00FC71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840D04"/>
  <w15:docId w15:val="{BCE344EF-116C-46E5-B0EA-FCAD723E7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79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607C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07C"/>
    <w:rPr>
      <w:rFonts w:ascii="Tahoma" w:hAnsi="Tahoma" w:cs="Angsana New"/>
      <w:sz w:val="16"/>
      <w:szCs w:val="20"/>
    </w:rPr>
  </w:style>
  <w:style w:type="paragraph" w:styleId="ListParagraph">
    <w:name w:val="List Paragraph"/>
    <w:basedOn w:val="Normal"/>
    <w:uiPriority w:val="34"/>
    <w:qFormat/>
    <w:rsid w:val="002F13FE"/>
    <w:pPr>
      <w:ind w:left="720"/>
      <w:contextualSpacing/>
    </w:pPr>
  </w:style>
  <w:style w:type="table" w:styleId="TableGrid">
    <w:name w:val="Table Grid"/>
    <w:basedOn w:val="TableNormal"/>
    <w:rsid w:val="00581A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8075C8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Strong">
    <w:name w:val="Strong"/>
    <w:basedOn w:val="DefaultParagraphFont"/>
    <w:uiPriority w:val="22"/>
    <w:qFormat/>
    <w:rsid w:val="008075C8"/>
    <w:rPr>
      <w:b/>
      <w:bCs/>
      <w:lang w:bidi="th-TH"/>
    </w:rPr>
  </w:style>
  <w:style w:type="table" w:customStyle="1" w:styleId="TableGrid1">
    <w:name w:val="Table Grid1"/>
    <w:basedOn w:val="TableNormal"/>
    <w:next w:val="TableGrid"/>
    <w:uiPriority w:val="59"/>
    <w:rsid w:val="00DB0161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5445FF"/>
    <w:pPr>
      <w:tabs>
        <w:tab w:val="center" w:pos="4513"/>
        <w:tab w:val="right" w:pos="9026"/>
      </w:tabs>
      <w:spacing w:after="0" w:line="240" w:lineRule="auto"/>
    </w:pPr>
    <w:rPr>
      <w:rFonts w:ascii="Calibri" w:eastAsia="Calibri" w:hAnsi="Calibri" w:cs="Angsana New"/>
    </w:rPr>
  </w:style>
  <w:style w:type="character" w:customStyle="1" w:styleId="FooterChar">
    <w:name w:val="Footer Char"/>
    <w:basedOn w:val="DefaultParagraphFont"/>
    <w:link w:val="Footer"/>
    <w:uiPriority w:val="99"/>
    <w:rsid w:val="005445FF"/>
    <w:rPr>
      <w:rFonts w:ascii="Calibri" w:eastAsia="Calibri" w:hAnsi="Calibri" w:cs="Angsana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29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5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3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52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package" Target="embeddings/Microsoft_Excel_Worksheet.xlsx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5.e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97F8CA-55B9-4B5A-91FA-972F4F720C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4</Pages>
  <Words>1886</Words>
  <Characters>10754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7</dc:creator>
  <cp:lastModifiedBy>Patiwat Somasri</cp:lastModifiedBy>
  <cp:revision>2</cp:revision>
  <cp:lastPrinted>2020-04-25T01:54:00Z</cp:lastPrinted>
  <dcterms:created xsi:type="dcterms:W3CDTF">2020-11-09T14:09:00Z</dcterms:created>
  <dcterms:modified xsi:type="dcterms:W3CDTF">2020-11-09T14:09:00Z</dcterms:modified>
</cp:coreProperties>
</file>